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0D4B" w:rsidRPr="00B42D6F" w:rsidRDefault="00740D4B">
      <w:pPr>
        <w:jc w:val="center"/>
        <w:rPr>
          <w:b/>
          <w:spacing w:val="30"/>
          <w:sz w:val="28"/>
        </w:rPr>
      </w:pPr>
    </w:p>
    <w:p w:rsidR="00740D4B" w:rsidRPr="00B42D6F" w:rsidRDefault="00740D4B">
      <w:pPr>
        <w:jc w:val="center"/>
        <w:rPr>
          <w:b/>
          <w:spacing w:val="30"/>
          <w:sz w:val="28"/>
        </w:rPr>
      </w:pPr>
    </w:p>
    <w:p w:rsidR="00740D4B" w:rsidRPr="00B42D6F" w:rsidRDefault="00740D4B">
      <w:pPr>
        <w:jc w:val="center"/>
        <w:rPr>
          <w:b/>
          <w:spacing w:val="30"/>
          <w:sz w:val="28"/>
        </w:rPr>
      </w:pPr>
    </w:p>
    <w:p w:rsidR="00740D4B" w:rsidRPr="003235AF" w:rsidRDefault="00740D4B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西貢</w:t>
      </w:r>
      <w:r w:rsidR="00666E31" w:rsidRPr="003235AF">
        <w:rPr>
          <w:rFonts w:hint="eastAsia"/>
          <w:b/>
          <w:spacing w:val="30"/>
          <w:sz w:val="28"/>
          <w:lang w:eastAsia="zh-HK"/>
        </w:rPr>
        <w:t>區</w:t>
      </w:r>
      <w:r w:rsidRPr="003235AF">
        <w:rPr>
          <w:rFonts w:hint="eastAsia"/>
          <w:b/>
          <w:spacing w:val="30"/>
          <w:sz w:val="28"/>
        </w:rPr>
        <w:t>鄉事委員會</w:t>
      </w:r>
    </w:p>
    <w:p w:rsidR="00740D4B" w:rsidRPr="003235AF" w:rsidRDefault="00740D4B">
      <w:pPr>
        <w:jc w:val="center"/>
        <w:rPr>
          <w:b/>
          <w:spacing w:val="30"/>
          <w:sz w:val="28"/>
        </w:rPr>
      </w:pPr>
    </w:p>
    <w:p w:rsidR="00740D4B" w:rsidRPr="003235AF" w:rsidRDefault="00740D4B">
      <w:pPr>
        <w:jc w:val="center"/>
        <w:rPr>
          <w:b/>
          <w:spacing w:val="30"/>
          <w:sz w:val="28"/>
        </w:rPr>
      </w:pPr>
    </w:p>
    <w:p w:rsidR="000A5DA3" w:rsidRPr="003235AF" w:rsidRDefault="00740D4B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r w:rsidRPr="003235AF">
        <w:rPr>
          <w:b/>
          <w:spacing w:val="30"/>
          <w:sz w:val="28"/>
        </w:rPr>
        <w:fldChar w:fldCharType="begin"/>
      </w:r>
      <w:r w:rsidRPr="003235AF">
        <w:rPr>
          <w:b/>
          <w:spacing w:val="30"/>
          <w:sz w:val="28"/>
        </w:rPr>
        <w:instrText xml:space="preserve"> TOC \h \z \t "Section Heading,1" </w:instrText>
      </w:r>
      <w:r w:rsidRPr="003235AF">
        <w:rPr>
          <w:b/>
          <w:spacing w:val="30"/>
          <w:sz w:val="28"/>
        </w:rPr>
        <w:fldChar w:fldCharType="separate"/>
      </w:r>
      <w:hyperlink w:anchor="_Toc525804876" w:history="1">
        <w:r w:rsidR="000A5DA3" w:rsidRPr="003235AF">
          <w:rPr>
            <w:rStyle w:val="Hyperlink"/>
            <w:rFonts w:hint="eastAsia"/>
            <w:noProof/>
            <w:color w:val="auto"/>
          </w:rPr>
          <w:t>大埗仔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7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77" w:history="1">
        <w:r w:rsidR="000A5DA3" w:rsidRPr="003235AF">
          <w:rPr>
            <w:rStyle w:val="Hyperlink"/>
            <w:rFonts w:hint="eastAsia"/>
            <w:noProof/>
            <w:color w:val="auto"/>
          </w:rPr>
          <w:t>大浪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7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78" w:history="1">
        <w:r w:rsidR="000A5DA3" w:rsidRPr="003235AF">
          <w:rPr>
            <w:rStyle w:val="Hyperlink"/>
            <w:rFonts w:hint="eastAsia"/>
            <w:noProof/>
            <w:color w:val="auto"/>
          </w:rPr>
          <w:t>大蛇灣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7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79" w:history="1">
        <w:r w:rsidR="000A5DA3" w:rsidRPr="003235AF">
          <w:rPr>
            <w:rStyle w:val="Hyperlink"/>
            <w:rFonts w:hint="eastAsia"/>
            <w:noProof/>
            <w:color w:val="auto"/>
          </w:rPr>
          <w:t>大街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西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7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0" w:history="1">
        <w:r w:rsidR="000A5DA3" w:rsidRPr="003235AF">
          <w:rPr>
            <w:rStyle w:val="Hyperlink"/>
            <w:rFonts w:hint="eastAsia"/>
            <w:noProof/>
            <w:color w:val="auto"/>
          </w:rPr>
          <w:t>大街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東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0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1" w:history="1">
        <w:r w:rsidR="000A5DA3" w:rsidRPr="003235AF">
          <w:rPr>
            <w:rStyle w:val="Hyperlink"/>
            <w:rFonts w:hint="eastAsia"/>
            <w:noProof/>
            <w:color w:val="auto"/>
          </w:rPr>
          <w:t>大腦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1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8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2" w:history="1">
        <w:r w:rsidR="000A5DA3" w:rsidRPr="003235AF">
          <w:rPr>
            <w:rStyle w:val="Hyperlink"/>
            <w:rFonts w:hint="eastAsia"/>
            <w:noProof/>
            <w:color w:val="auto"/>
          </w:rPr>
          <w:t>大網仔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2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9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3" w:history="1">
        <w:r w:rsidR="000A5DA3" w:rsidRPr="003235AF">
          <w:rPr>
            <w:rStyle w:val="Hyperlink"/>
            <w:rFonts w:hint="eastAsia"/>
            <w:noProof/>
            <w:color w:val="auto"/>
          </w:rPr>
          <w:t>大環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3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0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4" w:history="1">
        <w:r w:rsidR="000A5DA3" w:rsidRPr="003235AF">
          <w:rPr>
            <w:rStyle w:val="Hyperlink"/>
            <w:rFonts w:hint="eastAsia"/>
            <w:noProof/>
            <w:color w:val="auto"/>
          </w:rPr>
          <w:t>大藍湖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4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1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5" w:history="1">
        <w:r w:rsidR="000A5DA3" w:rsidRPr="003235AF">
          <w:rPr>
            <w:rStyle w:val="Hyperlink"/>
            <w:rFonts w:hint="eastAsia"/>
            <w:noProof/>
            <w:color w:val="auto"/>
          </w:rPr>
          <w:t>山寮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5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2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6" w:history="1">
        <w:r w:rsidR="000A5DA3" w:rsidRPr="003235AF">
          <w:rPr>
            <w:rStyle w:val="Hyperlink"/>
            <w:rFonts w:hint="eastAsia"/>
            <w:noProof/>
            <w:color w:val="auto"/>
          </w:rPr>
          <w:t>北丫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7" w:history="1">
        <w:r w:rsidR="000A5DA3" w:rsidRPr="003235AF">
          <w:rPr>
            <w:rStyle w:val="Hyperlink"/>
            <w:rFonts w:hint="eastAsia"/>
            <w:noProof/>
            <w:color w:val="auto"/>
          </w:rPr>
          <w:t>北圍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8" w:history="1">
        <w:r w:rsidR="000A5DA3" w:rsidRPr="003235AF">
          <w:rPr>
            <w:rStyle w:val="Hyperlink"/>
            <w:rFonts w:hint="eastAsia"/>
            <w:noProof/>
            <w:color w:val="auto"/>
          </w:rPr>
          <w:t>北港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89" w:history="1">
        <w:r w:rsidR="000A5DA3" w:rsidRPr="003235AF">
          <w:rPr>
            <w:rStyle w:val="Hyperlink"/>
            <w:rFonts w:hint="eastAsia"/>
            <w:noProof/>
            <w:color w:val="auto"/>
          </w:rPr>
          <w:t>北港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8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6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0" w:history="1">
        <w:r w:rsidR="000A5DA3" w:rsidRPr="003235AF">
          <w:rPr>
            <w:rStyle w:val="Hyperlink"/>
            <w:rFonts w:hint="eastAsia"/>
            <w:noProof/>
            <w:color w:val="auto"/>
          </w:rPr>
          <w:t>北潭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0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7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1" w:history="1">
        <w:r w:rsidR="000A5DA3" w:rsidRPr="003235AF">
          <w:rPr>
            <w:rStyle w:val="Hyperlink"/>
            <w:rFonts w:hint="eastAsia"/>
            <w:noProof/>
            <w:color w:val="auto"/>
          </w:rPr>
          <w:t>北潭涌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1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8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2" w:history="1">
        <w:r w:rsidR="000A5DA3" w:rsidRPr="003235AF">
          <w:rPr>
            <w:rStyle w:val="Hyperlink"/>
            <w:rFonts w:hint="eastAsia"/>
            <w:noProof/>
            <w:color w:val="auto"/>
          </w:rPr>
          <w:t>市場街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2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19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3" w:history="1">
        <w:r w:rsidR="000A5DA3" w:rsidRPr="003235AF">
          <w:rPr>
            <w:rStyle w:val="Hyperlink"/>
            <w:rFonts w:hint="eastAsia"/>
            <w:noProof/>
            <w:color w:val="auto"/>
          </w:rPr>
          <w:t>打蠔墩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3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0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4" w:history="1">
        <w:r w:rsidR="000A5DA3" w:rsidRPr="003235AF">
          <w:rPr>
            <w:rStyle w:val="Hyperlink"/>
            <w:rFonts w:hint="eastAsia"/>
            <w:noProof/>
            <w:color w:val="auto"/>
          </w:rPr>
          <w:t>正街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西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4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1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5" w:history="1">
        <w:r w:rsidR="000A5DA3" w:rsidRPr="003235AF">
          <w:rPr>
            <w:rStyle w:val="Hyperlink"/>
            <w:rFonts w:hint="eastAsia"/>
            <w:noProof/>
            <w:color w:val="auto"/>
          </w:rPr>
          <w:t>正街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東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5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2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6" w:history="1">
        <w:r w:rsidR="000A5DA3" w:rsidRPr="003235AF">
          <w:rPr>
            <w:rStyle w:val="Hyperlink"/>
            <w:rFonts w:hint="eastAsia"/>
            <w:noProof/>
            <w:color w:val="auto"/>
          </w:rPr>
          <w:t>氹笏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7" w:history="1">
        <w:r w:rsidR="000A5DA3" w:rsidRPr="003235AF">
          <w:rPr>
            <w:rStyle w:val="Hyperlink"/>
            <w:rFonts w:hint="eastAsia"/>
            <w:noProof/>
            <w:color w:val="auto"/>
          </w:rPr>
          <w:t>白沙灣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8" w:history="1">
        <w:r w:rsidR="000A5DA3" w:rsidRPr="003235AF">
          <w:rPr>
            <w:rStyle w:val="Hyperlink"/>
            <w:rFonts w:hint="eastAsia"/>
            <w:noProof/>
            <w:color w:val="auto"/>
          </w:rPr>
          <w:t>白腊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899" w:history="1">
        <w:r w:rsidR="000A5DA3" w:rsidRPr="003235AF">
          <w:rPr>
            <w:rStyle w:val="Hyperlink"/>
            <w:rFonts w:hint="eastAsia"/>
            <w:noProof/>
            <w:color w:val="auto"/>
          </w:rPr>
          <w:t>石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89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6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0" w:history="1">
        <w:r w:rsidR="000A5DA3" w:rsidRPr="003235AF">
          <w:rPr>
            <w:rStyle w:val="Hyperlink"/>
            <w:rFonts w:hint="eastAsia"/>
            <w:noProof/>
            <w:color w:val="auto"/>
          </w:rPr>
          <w:t>禾寮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0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7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1" w:history="1">
        <w:r w:rsidR="000A5DA3" w:rsidRPr="003235AF">
          <w:rPr>
            <w:rStyle w:val="Hyperlink"/>
            <w:rFonts w:hint="eastAsia"/>
            <w:noProof/>
            <w:color w:val="auto"/>
          </w:rPr>
          <w:t>早禾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1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8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2" w:history="1">
        <w:r w:rsidR="000A5DA3" w:rsidRPr="003235AF">
          <w:rPr>
            <w:rStyle w:val="Hyperlink"/>
            <w:rFonts w:hint="eastAsia"/>
            <w:noProof/>
            <w:color w:val="auto"/>
          </w:rPr>
          <w:t>西貢道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北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2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29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3" w:history="1">
        <w:r w:rsidR="000A5DA3" w:rsidRPr="003235AF">
          <w:rPr>
            <w:rStyle w:val="Hyperlink"/>
            <w:rFonts w:hint="eastAsia"/>
            <w:noProof/>
            <w:color w:val="auto"/>
          </w:rPr>
          <w:t>西貢道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南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3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0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4" w:history="1">
        <w:r w:rsidR="000A5DA3" w:rsidRPr="003235AF">
          <w:rPr>
            <w:rStyle w:val="Hyperlink"/>
            <w:rFonts w:hint="eastAsia"/>
            <w:noProof/>
            <w:color w:val="auto"/>
          </w:rPr>
          <w:t>西灣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4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1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5" w:history="1">
        <w:r w:rsidR="000A5DA3" w:rsidRPr="003235AF">
          <w:rPr>
            <w:rStyle w:val="Hyperlink"/>
            <w:rFonts w:hint="eastAsia"/>
            <w:noProof/>
            <w:color w:val="auto"/>
          </w:rPr>
          <w:t>沙下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5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2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6" w:history="1">
        <w:r w:rsidR="000A5DA3" w:rsidRPr="003235AF">
          <w:rPr>
            <w:rStyle w:val="Hyperlink"/>
            <w:rFonts w:hint="eastAsia"/>
            <w:noProof/>
            <w:color w:val="auto"/>
          </w:rPr>
          <w:t>沙角尾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7" w:history="1">
        <w:r w:rsidR="000A5DA3" w:rsidRPr="003235AF">
          <w:rPr>
            <w:rStyle w:val="Hyperlink"/>
            <w:rFonts w:hint="eastAsia"/>
            <w:noProof/>
            <w:color w:val="auto"/>
          </w:rPr>
          <w:t>沙咀新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8" w:history="1">
        <w:r w:rsidR="000A5DA3" w:rsidRPr="003235AF">
          <w:rPr>
            <w:rStyle w:val="Hyperlink"/>
            <w:rFonts w:hint="eastAsia"/>
            <w:noProof/>
            <w:color w:val="auto"/>
          </w:rPr>
          <w:t>坪墩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09" w:history="1">
        <w:r w:rsidR="000A5DA3" w:rsidRPr="003235AF">
          <w:rPr>
            <w:rStyle w:val="Hyperlink"/>
            <w:rFonts w:hint="eastAsia"/>
            <w:noProof/>
            <w:color w:val="auto"/>
          </w:rPr>
          <w:t>昂窩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0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6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0" w:history="1">
        <w:r w:rsidR="000A5DA3" w:rsidRPr="003235AF">
          <w:rPr>
            <w:rStyle w:val="Hyperlink"/>
            <w:rFonts w:hint="eastAsia"/>
            <w:noProof/>
            <w:color w:val="auto"/>
          </w:rPr>
          <w:t>東丫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0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7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1" w:history="1">
        <w:r w:rsidR="000A5DA3" w:rsidRPr="003235AF">
          <w:rPr>
            <w:rStyle w:val="Hyperlink"/>
            <w:rFonts w:hint="eastAsia"/>
            <w:noProof/>
            <w:color w:val="auto"/>
          </w:rPr>
          <w:t>南丫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1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8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2" w:history="1">
        <w:r w:rsidR="000A5DA3" w:rsidRPr="003235AF">
          <w:rPr>
            <w:rStyle w:val="Hyperlink"/>
            <w:rFonts w:hint="eastAsia"/>
            <w:noProof/>
            <w:color w:val="auto"/>
          </w:rPr>
          <w:t>南山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2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39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3" w:history="1">
        <w:r w:rsidR="000A5DA3" w:rsidRPr="003235AF">
          <w:rPr>
            <w:rStyle w:val="Hyperlink"/>
            <w:rFonts w:hint="eastAsia"/>
            <w:noProof/>
            <w:color w:val="auto"/>
          </w:rPr>
          <w:t>南圍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3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0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4" w:history="1">
        <w:r w:rsidR="000A5DA3" w:rsidRPr="003235AF">
          <w:rPr>
            <w:rStyle w:val="Hyperlink"/>
            <w:rFonts w:hint="eastAsia"/>
            <w:noProof/>
            <w:color w:val="auto"/>
          </w:rPr>
          <w:t>屋場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4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1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5" w:history="1">
        <w:r w:rsidR="000A5DA3" w:rsidRPr="003235AF">
          <w:rPr>
            <w:rStyle w:val="Hyperlink"/>
            <w:rFonts w:hint="eastAsia"/>
            <w:noProof/>
            <w:color w:val="auto"/>
          </w:rPr>
          <w:t>界咸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5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2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6" w:history="1">
        <w:r w:rsidR="000A5DA3" w:rsidRPr="003235AF">
          <w:rPr>
            <w:rStyle w:val="Hyperlink"/>
            <w:rFonts w:hint="eastAsia"/>
            <w:noProof/>
            <w:color w:val="auto"/>
          </w:rPr>
          <w:t>茅坪新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7" w:history="1">
        <w:r w:rsidR="000A5DA3" w:rsidRPr="003235AF">
          <w:rPr>
            <w:rStyle w:val="Hyperlink"/>
            <w:rFonts w:hint="eastAsia"/>
            <w:noProof/>
            <w:color w:val="auto"/>
          </w:rPr>
          <w:t>浪茄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8" w:history="1">
        <w:r w:rsidR="000A5DA3" w:rsidRPr="003235AF">
          <w:rPr>
            <w:rStyle w:val="Hyperlink"/>
            <w:rFonts w:hint="eastAsia"/>
            <w:noProof/>
            <w:color w:val="auto"/>
          </w:rPr>
          <w:t>浪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19" w:history="1">
        <w:r w:rsidR="000A5DA3" w:rsidRPr="003235AF">
          <w:rPr>
            <w:rStyle w:val="Hyperlink"/>
            <w:rFonts w:hint="eastAsia"/>
            <w:noProof/>
            <w:color w:val="auto"/>
          </w:rPr>
          <w:t>海傍街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1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6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0" w:history="1">
        <w:r w:rsidR="000A5DA3" w:rsidRPr="003235AF">
          <w:rPr>
            <w:rStyle w:val="Hyperlink"/>
            <w:rFonts w:hint="eastAsia"/>
            <w:noProof/>
            <w:color w:val="auto"/>
          </w:rPr>
          <w:t>斬竹灣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0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7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1" w:history="1">
        <w:r w:rsidR="000A5DA3" w:rsidRPr="003235AF">
          <w:rPr>
            <w:rStyle w:val="Hyperlink"/>
            <w:rFonts w:hint="eastAsia"/>
            <w:noProof/>
            <w:color w:val="auto"/>
          </w:rPr>
          <w:t>莫遮輋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1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8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2" w:history="1">
        <w:r w:rsidR="000A5DA3" w:rsidRPr="003235AF">
          <w:rPr>
            <w:rStyle w:val="Hyperlink"/>
            <w:rFonts w:hint="eastAsia"/>
            <w:noProof/>
            <w:color w:val="auto"/>
          </w:rPr>
          <w:t>蛇頭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2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49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3" w:history="1">
        <w:r w:rsidR="000A5DA3" w:rsidRPr="003235AF">
          <w:rPr>
            <w:rStyle w:val="Hyperlink"/>
            <w:rFonts w:hint="eastAsia"/>
            <w:noProof/>
            <w:color w:val="auto"/>
          </w:rPr>
          <w:t>麻南笏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3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0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4" w:history="1">
        <w:r w:rsidR="000A5DA3" w:rsidRPr="003235AF">
          <w:rPr>
            <w:rStyle w:val="Hyperlink"/>
            <w:rFonts w:hint="eastAsia"/>
            <w:noProof/>
            <w:color w:val="auto"/>
          </w:rPr>
          <w:t>普通道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西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4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1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5" w:history="1">
        <w:r w:rsidR="000A5DA3" w:rsidRPr="003235AF">
          <w:rPr>
            <w:rStyle w:val="Hyperlink"/>
            <w:rFonts w:hint="eastAsia"/>
            <w:noProof/>
            <w:color w:val="auto"/>
          </w:rPr>
          <w:t>普通道</w:t>
        </w:r>
        <w:r w:rsidR="000A5DA3" w:rsidRPr="003235AF">
          <w:rPr>
            <w:rStyle w:val="Hyperlink"/>
            <w:noProof/>
            <w:color w:val="auto"/>
          </w:rPr>
          <w:t>(</w:t>
        </w:r>
        <w:r w:rsidR="000A5DA3" w:rsidRPr="003235AF">
          <w:rPr>
            <w:rStyle w:val="Hyperlink"/>
            <w:rFonts w:hint="eastAsia"/>
            <w:noProof/>
            <w:color w:val="auto"/>
          </w:rPr>
          <w:t>東</w:t>
        </w:r>
        <w:r w:rsidR="000A5DA3" w:rsidRPr="003235AF">
          <w:rPr>
            <w:rStyle w:val="Hyperlink"/>
            <w:noProof/>
            <w:color w:val="auto"/>
          </w:rPr>
          <w:t>)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5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2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6" w:history="1">
        <w:r w:rsidR="000A5DA3" w:rsidRPr="003235AF">
          <w:rPr>
            <w:rStyle w:val="Hyperlink"/>
            <w:rFonts w:hint="eastAsia"/>
            <w:noProof/>
            <w:color w:val="auto"/>
          </w:rPr>
          <w:t>黃毛應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7" w:history="1">
        <w:r w:rsidR="000A5DA3" w:rsidRPr="003235AF">
          <w:rPr>
            <w:rStyle w:val="Hyperlink"/>
            <w:rFonts w:hint="eastAsia"/>
            <w:noProof/>
            <w:color w:val="auto"/>
          </w:rPr>
          <w:t>黃竹山新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8" w:history="1">
        <w:r w:rsidR="000A5DA3" w:rsidRPr="003235AF">
          <w:rPr>
            <w:rStyle w:val="Hyperlink"/>
            <w:rFonts w:hint="eastAsia"/>
            <w:noProof/>
            <w:color w:val="auto"/>
          </w:rPr>
          <w:t>黃竹灣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29" w:history="1">
        <w:r w:rsidR="000A5DA3" w:rsidRPr="003235AF">
          <w:rPr>
            <w:rStyle w:val="Hyperlink"/>
            <w:rFonts w:hint="eastAsia"/>
            <w:noProof/>
            <w:color w:val="auto"/>
          </w:rPr>
          <w:t>黃宜洲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2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6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0" w:history="1">
        <w:r w:rsidR="000A5DA3" w:rsidRPr="003235AF">
          <w:rPr>
            <w:rStyle w:val="Hyperlink"/>
            <w:rFonts w:hint="eastAsia"/>
            <w:noProof/>
            <w:color w:val="auto"/>
          </w:rPr>
          <w:t>黃麖仔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0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7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1" w:history="1">
        <w:r w:rsidR="000A5DA3" w:rsidRPr="003235AF">
          <w:rPr>
            <w:rStyle w:val="Hyperlink"/>
            <w:rFonts w:hint="eastAsia"/>
            <w:noProof/>
            <w:color w:val="auto"/>
          </w:rPr>
          <w:t>黃麖地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1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8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2" w:history="1">
        <w:r w:rsidR="000A5DA3" w:rsidRPr="003235AF">
          <w:rPr>
            <w:rStyle w:val="Hyperlink"/>
            <w:rFonts w:hint="eastAsia"/>
            <w:noProof/>
            <w:color w:val="auto"/>
          </w:rPr>
          <w:t>滘西新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2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59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3" w:history="1">
        <w:r w:rsidR="000A5DA3" w:rsidRPr="003235AF">
          <w:rPr>
            <w:rStyle w:val="Hyperlink"/>
            <w:rFonts w:hint="eastAsia"/>
            <w:noProof/>
            <w:color w:val="auto"/>
          </w:rPr>
          <w:t>萬宜灣新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3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0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4" w:history="1">
        <w:r w:rsidR="000A5DA3" w:rsidRPr="003235AF">
          <w:rPr>
            <w:rStyle w:val="Hyperlink"/>
            <w:rFonts w:hint="eastAsia"/>
            <w:noProof/>
            <w:color w:val="auto"/>
          </w:rPr>
          <w:t>輋徑篤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4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1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5" w:history="1">
        <w:r w:rsidR="000A5DA3" w:rsidRPr="003235AF">
          <w:rPr>
            <w:rStyle w:val="Hyperlink"/>
            <w:rFonts w:hint="eastAsia"/>
            <w:noProof/>
            <w:color w:val="auto"/>
          </w:rPr>
          <w:t>對面海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5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2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6" w:history="1">
        <w:r w:rsidR="000A5DA3" w:rsidRPr="003235AF">
          <w:rPr>
            <w:rStyle w:val="Hyperlink"/>
            <w:rFonts w:hint="eastAsia"/>
            <w:noProof/>
            <w:color w:val="auto"/>
          </w:rPr>
          <w:t>窩美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7" w:history="1">
        <w:r w:rsidR="000A5DA3" w:rsidRPr="003235AF">
          <w:rPr>
            <w:rStyle w:val="Hyperlink"/>
            <w:rFonts w:hint="eastAsia"/>
            <w:noProof/>
            <w:color w:val="auto"/>
          </w:rPr>
          <w:t>德隆前街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8" w:history="1">
        <w:r w:rsidR="000A5DA3" w:rsidRPr="003235AF">
          <w:rPr>
            <w:rStyle w:val="Hyperlink"/>
            <w:rFonts w:hint="eastAsia"/>
            <w:noProof/>
            <w:color w:val="auto"/>
          </w:rPr>
          <w:t>德隆後街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39" w:history="1">
        <w:r w:rsidR="000A5DA3" w:rsidRPr="003235AF">
          <w:rPr>
            <w:rStyle w:val="Hyperlink"/>
            <w:rFonts w:hint="eastAsia"/>
            <w:noProof/>
            <w:color w:val="auto"/>
          </w:rPr>
          <w:t>慶徑石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3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6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0" w:history="1">
        <w:r w:rsidR="000A5DA3" w:rsidRPr="003235AF">
          <w:rPr>
            <w:rStyle w:val="Hyperlink"/>
            <w:rFonts w:hint="eastAsia"/>
            <w:noProof/>
            <w:color w:val="auto"/>
          </w:rPr>
          <w:t>壁屋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0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7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1" w:history="1">
        <w:r w:rsidR="000A5DA3" w:rsidRPr="003235AF">
          <w:rPr>
            <w:rStyle w:val="Hyperlink"/>
            <w:rFonts w:hint="eastAsia"/>
            <w:noProof/>
            <w:color w:val="auto"/>
          </w:rPr>
          <w:t>澳朗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1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8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2" w:history="1">
        <w:r w:rsidR="000A5DA3" w:rsidRPr="003235AF">
          <w:rPr>
            <w:rStyle w:val="Hyperlink"/>
            <w:rFonts w:hint="eastAsia"/>
            <w:noProof/>
            <w:color w:val="auto"/>
          </w:rPr>
          <w:t>澳頭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2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69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3" w:history="1">
        <w:r w:rsidR="000A5DA3" w:rsidRPr="003235AF">
          <w:rPr>
            <w:rStyle w:val="Hyperlink"/>
            <w:rFonts w:hint="eastAsia"/>
            <w:noProof/>
            <w:color w:val="auto"/>
          </w:rPr>
          <w:t>蕉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3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0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4" w:history="1">
        <w:r w:rsidR="000A5DA3" w:rsidRPr="003235AF">
          <w:rPr>
            <w:rStyle w:val="Hyperlink"/>
            <w:rFonts w:hint="eastAsia"/>
            <w:noProof/>
            <w:color w:val="auto"/>
          </w:rPr>
          <w:t>龍尾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4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1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5" w:history="1">
        <w:r w:rsidR="000A5DA3" w:rsidRPr="003235AF">
          <w:rPr>
            <w:rStyle w:val="Hyperlink"/>
            <w:rFonts w:hint="eastAsia"/>
            <w:noProof/>
            <w:color w:val="auto"/>
          </w:rPr>
          <w:t>鯽魚湖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5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2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6" w:history="1">
        <w:r w:rsidR="000A5DA3" w:rsidRPr="003235AF">
          <w:rPr>
            <w:rStyle w:val="Hyperlink"/>
            <w:rFonts w:hint="eastAsia"/>
            <w:noProof/>
            <w:color w:val="auto"/>
          </w:rPr>
          <w:t>蠔涌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6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3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7" w:history="1">
        <w:r w:rsidR="000A5DA3" w:rsidRPr="003235AF">
          <w:rPr>
            <w:rStyle w:val="Hyperlink"/>
            <w:rFonts w:hint="eastAsia"/>
            <w:noProof/>
            <w:color w:val="auto"/>
          </w:rPr>
          <w:t>鐵鉗坑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7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4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8" w:history="1">
        <w:r w:rsidR="000A5DA3" w:rsidRPr="003235AF">
          <w:rPr>
            <w:rStyle w:val="Hyperlink"/>
            <w:rFonts w:hint="eastAsia"/>
            <w:noProof/>
            <w:color w:val="auto"/>
          </w:rPr>
          <w:t>鹽田仔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8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5</w:t>
        </w:r>
        <w:r w:rsidR="000A5DA3" w:rsidRPr="003235AF">
          <w:rPr>
            <w:noProof/>
            <w:webHidden/>
          </w:rPr>
          <w:fldChar w:fldCharType="end"/>
        </w:r>
      </w:hyperlink>
    </w:p>
    <w:p w:rsidR="000A5DA3" w:rsidRPr="003235AF" w:rsidRDefault="00187185">
      <w:pPr>
        <w:pStyle w:val="TOC1"/>
        <w:tabs>
          <w:tab w:val="right" w:leader="dot" w:pos="9350"/>
        </w:tabs>
        <w:rPr>
          <w:rFonts w:ascii="Calibri" w:hAnsi="Calibri"/>
          <w:noProof/>
          <w:szCs w:val="22"/>
        </w:rPr>
      </w:pPr>
      <w:hyperlink w:anchor="_Toc525804949" w:history="1">
        <w:r w:rsidR="000A5DA3" w:rsidRPr="003235AF">
          <w:rPr>
            <w:rStyle w:val="Hyperlink"/>
            <w:rFonts w:hint="eastAsia"/>
            <w:noProof/>
            <w:color w:val="auto"/>
          </w:rPr>
          <w:t>蠻窩</w:t>
        </w:r>
        <w:r w:rsidR="000A5DA3" w:rsidRPr="003235AF">
          <w:rPr>
            <w:noProof/>
            <w:webHidden/>
          </w:rPr>
          <w:tab/>
        </w:r>
        <w:r w:rsidR="000A5DA3" w:rsidRPr="003235AF">
          <w:rPr>
            <w:noProof/>
            <w:webHidden/>
          </w:rPr>
          <w:fldChar w:fldCharType="begin"/>
        </w:r>
        <w:r w:rsidR="000A5DA3" w:rsidRPr="003235AF">
          <w:rPr>
            <w:noProof/>
            <w:webHidden/>
          </w:rPr>
          <w:instrText xml:space="preserve"> PAGEREF _Toc525804949 \h </w:instrText>
        </w:r>
        <w:r w:rsidR="000A5DA3" w:rsidRPr="003235AF">
          <w:rPr>
            <w:noProof/>
            <w:webHidden/>
          </w:rPr>
        </w:r>
        <w:r w:rsidR="000A5DA3" w:rsidRPr="003235AF">
          <w:rPr>
            <w:noProof/>
            <w:webHidden/>
          </w:rPr>
          <w:fldChar w:fldCharType="separate"/>
        </w:r>
        <w:r w:rsidR="000A5DA3" w:rsidRPr="003235AF">
          <w:rPr>
            <w:noProof/>
            <w:webHidden/>
          </w:rPr>
          <w:t>76</w:t>
        </w:r>
        <w:r w:rsidR="000A5DA3" w:rsidRPr="003235AF">
          <w:rPr>
            <w:noProof/>
            <w:webHidden/>
          </w:rPr>
          <w:fldChar w:fldCharType="end"/>
        </w:r>
      </w:hyperlink>
    </w:p>
    <w:p w:rsidR="00740D4B" w:rsidRPr="003235AF" w:rsidRDefault="00740D4B">
      <w:pPr>
        <w:jc w:val="center"/>
        <w:rPr>
          <w:b/>
          <w:spacing w:val="30"/>
          <w:sz w:val="28"/>
        </w:rPr>
      </w:pPr>
      <w:r w:rsidRPr="003235AF">
        <w:rPr>
          <w:b/>
          <w:spacing w:val="30"/>
          <w:sz w:val="28"/>
        </w:rPr>
        <w:fldChar w:fldCharType="end"/>
      </w:r>
    </w:p>
    <w:p w:rsidR="000D7AD2" w:rsidRPr="003235AF" w:rsidRDefault="000D7AD2">
      <w:pPr>
        <w:pStyle w:val="SectionHeading"/>
        <w:rPr>
          <w:rFonts w:ascii="Times New Roman" w:hAnsi="Times New Roman"/>
          <w:snapToGrid/>
          <w:kern w:val="2"/>
          <w:position w:val="0"/>
          <w:szCs w:val="24"/>
        </w:rPr>
      </w:pPr>
      <w:bookmarkStart w:id="0" w:name="_Toc525804876"/>
      <w:r w:rsidRPr="003235AF">
        <w:rPr>
          <w:rFonts w:ascii="Times New Roman" w:hAnsi="Times New Roman" w:hint="eastAsia"/>
          <w:snapToGrid/>
          <w:kern w:val="2"/>
          <w:position w:val="0"/>
          <w:szCs w:val="24"/>
        </w:rPr>
        <w:lastRenderedPageBreak/>
        <w:t>大埗仔</w:t>
      </w:r>
      <w:bookmarkEnd w:id="0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E70352" w:rsidRPr="003235AF" w:rsidRDefault="00E70352" w:rsidP="00E7035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1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埗仔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43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21E0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張振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21E0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E21E0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公司董事</w:t>
            </w:r>
          </w:p>
        </w:tc>
        <w:tc>
          <w:tcPr>
            <w:tcW w:w="2850" w:type="dxa"/>
          </w:tcPr>
          <w:p w:rsidR="000D7AD2" w:rsidRPr="003235AF" w:rsidRDefault="00E21E07" w:rsidP="00E21E0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8737F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51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8737F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8737F" w:rsidRPr="003235AF" w:rsidTr="00A8737F">
        <w:trPr>
          <w:cantSplit/>
        </w:trPr>
        <w:tc>
          <w:tcPr>
            <w:tcW w:w="1021" w:type="dxa"/>
          </w:tcPr>
          <w:p w:rsidR="00A8737F" w:rsidRPr="003235AF" w:rsidRDefault="00A8737F" w:rsidP="00A8737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8737F" w:rsidRPr="003235AF" w:rsidRDefault="00A8737F" w:rsidP="00A8737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張振威</w:t>
            </w:r>
          </w:p>
        </w:tc>
        <w:tc>
          <w:tcPr>
            <w:tcW w:w="840" w:type="dxa"/>
          </w:tcPr>
          <w:p w:rsidR="00A8737F" w:rsidRPr="003235AF" w:rsidRDefault="00A8737F" w:rsidP="00A8737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8737F" w:rsidRPr="003235AF" w:rsidRDefault="00A8737F" w:rsidP="00A8737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8737F" w:rsidRPr="003235AF" w:rsidRDefault="00A8737F" w:rsidP="00A8737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公司董事</w:t>
            </w:r>
          </w:p>
        </w:tc>
        <w:tc>
          <w:tcPr>
            <w:tcW w:w="2850" w:type="dxa"/>
          </w:tcPr>
          <w:p w:rsidR="00A8737F" w:rsidRPr="003235AF" w:rsidRDefault="00A8737F" w:rsidP="00A8737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" w:name="_Toc525804877"/>
      <w:r w:rsidRPr="003235AF">
        <w:rPr>
          <w:rFonts w:hint="eastAsia"/>
        </w:rPr>
        <w:lastRenderedPageBreak/>
        <w:t>大浪</w:t>
      </w:r>
      <w:bookmarkEnd w:id="1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533B6B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浪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533B6B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41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354C18" w:rsidP="00354C18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湛錦生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5D72C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9A291F" w:rsidP="009A291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退</w:t>
            </w:r>
            <w:r w:rsidRPr="003235AF"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850" w:type="dxa"/>
          </w:tcPr>
          <w:p w:rsidR="000D7AD2" w:rsidRPr="003235AF" w:rsidRDefault="005A66A6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3070D5" w:rsidRPr="003235AF" w:rsidTr="004B4271">
        <w:trPr>
          <w:cantSplit/>
        </w:trPr>
        <w:tc>
          <w:tcPr>
            <w:tcW w:w="1021" w:type="dxa"/>
          </w:tcPr>
          <w:p w:rsidR="003070D5" w:rsidRPr="003235AF" w:rsidRDefault="003070D5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070D5" w:rsidRPr="003235AF" w:rsidRDefault="003070D5" w:rsidP="00354C18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黎國威</w:t>
            </w:r>
          </w:p>
        </w:tc>
        <w:tc>
          <w:tcPr>
            <w:tcW w:w="840" w:type="dxa"/>
          </w:tcPr>
          <w:p w:rsidR="003070D5" w:rsidRPr="003235AF" w:rsidRDefault="003070D5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070D5" w:rsidRPr="003235AF" w:rsidRDefault="003070D5" w:rsidP="004B4271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3070D5" w:rsidRPr="003235AF" w:rsidRDefault="003070D5" w:rsidP="009A291F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850" w:type="dxa"/>
          </w:tcPr>
          <w:p w:rsidR="003070D5" w:rsidRPr="003235AF" w:rsidRDefault="001162B1" w:rsidP="001162B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49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CB210F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朱柏濃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CB210F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688" w:type="dxa"/>
          </w:tcPr>
          <w:p w:rsidR="000D7AD2" w:rsidRPr="003235AF" w:rsidRDefault="00CB210F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0D7AD2" w:rsidRPr="003235AF" w:rsidRDefault="00CB210F" w:rsidP="00CB210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</w:t>
            </w:r>
            <w:r w:rsidRPr="003235AF">
              <w:rPr>
                <w:spacing w:val="30"/>
                <w:sz w:val="28"/>
                <w:lang w:eastAsia="zh-HK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p w:rsidR="000D7AD2" w:rsidRPr="003235AF" w:rsidRDefault="000D7AD2">
      <w:pPr>
        <w:pStyle w:val="SectionHeading"/>
      </w:pPr>
      <w:bookmarkStart w:id="2" w:name="_Toc525804878"/>
      <w:r w:rsidRPr="003235AF">
        <w:rPr>
          <w:rFonts w:hint="eastAsia"/>
        </w:rPr>
        <w:lastRenderedPageBreak/>
        <w:t>大蛇灣</w:t>
      </w:r>
      <w:bookmarkEnd w:id="2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0B71D5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3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蛇灣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0B71D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43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FD4468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張國雄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FD4468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FD4468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957F5C" w:rsidP="00957F5C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0B71D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51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p w:rsidR="000D7AD2" w:rsidRPr="003235AF" w:rsidRDefault="000D7AD2">
      <w:pPr>
        <w:pStyle w:val="SectionHeading"/>
      </w:pPr>
      <w:bookmarkStart w:id="3" w:name="_Toc525804879"/>
      <w:r w:rsidRPr="003235AF">
        <w:rPr>
          <w:rFonts w:hint="eastAsia"/>
        </w:rPr>
        <w:lastRenderedPageBreak/>
        <w:t>大街</w:t>
      </w:r>
      <w:r w:rsidRPr="003235AF">
        <w:rPr>
          <w:rFonts w:hint="eastAsia"/>
        </w:rPr>
        <w:t>(</w:t>
      </w:r>
      <w:r w:rsidRPr="003235AF">
        <w:rPr>
          <w:rFonts w:hint="eastAsia"/>
        </w:rPr>
        <w:t>西</w:t>
      </w:r>
      <w:r w:rsidRPr="003235AF">
        <w:rPr>
          <w:rFonts w:hint="eastAsia"/>
        </w:rPr>
        <w:t>)</w:t>
      </w:r>
      <w:bookmarkEnd w:id="3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街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西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51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p w:rsidR="000D7AD2" w:rsidRPr="003235AF" w:rsidRDefault="000D7AD2">
      <w:pPr>
        <w:pStyle w:val="SectionHeading"/>
      </w:pPr>
      <w:bookmarkStart w:id="4" w:name="_Toc525804880"/>
      <w:r w:rsidRPr="003235AF">
        <w:rPr>
          <w:rFonts w:hint="eastAsia"/>
        </w:rPr>
        <w:lastRenderedPageBreak/>
        <w:t>大街</w:t>
      </w:r>
      <w:r w:rsidRPr="003235AF">
        <w:rPr>
          <w:rFonts w:hint="eastAsia"/>
        </w:rPr>
        <w:t>(</w:t>
      </w:r>
      <w:r w:rsidRPr="003235AF">
        <w:rPr>
          <w:rFonts w:hint="eastAsia"/>
        </w:rPr>
        <w:t>東</w:t>
      </w:r>
      <w:r w:rsidRPr="003235AF">
        <w:rPr>
          <w:rFonts w:hint="eastAsia"/>
        </w:rPr>
        <w:t>)</w:t>
      </w:r>
      <w:bookmarkEnd w:id="4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5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街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東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51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283FB1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林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283FB1" w:rsidP="00283FB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283FB1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283FB1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p w:rsidR="000D7AD2" w:rsidRPr="003235AF" w:rsidRDefault="000D7AD2">
      <w:pPr>
        <w:pStyle w:val="SectionHeading"/>
      </w:pPr>
      <w:bookmarkStart w:id="5" w:name="_Toc525804881"/>
      <w:r w:rsidRPr="003235AF">
        <w:rPr>
          <w:rFonts w:hint="eastAsia"/>
        </w:rPr>
        <w:lastRenderedPageBreak/>
        <w:t>大腦</w:t>
      </w:r>
      <w:bookmarkEnd w:id="5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6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腦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A341C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42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A341C" w:rsidRPr="003235AF" w:rsidTr="00472BA1">
        <w:trPr>
          <w:cantSplit/>
        </w:trPr>
        <w:tc>
          <w:tcPr>
            <w:tcW w:w="1021" w:type="dxa"/>
          </w:tcPr>
          <w:p w:rsidR="004A341C" w:rsidRPr="003235AF" w:rsidRDefault="004A341C" w:rsidP="004A341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A341C" w:rsidRPr="003235AF" w:rsidRDefault="004A341C" w:rsidP="004A341C">
            <w:pPr>
              <w:jc w:val="center"/>
              <w:rPr>
                <w:spacing w:val="30"/>
                <w:sz w:val="28"/>
              </w:rPr>
            </w:pPr>
            <w:r w:rsidRPr="004A341C">
              <w:rPr>
                <w:rFonts w:hint="eastAsia"/>
                <w:spacing w:val="30"/>
                <w:sz w:val="28"/>
              </w:rPr>
              <w:t>曾漢平</w:t>
            </w:r>
          </w:p>
        </w:tc>
        <w:tc>
          <w:tcPr>
            <w:tcW w:w="840" w:type="dxa"/>
          </w:tcPr>
          <w:p w:rsidR="004A341C" w:rsidRPr="003235AF" w:rsidRDefault="004A341C" w:rsidP="004A341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A341C" w:rsidRPr="003235AF" w:rsidRDefault="004A341C" w:rsidP="004A341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4A341C" w:rsidRPr="003235AF" w:rsidRDefault="004A341C" w:rsidP="004A341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退</w:t>
            </w:r>
            <w:r>
              <w:rPr>
                <w:rFonts w:hint="eastAsia"/>
                <w:spacing w:val="30"/>
                <w:sz w:val="28"/>
              </w:rPr>
              <w:t>休</w:t>
            </w:r>
            <w:r>
              <w:rPr>
                <w:rFonts w:hint="eastAsia"/>
                <w:spacing w:val="30"/>
                <w:sz w:val="28"/>
                <w:lang w:eastAsia="zh-HK"/>
              </w:rPr>
              <w:t>高</w:t>
            </w:r>
            <w:r>
              <w:rPr>
                <w:rFonts w:hint="eastAsia"/>
                <w:spacing w:val="30"/>
                <w:sz w:val="28"/>
              </w:rPr>
              <w:t>級</w:t>
            </w:r>
            <w:r>
              <w:rPr>
                <w:rFonts w:hint="eastAsia"/>
                <w:spacing w:val="30"/>
                <w:sz w:val="28"/>
                <w:lang w:eastAsia="zh-HK"/>
              </w:rPr>
              <w:t>郵</w:t>
            </w:r>
            <w:r>
              <w:rPr>
                <w:rFonts w:hint="eastAsia"/>
                <w:spacing w:val="30"/>
                <w:sz w:val="28"/>
              </w:rPr>
              <w:t>差</w:t>
            </w:r>
          </w:p>
        </w:tc>
        <w:tc>
          <w:tcPr>
            <w:tcW w:w="2900" w:type="dxa"/>
          </w:tcPr>
          <w:p w:rsidR="004A341C" w:rsidRPr="003235AF" w:rsidRDefault="004A341C" w:rsidP="004A341C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49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1C1006" w:rsidP="004B42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蘇美斯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1C1006" w:rsidP="004B42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546" w:type="dxa"/>
          </w:tcPr>
          <w:p w:rsidR="000D7AD2" w:rsidRPr="003235AF" w:rsidRDefault="001C1006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0D7AD2" w:rsidRPr="003235AF" w:rsidRDefault="001C1006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p w:rsidR="000D7AD2" w:rsidRPr="003235AF" w:rsidRDefault="000D7AD2">
      <w:pPr>
        <w:pStyle w:val="SectionHeading"/>
      </w:pPr>
      <w:bookmarkStart w:id="6" w:name="_Toc525804882"/>
      <w:r w:rsidRPr="003235AF">
        <w:rPr>
          <w:rFonts w:hint="eastAsia"/>
        </w:rPr>
        <w:lastRenderedPageBreak/>
        <w:t>大網仔</w:t>
      </w:r>
      <w:bookmarkEnd w:id="6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7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網仔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4904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42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904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A54904" w:rsidRPr="003235AF" w:rsidTr="00A54904">
        <w:trPr>
          <w:cantSplit/>
        </w:trPr>
        <w:tc>
          <w:tcPr>
            <w:tcW w:w="1021" w:type="dxa"/>
          </w:tcPr>
          <w:p w:rsidR="00A54904" w:rsidRPr="003235AF" w:rsidRDefault="00A54904" w:rsidP="00A54904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54904" w:rsidRPr="003235AF" w:rsidRDefault="00A54904" w:rsidP="00A5490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曾進才</w:t>
            </w:r>
          </w:p>
        </w:tc>
        <w:tc>
          <w:tcPr>
            <w:tcW w:w="840" w:type="dxa"/>
          </w:tcPr>
          <w:p w:rsidR="00A54904" w:rsidRPr="003235AF" w:rsidRDefault="00A54904" w:rsidP="00A54904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54904" w:rsidRPr="003235AF" w:rsidRDefault="00A54904" w:rsidP="00A5490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54904" w:rsidRPr="003235AF" w:rsidRDefault="00A54904" w:rsidP="00A54904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退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休</w:t>
            </w:r>
          </w:p>
        </w:tc>
        <w:tc>
          <w:tcPr>
            <w:tcW w:w="2850" w:type="dxa"/>
          </w:tcPr>
          <w:p w:rsidR="00A54904" w:rsidRPr="003235AF" w:rsidRDefault="00A54904" w:rsidP="00A5490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D620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49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  <w:trHeight w:val="35"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D6206" w:rsidRPr="003235AF" w:rsidTr="00472BA1">
        <w:trPr>
          <w:cantSplit/>
        </w:trPr>
        <w:tc>
          <w:tcPr>
            <w:tcW w:w="1021" w:type="dxa"/>
          </w:tcPr>
          <w:p w:rsidR="001D6206" w:rsidRPr="003235AF" w:rsidRDefault="001D6206" w:rsidP="001D620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D6206" w:rsidRPr="003235AF" w:rsidRDefault="001D6206" w:rsidP="001D620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李桂蘭</w:t>
            </w:r>
          </w:p>
        </w:tc>
        <w:tc>
          <w:tcPr>
            <w:tcW w:w="840" w:type="dxa"/>
          </w:tcPr>
          <w:p w:rsidR="001D6206" w:rsidRPr="003235AF" w:rsidRDefault="001D6206" w:rsidP="001D620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D6206" w:rsidRPr="003235AF" w:rsidRDefault="001D6206" w:rsidP="001D620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688" w:type="dxa"/>
          </w:tcPr>
          <w:p w:rsidR="001D6206" w:rsidRPr="003235AF" w:rsidRDefault="001D6206" w:rsidP="001D6206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 w:hint="eastAsia"/>
                <w:spacing w:val="30"/>
                <w:sz w:val="28"/>
                <w:szCs w:val="28"/>
                <w:lang w:eastAsia="zh-HK"/>
              </w:rPr>
              <w:t>候選人未有提供資料</w:t>
            </w:r>
          </w:p>
        </w:tc>
        <w:tc>
          <w:tcPr>
            <w:tcW w:w="2900" w:type="dxa"/>
          </w:tcPr>
          <w:p w:rsidR="001D6206" w:rsidRPr="003235AF" w:rsidRDefault="001D6206" w:rsidP="001D620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BC621F" w:rsidRPr="003235AF" w:rsidTr="00472BA1">
        <w:trPr>
          <w:cantSplit/>
        </w:trPr>
        <w:tc>
          <w:tcPr>
            <w:tcW w:w="1021" w:type="dxa"/>
          </w:tcPr>
          <w:p w:rsidR="00BC621F" w:rsidRPr="003235AF" w:rsidRDefault="00BC621F" w:rsidP="00BC621F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BC621F" w:rsidRPr="003235AF" w:rsidRDefault="00BC621F" w:rsidP="00BC621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曾振輝</w:t>
            </w:r>
          </w:p>
        </w:tc>
        <w:tc>
          <w:tcPr>
            <w:tcW w:w="840" w:type="dxa"/>
          </w:tcPr>
          <w:p w:rsidR="00BC621F" w:rsidRPr="003235AF" w:rsidRDefault="00BC621F" w:rsidP="00BC621F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BC621F" w:rsidRPr="003235AF" w:rsidRDefault="00BC621F" w:rsidP="00BC621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BC621F" w:rsidRPr="003235AF" w:rsidRDefault="00BC621F" w:rsidP="00BC621F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 w:hint="eastAsia"/>
                <w:spacing w:val="30"/>
                <w:sz w:val="28"/>
                <w:szCs w:val="28"/>
                <w:lang w:eastAsia="zh-HK"/>
              </w:rPr>
              <w:t>候選人未有提供資料</w:t>
            </w:r>
          </w:p>
        </w:tc>
        <w:tc>
          <w:tcPr>
            <w:tcW w:w="2900" w:type="dxa"/>
          </w:tcPr>
          <w:p w:rsidR="00BC621F" w:rsidRPr="003235AF" w:rsidRDefault="00BC621F" w:rsidP="00BC621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5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p w:rsidR="000D7AD2" w:rsidRPr="003235AF" w:rsidRDefault="000D7AD2">
      <w:pPr>
        <w:pStyle w:val="SectionHeading"/>
      </w:pPr>
      <w:bookmarkStart w:id="7" w:name="_Toc525804883"/>
      <w:r w:rsidRPr="003235AF">
        <w:rPr>
          <w:rFonts w:hint="eastAsia"/>
        </w:rPr>
        <w:lastRenderedPageBreak/>
        <w:t>大環</w:t>
      </w:r>
      <w:bookmarkEnd w:id="7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8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環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7E1878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44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CD691E" w:rsidP="00CD691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王恩惠</w:t>
            </w:r>
          </w:p>
        </w:tc>
        <w:tc>
          <w:tcPr>
            <w:tcW w:w="840" w:type="dxa"/>
          </w:tcPr>
          <w:p w:rsidR="000D7AD2" w:rsidRPr="003235AF" w:rsidRDefault="00CD691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王廷</w:t>
            </w:r>
          </w:p>
        </w:tc>
        <w:tc>
          <w:tcPr>
            <w:tcW w:w="960" w:type="dxa"/>
          </w:tcPr>
          <w:p w:rsidR="000D7AD2" w:rsidRPr="003235AF" w:rsidRDefault="00CD691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CD691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退</w:t>
            </w:r>
            <w:r w:rsidRPr="003235AF"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0D7AD2" w:rsidRPr="003235AF" w:rsidRDefault="00CD691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7E1878" w:rsidRPr="003235AF" w:rsidTr="00472BA1">
        <w:trPr>
          <w:cantSplit/>
        </w:trPr>
        <w:tc>
          <w:tcPr>
            <w:tcW w:w="1021" w:type="dxa"/>
          </w:tcPr>
          <w:p w:rsidR="007E1878" w:rsidRPr="003235AF" w:rsidRDefault="007E1878" w:rsidP="007E1878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E1878" w:rsidRPr="003235AF" w:rsidRDefault="007E1878" w:rsidP="007E1878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王永賢</w:t>
            </w:r>
          </w:p>
        </w:tc>
        <w:tc>
          <w:tcPr>
            <w:tcW w:w="840" w:type="dxa"/>
          </w:tcPr>
          <w:p w:rsidR="007E1878" w:rsidRPr="003235AF" w:rsidRDefault="007E1878" w:rsidP="007E1878">
            <w:pPr>
              <w:jc w:val="center"/>
              <w:rPr>
                <w:spacing w:val="30"/>
                <w:sz w:val="28"/>
                <w:lang w:eastAsia="zh-HK"/>
              </w:rPr>
            </w:pPr>
          </w:p>
        </w:tc>
        <w:tc>
          <w:tcPr>
            <w:tcW w:w="960" w:type="dxa"/>
          </w:tcPr>
          <w:p w:rsidR="007E1878" w:rsidRPr="003235AF" w:rsidRDefault="007E1878" w:rsidP="007E1878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7E1878" w:rsidRPr="003235AF" w:rsidRDefault="007E1878" w:rsidP="007E1878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退</w:t>
            </w:r>
            <w:r w:rsidRPr="003235AF"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7E1878" w:rsidRPr="003235AF" w:rsidRDefault="007E1878" w:rsidP="007E1878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5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52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455A74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王哲希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455A74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455A74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455A74" w:rsidP="00455A7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p w:rsidR="000D7AD2" w:rsidRPr="003235AF" w:rsidRDefault="000D7AD2">
      <w:pPr>
        <w:pStyle w:val="SectionHeading"/>
      </w:pPr>
      <w:bookmarkStart w:id="8" w:name="_Toc525804884"/>
      <w:r w:rsidRPr="003235AF">
        <w:rPr>
          <w:rFonts w:hint="eastAsia"/>
        </w:rPr>
        <w:lastRenderedPageBreak/>
        <w:t>大藍湖</w:t>
      </w:r>
      <w:bookmarkEnd w:id="8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jc w:val="both"/>
        <w:rPr>
          <w:b/>
          <w:spacing w:val="30"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9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大藍湖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41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7A7E8E" w:rsidP="007A7E8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温戊喜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7A7E8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7A7E8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7A7E8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887AF7" w:rsidRPr="003235AF" w:rsidTr="00472BA1">
        <w:trPr>
          <w:cantSplit/>
        </w:trPr>
        <w:tc>
          <w:tcPr>
            <w:tcW w:w="1021" w:type="dxa"/>
          </w:tcPr>
          <w:p w:rsidR="00887AF7" w:rsidRPr="003235AF" w:rsidRDefault="00887AF7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87AF7" w:rsidRPr="003235AF" w:rsidRDefault="00BE3E78" w:rsidP="007A7E8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温樂謙</w:t>
            </w:r>
          </w:p>
        </w:tc>
        <w:tc>
          <w:tcPr>
            <w:tcW w:w="840" w:type="dxa"/>
          </w:tcPr>
          <w:p w:rsidR="00887AF7" w:rsidRPr="003235AF" w:rsidRDefault="00887AF7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87AF7" w:rsidRPr="003235AF" w:rsidRDefault="00BE3E78" w:rsidP="004B4271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887AF7" w:rsidRPr="003235AF" w:rsidRDefault="00BE3E78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大律</w:t>
            </w:r>
            <w:r w:rsidRPr="003235AF">
              <w:rPr>
                <w:rFonts w:hint="eastAsia"/>
                <w:spacing w:val="30"/>
                <w:sz w:val="28"/>
              </w:rPr>
              <w:t>師</w:t>
            </w:r>
          </w:p>
        </w:tc>
        <w:tc>
          <w:tcPr>
            <w:tcW w:w="2900" w:type="dxa"/>
          </w:tcPr>
          <w:p w:rsidR="00887AF7" w:rsidRPr="003235AF" w:rsidRDefault="00BE3E78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2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48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A0E2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黃婉沁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A0E2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0D7AD2" w:rsidRPr="003235AF" w:rsidRDefault="000A0E2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0A0E2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p w:rsidR="000D7AD2" w:rsidRPr="003235AF" w:rsidRDefault="000D7AD2">
      <w:pPr>
        <w:pStyle w:val="SectionHeading"/>
      </w:pPr>
      <w:bookmarkStart w:id="9" w:name="_Toc525804885"/>
      <w:r w:rsidRPr="003235AF">
        <w:rPr>
          <w:rFonts w:hint="eastAsia"/>
        </w:rPr>
        <w:lastRenderedPageBreak/>
        <w:t>山寮</w:t>
      </w:r>
      <w:bookmarkEnd w:id="9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0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山寮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DF5A4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33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F5A46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DF5A46" w:rsidRPr="003235AF" w:rsidTr="00DF5A46">
        <w:trPr>
          <w:cantSplit/>
        </w:trPr>
        <w:tc>
          <w:tcPr>
            <w:tcW w:w="1021" w:type="dxa"/>
          </w:tcPr>
          <w:p w:rsidR="00DF5A46" w:rsidRPr="003235AF" w:rsidRDefault="00DF5A46" w:rsidP="00DF5A4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F5A46" w:rsidRPr="003235AF" w:rsidRDefault="00DF5A46" w:rsidP="00DF5A4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王水生</w:t>
            </w:r>
          </w:p>
        </w:tc>
        <w:tc>
          <w:tcPr>
            <w:tcW w:w="840" w:type="dxa"/>
          </w:tcPr>
          <w:p w:rsidR="00DF5A46" w:rsidRPr="003235AF" w:rsidRDefault="00DF5A46" w:rsidP="00DF5A4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F5A46" w:rsidRPr="003235AF" w:rsidRDefault="00DF5A46" w:rsidP="00DF5A4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DF5A46" w:rsidRPr="003235AF" w:rsidRDefault="00DF5A46" w:rsidP="00DF5A4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DF5A46" w:rsidRPr="003235AF" w:rsidRDefault="00DF5A46" w:rsidP="00DF5A46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9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C5605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eastAsia="DengXian" w:hint="eastAsia"/>
                <w:spacing w:val="30"/>
                <w:sz w:val="28"/>
                <w:lang w:eastAsia="zh-CN"/>
              </w:rPr>
              <w:t>叶</w:t>
            </w:r>
            <w:r w:rsidRPr="003235AF">
              <w:rPr>
                <w:spacing w:val="30"/>
                <w:sz w:val="28"/>
              </w:rPr>
              <w:t>莉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5C5605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0D7AD2" w:rsidRPr="003235AF" w:rsidRDefault="005C5605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5C5605" w:rsidP="005C560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0" w:name="_Toc525804886"/>
      <w:r w:rsidRPr="003235AF">
        <w:rPr>
          <w:rFonts w:hint="eastAsia"/>
        </w:rPr>
        <w:lastRenderedPageBreak/>
        <w:t>北丫</w:t>
      </w:r>
      <w:bookmarkEnd w:id="10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1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北丫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4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0F6F16">
        <w:trPr>
          <w:cantSplit/>
          <w:trHeight w:val="401"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60202" w:rsidP="0066020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黃福凌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60547B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60547B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EE7CB0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8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1" w:name="_Toc525804887"/>
      <w:r w:rsidRPr="003235AF">
        <w:rPr>
          <w:rFonts w:hint="eastAsia"/>
        </w:rPr>
        <w:lastRenderedPageBreak/>
        <w:t>北圍</w:t>
      </w:r>
      <w:bookmarkEnd w:id="11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2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北圍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6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F6F16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錦麟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F6F16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0F6F16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0D7AD2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914B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0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1914B2" w:rsidRPr="003235AF" w:rsidTr="00472BA1">
        <w:trPr>
          <w:cantSplit/>
        </w:trPr>
        <w:tc>
          <w:tcPr>
            <w:tcW w:w="1021" w:type="dxa"/>
          </w:tcPr>
          <w:p w:rsidR="001914B2" w:rsidRPr="003235AF" w:rsidRDefault="001914B2" w:rsidP="001914B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914B2" w:rsidRPr="003235AF" w:rsidRDefault="001914B2" w:rsidP="001914B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方良</w:t>
            </w:r>
          </w:p>
        </w:tc>
        <w:tc>
          <w:tcPr>
            <w:tcW w:w="840" w:type="dxa"/>
          </w:tcPr>
          <w:p w:rsidR="001914B2" w:rsidRPr="003235AF" w:rsidRDefault="001914B2" w:rsidP="001914B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914B2" w:rsidRPr="003235AF" w:rsidRDefault="001914B2" w:rsidP="001914B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1914B2" w:rsidRPr="003235AF" w:rsidRDefault="001914B2" w:rsidP="001914B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司機</w:t>
            </w:r>
          </w:p>
        </w:tc>
        <w:tc>
          <w:tcPr>
            <w:tcW w:w="2900" w:type="dxa"/>
          </w:tcPr>
          <w:p w:rsidR="001914B2" w:rsidRPr="003235AF" w:rsidRDefault="001914B2" w:rsidP="001914B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5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2" w:name="_Toc525804888"/>
      <w:r w:rsidRPr="003235AF">
        <w:rPr>
          <w:rFonts w:hint="eastAsia"/>
        </w:rPr>
        <w:lastRenderedPageBreak/>
        <w:t>北港</w:t>
      </w:r>
      <w:bookmarkEnd w:id="12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3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北港</w:t>
            </w:r>
          </w:p>
        </w:tc>
      </w:tr>
    </w:tbl>
    <w:p w:rsidR="000D7AD2" w:rsidRPr="003235AF" w:rsidRDefault="000D7AD2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0F6F1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25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0F6F16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F6F16" w:rsidRPr="003235AF" w:rsidTr="000F6F16">
        <w:trPr>
          <w:cantSplit/>
        </w:trPr>
        <w:tc>
          <w:tcPr>
            <w:tcW w:w="1021" w:type="dxa"/>
          </w:tcPr>
          <w:p w:rsidR="000F6F16" w:rsidRPr="003235AF" w:rsidRDefault="000F6F16" w:rsidP="000F6F1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駱秀明</w:t>
            </w:r>
          </w:p>
        </w:tc>
        <w:tc>
          <w:tcPr>
            <w:tcW w:w="84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</w:pPr>
    </w:p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0F6F1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9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0F6F16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F6F16" w:rsidRPr="003235AF" w:rsidTr="000F6F16">
        <w:trPr>
          <w:cantSplit/>
        </w:trPr>
        <w:tc>
          <w:tcPr>
            <w:tcW w:w="1021" w:type="dxa"/>
          </w:tcPr>
          <w:p w:rsidR="000F6F16" w:rsidRPr="003235AF" w:rsidRDefault="000F6F16" w:rsidP="000F6F1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李立權</w:t>
            </w:r>
          </w:p>
        </w:tc>
        <w:tc>
          <w:tcPr>
            <w:tcW w:w="84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3" w:name="_Toc525804889"/>
      <w:r w:rsidRPr="003235AF">
        <w:rPr>
          <w:rFonts w:hint="eastAsia"/>
        </w:rPr>
        <w:lastRenderedPageBreak/>
        <w:t>北港</w:t>
      </w:r>
      <w:bookmarkEnd w:id="13"/>
    </w:p>
    <w:p w:rsidR="00307FDF" w:rsidRPr="003235AF" w:rsidRDefault="00307FDF" w:rsidP="00307FD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4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北港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5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F6643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玉華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F6643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F6643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管工</w:t>
            </w:r>
          </w:p>
        </w:tc>
        <w:tc>
          <w:tcPr>
            <w:tcW w:w="2850" w:type="dxa"/>
          </w:tcPr>
          <w:p w:rsidR="000D7AD2" w:rsidRPr="003235AF" w:rsidRDefault="00F66432" w:rsidP="00F6643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9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07FD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07FDF" w:rsidRPr="003235AF" w:rsidRDefault="00307FDF" w:rsidP="00307FD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4" w:name="_Toc525804890"/>
      <w:r w:rsidRPr="003235AF">
        <w:rPr>
          <w:rFonts w:hint="eastAsia"/>
        </w:rPr>
        <w:lastRenderedPageBreak/>
        <w:t>北潭</w:t>
      </w:r>
      <w:bookmarkEnd w:id="14"/>
    </w:p>
    <w:p w:rsidR="007A67EF" w:rsidRPr="003235AF" w:rsidRDefault="007A67EF" w:rsidP="007A67E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5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北潭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5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7A67E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942098" w:rsidP="00EF651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曾</w:t>
            </w:r>
            <w:r w:rsidR="00EF6514" w:rsidRPr="003235AF">
              <w:rPr>
                <w:rFonts w:hint="eastAsia"/>
                <w:spacing w:val="30"/>
                <w:sz w:val="28"/>
                <w:lang w:eastAsia="zh-HK"/>
              </w:rPr>
              <w:t>庚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喜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942098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DC15E3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942098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7A67EF" w:rsidRPr="003235AF" w:rsidRDefault="007A67EF" w:rsidP="007A67E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0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7A67E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7A67EF" w:rsidRPr="003235AF" w:rsidRDefault="007A67EF" w:rsidP="007A67E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5" w:name="_Toc525804891"/>
      <w:r w:rsidRPr="003235AF">
        <w:rPr>
          <w:rFonts w:hint="eastAsia"/>
        </w:rPr>
        <w:lastRenderedPageBreak/>
        <w:t>北潭涌</w:t>
      </w:r>
      <w:bookmarkEnd w:id="15"/>
    </w:p>
    <w:p w:rsidR="007A67EF" w:rsidRPr="003235AF" w:rsidRDefault="007A67EF" w:rsidP="007A67E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6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北潭涌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26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7A67E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7A67EF" w:rsidRPr="003235AF" w:rsidRDefault="007A67EF" w:rsidP="007A67E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30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7A67E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7A67EF" w:rsidRPr="003235AF" w:rsidRDefault="007A67EF" w:rsidP="007A67E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p w:rsidR="000D7AD2" w:rsidRPr="003235AF" w:rsidRDefault="000D7AD2">
      <w:pPr>
        <w:pStyle w:val="SectionHeading"/>
      </w:pPr>
      <w:bookmarkStart w:id="16" w:name="_Toc525804892"/>
      <w:r w:rsidRPr="003235AF">
        <w:rPr>
          <w:rFonts w:hint="eastAsia"/>
        </w:rPr>
        <w:lastRenderedPageBreak/>
        <w:t>市場街</w:t>
      </w:r>
      <w:bookmarkEnd w:id="16"/>
    </w:p>
    <w:p w:rsidR="007A67EF" w:rsidRPr="003235AF" w:rsidRDefault="007A67EF" w:rsidP="007A67E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7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市場街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37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7A67E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C6FB5" w:rsidP="004B42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鍾秀</w:t>
            </w:r>
            <w:r w:rsidR="00BE04AB">
              <w:rPr>
                <w:rFonts w:hint="eastAsia"/>
                <w:spacing w:val="30"/>
                <w:sz w:val="28"/>
                <w:lang w:eastAsia="zh-HK"/>
              </w:rPr>
              <w:t>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E04AB" w:rsidP="004B4271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0D7AD2" w:rsidRPr="003235AF" w:rsidRDefault="00BE04AB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BE04AB" w:rsidP="00BE04A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7A67EF" w:rsidRPr="003235AF" w:rsidRDefault="007A67EF" w:rsidP="007A67E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7" w:name="_Toc525804893"/>
      <w:r w:rsidRPr="003235AF">
        <w:rPr>
          <w:rFonts w:hint="eastAsia"/>
        </w:rPr>
        <w:lastRenderedPageBreak/>
        <w:t>打蠔墩</w:t>
      </w:r>
      <w:bookmarkEnd w:id="17"/>
    </w:p>
    <w:p w:rsidR="007A67EF" w:rsidRPr="003235AF" w:rsidRDefault="007A67EF" w:rsidP="007A67EF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8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打蠔墩</w:t>
            </w:r>
          </w:p>
        </w:tc>
      </w:tr>
    </w:tbl>
    <w:p w:rsidR="000D7AD2" w:rsidRPr="003235AF" w:rsidRDefault="000D7AD2">
      <w:pPr>
        <w:pStyle w:val="TOC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40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7A67E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445E3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盧玉棠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445E3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B445E3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掘泥機司機</w:t>
            </w:r>
          </w:p>
        </w:tc>
        <w:tc>
          <w:tcPr>
            <w:tcW w:w="2850" w:type="dxa"/>
          </w:tcPr>
          <w:p w:rsidR="000D7AD2" w:rsidRPr="003235AF" w:rsidRDefault="00B445E3" w:rsidP="00B445E3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A67EF" w:rsidRPr="003235AF" w:rsidRDefault="007A67EF" w:rsidP="007A67E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47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7A67EF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05DA9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陳玉蓮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05DA9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0D7AD2" w:rsidRPr="003235AF" w:rsidRDefault="00005DA9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005DA9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7A67EF" w:rsidRPr="003235AF" w:rsidRDefault="007A67EF" w:rsidP="007A67EF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8" w:name="_Toc525804894"/>
      <w:r w:rsidRPr="003235AF">
        <w:rPr>
          <w:rFonts w:hint="eastAsia"/>
        </w:rPr>
        <w:lastRenderedPageBreak/>
        <w:t>正街</w:t>
      </w:r>
      <w:r w:rsidRPr="003235AF">
        <w:rPr>
          <w:rFonts w:hint="eastAsia"/>
        </w:rPr>
        <w:t>(</w:t>
      </w:r>
      <w:r w:rsidRPr="003235AF">
        <w:rPr>
          <w:rFonts w:hint="eastAsia"/>
        </w:rPr>
        <w:t>西</w:t>
      </w:r>
      <w:r w:rsidRPr="003235AF">
        <w:rPr>
          <w:rFonts w:hint="eastAsia"/>
        </w:rPr>
        <w:t>)</w:t>
      </w:r>
      <w:bookmarkEnd w:id="18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19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正街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西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2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7C6DF7" w:rsidP="007C6DF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美英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7C6DF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0D7AD2" w:rsidRPr="003235AF" w:rsidRDefault="007C6DF7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7C6DF7" w:rsidP="007C6DF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19" w:name="_Toc525804895"/>
      <w:r w:rsidRPr="003235AF">
        <w:rPr>
          <w:rFonts w:hint="eastAsia"/>
        </w:rPr>
        <w:lastRenderedPageBreak/>
        <w:t>正街</w:t>
      </w:r>
      <w:r w:rsidRPr="003235AF">
        <w:rPr>
          <w:rFonts w:hint="eastAsia"/>
        </w:rPr>
        <w:t>(</w:t>
      </w:r>
      <w:r w:rsidRPr="003235AF">
        <w:rPr>
          <w:rFonts w:hint="eastAsia"/>
        </w:rPr>
        <w:t>東</w:t>
      </w:r>
      <w:r w:rsidRPr="003235AF">
        <w:rPr>
          <w:rFonts w:hint="eastAsia"/>
        </w:rPr>
        <w:t>)</w:t>
      </w:r>
      <w:bookmarkEnd w:id="19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0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正街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東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2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B4271">
        <w:trPr>
          <w:cantSplit/>
        </w:trPr>
        <w:tc>
          <w:tcPr>
            <w:tcW w:w="1021" w:type="dxa"/>
          </w:tcPr>
          <w:p w:rsidR="000D7AD2" w:rsidRPr="003235AF" w:rsidRDefault="000D7AD2" w:rsidP="004B4271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C4D6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李宇康</w:t>
            </w:r>
          </w:p>
        </w:tc>
        <w:tc>
          <w:tcPr>
            <w:tcW w:w="840" w:type="dxa"/>
          </w:tcPr>
          <w:p w:rsidR="000D7AD2" w:rsidRPr="003235AF" w:rsidRDefault="000D7AD2" w:rsidP="004B4271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6C4D62" w:rsidP="004B427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6C4D62" w:rsidP="004B4271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候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選人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未有提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供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資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料</w:t>
            </w:r>
          </w:p>
        </w:tc>
        <w:tc>
          <w:tcPr>
            <w:tcW w:w="2850" w:type="dxa"/>
          </w:tcPr>
          <w:p w:rsidR="000D7AD2" w:rsidRPr="003235AF" w:rsidRDefault="006C4D62" w:rsidP="006C4D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0" w:name="_Toc525804896"/>
      <w:r w:rsidRPr="003235AF">
        <w:rPr>
          <w:rFonts w:hint="eastAsia"/>
        </w:rPr>
        <w:lastRenderedPageBreak/>
        <w:t>氹笏</w:t>
      </w:r>
      <w:bookmarkEnd w:id="20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21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氹笏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45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B0CF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黃瑞容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B0CF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0B0CF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0B0CF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723A5" w:rsidRPr="003235AF" w:rsidRDefault="004723A5" w:rsidP="004723A5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54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3047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李秀芳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3047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688" w:type="dxa"/>
          </w:tcPr>
          <w:p w:rsidR="000D7AD2" w:rsidRPr="003235AF" w:rsidRDefault="00472BA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0D3047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723A5" w:rsidRPr="003235AF" w:rsidRDefault="004723A5" w:rsidP="004723A5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1" w:name="_Toc525804897"/>
      <w:r w:rsidRPr="003235AF">
        <w:rPr>
          <w:rFonts w:hint="eastAsia"/>
        </w:rPr>
        <w:lastRenderedPageBreak/>
        <w:t>白沙灣</w:t>
      </w:r>
      <w:bookmarkEnd w:id="21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2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白沙灣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0F6F1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0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0F6F16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0F6F16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76F6E" w:rsidP="00B76F6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石是明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8D05A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8D05A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B76F6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0F6F16" w:rsidRPr="003235AF" w:rsidTr="000F6F16">
        <w:trPr>
          <w:cantSplit/>
        </w:trPr>
        <w:tc>
          <w:tcPr>
            <w:tcW w:w="1021" w:type="dxa"/>
          </w:tcPr>
          <w:p w:rsidR="000F6F16" w:rsidRPr="003235AF" w:rsidRDefault="000F6F16" w:rsidP="000F6F1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嚴方敏</w:t>
            </w:r>
          </w:p>
        </w:tc>
        <w:tc>
          <w:tcPr>
            <w:tcW w:w="84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F6F16" w:rsidRPr="003235AF" w:rsidRDefault="000F6F16" w:rsidP="000F6F1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723A5" w:rsidRPr="003235AF" w:rsidRDefault="004723A5" w:rsidP="004723A5">
      <w:pPr>
        <w:jc w:val="both"/>
        <w:rPr>
          <w:b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2" w:name="_Toc525804898"/>
      <w:r w:rsidRPr="003235AF">
        <w:rPr>
          <w:rFonts w:hint="eastAsia"/>
        </w:rPr>
        <w:lastRenderedPageBreak/>
        <w:t>白腊</w:t>
      </w:r>
      <w:bookmarkEnd w:id="22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E70352" w:rsidRPr="003235AF">
              <w:rPr>
                <w:b/>
                <w:spacing w:val="30"/>
                <w:sz w:val="28"/>
              </w:rPr>
              <w:t>3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白腊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5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360B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伯安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5360B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5360B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5360BE" w:rsidP="005360B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0D7AD2" w:rsidRPr="003235AF" w:rsidRDefault="004723A5">
      <w:pPr>
        <w:rPr>
          <w:bCs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4723A5" w:rsidRPr="003235AF" w:rsidRDefault="004723A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9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0D7AD2" w:rsidRPr="003235AF" w:rsidRDefault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SectionHeading"/>
      </w:pPr>
      <w:bookmarkStart w:id="23" w:name="_Toc525804899"/>
      <w:r w:rsidRPr="003235AF">
        <w:rPr>
          <w:rFonts w:hint="eastAsia"/>
        </w:rPr>
        <w:lastRenderedPageBreak/>
        <w:t>石坑</w:t>
      </w:r>
      <w:bookmarkEnd w:id="23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E70352" w:rsidRPr="003235AF">
              <w:rPr>
                <w:b/>
                <w:spacing w:val="30"/>
                <w:sz w:val="28"/>
              </w:rPr>
              <w:t>4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石坑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34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16746B" w:rsidP="0016746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謝天福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8D05A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8D05A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4E51FC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224CD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40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224CD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3224CD" w:rsidRPr="003235AF" w:rsidTr="003224CD">
        <w:trPr>
          <w:cantSplit/>
        </w:trPr>
        <w:tc>
          <w:tcPr>
            <w:tcW w:w="1021" w:type="dxa"/>
          </w:tcPr>
          <w:p w:rsidR="003224CD" w:rsidRPr="003235AF" w:rsidRDefault="003224CD" w:rsidP="003224CD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224CD" w:rsidRPr="003235AF" w:rsidRDefault="003224CD" w:rsidP="003224C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邵金源</w:t>
            </w:r>
          </w:p>
        </w:tc>
        <w:tc>
          <w:tcPr>
            <w:tcW w:w="840" w:type="dxa"/>
          </w:tcPr>
          <w:p w:rsidR="003224CD" w:rsidRPr="003235AF" w:rsidRDefault="003224CD" w:rsidP="003224CD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224CD" w:rsidRPr="003235AF" w:rsidRDefault="003224CD" w:rsidP="003224C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3224CD" w:rsidRPr="003235AF" w:rsidRDefault="003224CD" w:rsidP="003224C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公司董事</w:t>
            </w:r>
          </w:p>
        </w:tc>
        <w:tc>
          <w:tcPr>
            <w:tcW w:w="2850" w:type="dxa"/>
          </w:tcPr>
          <w:p w:rsidR="003224CD" w:rsidRPr="003235AF" w:rsidRDefault="003224CD" w:rsidP="003224C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4" w:name="_Toc525804900"/>
      <w:r w:rsidRPr="003235AF">
        <w:rPr>
          <w:rFonts w:hint="eastAsia"/>
        </w:rPr>
        <w:lastRenderedPageBreak/>
        <w:t>禾寮</w:t>
      </w:r>
      <w:bookmarkEnd w:id="24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E70352" w:rsidRPr="003235AF">
              <w:rPr>
                <w:b/>
                <w:spacing w:val="30"/>
                <w:sz w:val="28"/>
              </w:rPr>
              <w:t>5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禾寮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4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C6369" w:rsidP="00BC6369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李大家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FD3D9C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FD3D9C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111EF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4723A5">
        <w:trPr>
          <w:cantSplit/>
          <w:trHeight w:val="35"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63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5" w:name="_Toc525804901"/>
      <w:r w:rsidRPr="003235AF">
        <w:rPr>
          <w:rFonts w:hint="eastAsia"/>
        </w:rPr>
        <w:lastRenderedPageBreak/>
        <w:t>早禾坑</w:t>
      </w:r>
      <w:bookmarkEnd w:id="25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E70352" w:rsidRPr="003235AF">
              <w:rPr>
                <w:b/>
                <w:spacing w:val="30"/>
                <w:sz w:val="28"/>
              </w:rPr>
              <w:t>6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早禾坑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0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C673CB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鄭錦華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C673CB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C673CB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C673CB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59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3A5">
        <w:trPr>
          <w:cantSplit/>
          <w:trHeight w:val="246"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4A136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李觀榮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4A136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4A136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4A136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6" w:name="_Toc525804902"/>
      <w:r w:rsidRPr="003235AF">
        <w:rPr>
          <w:rFonts w:hint="eastAsia"/>
        </w:rPr>
        <w:lastRenderedPageBreak/>
        <w:t>西貢道</w:t>
      </w:r>
      <w:r w:rsidRPr="003235AF">
        <w:rPr>
          <w:rFonts w:hint="eastAsia"/>
        </w:rPr>
        <w:t>(</w:t>
      </w:r>
      <w:r w:rsidRPr="003235AF">
        <w:rPr>
          <w:rFonts w:hint="eastAsia"/>
        </w:rPr>
        <w:t>北</w:t>
      </w:r>
      <w:r w:rsidRPr="003235AF">
        <w:rPr>
          <w:rFonts w:hint="eastAsia"/>
        </w:rPr>
        <w:t>)</w:t>
      </w:r>
      <w:bookmarkEnd w:id="26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E70352" w:rsidRPr="003235AF">
              <w:rPr>
                <w:b/>
                <w:spacing w:val="30"/>
                <w:sz w:val="28"/>
              </w:rPr>
              <w:t>7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西貢道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北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3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0122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駱秋榮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60122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F517F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60122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5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7" w:name="_Toc525804903"/>
      <w:r w:rsidRPr="003235AF">
        <w:rPr>
          <w:rFonts w:hint="eastAsia"/>
        </w:rPr>
        <w:lastRenderedPageBreak/>
        <w:t>西貢道</w:t>
      </w:r>
      <w:r w:rsidRPr="003235AF">
        <w:rPr>
          <w:rFonts w:hint="eastAsia"/>
        </w:rPr>
        <w:t>(</w:t>
      </w:r>
      <w:r w:rsidRPr="003235AF">
        <w:rPr>
          <w:rFonts w:hint="eastAsia"/>
        </w:rPr>
        <w:t>南</w:t>
      </w:r>
      <w:r w:rsidRPr="003235AF">
        <w:rPr>
          <w:rFonts w:hint="eastAsia"/>
        </w:rPr>
        <w:t>)</w:t>
      </w:r>
      <w:bookmarkEnd w:id="27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E70352" w:rsidRPr="003235AF">
              <w:rPr>
                <w:b/>
                <w:spacing w:val="30"/>
                <w:sz w:val="28"/>
              </w:rPr>
              <w:t>8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西貢道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南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3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D214F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李天福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214F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D214F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D214F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8" w:name="_Toc525804904"/>
      <w:r w:rsidRPr="003235AF">
        <w:rPr>
          <w:rFonts w:hint="eastAsia"/>
        </w:rPr>
        <w:lastRenderedPageBreak/>
        <w:t>西灣</w:t>
      </w:r>
      <w:bookmarkEnd w:id="28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2</w:t>
            </w:r>
            <w:r w:rsidR="00E70352" w:rsidRPr="003235AF">
              <w:rPr>
                <w:b/>
                <w:spacing w:val="30"/>
                <w:sz w:val="28"/>
              </w:rPr>
              <w:t>9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西灣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9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D06DA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黎坤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06DA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0D7AD2" w:rsidRPr="003235AF" w:rsidRDefault="00D06DA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候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選人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未有提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供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資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料</w:t>
            </w:r>
          </w:p>
        </w:tc>
        <w:tc>
          <w:tcPr>
            <w:tcW w:w="3042" w:type="dxa"/>
          </w:tcPr>
          <w:p w:rsidR="000D7AD2" w:rsidRPr="003235AF" w:rsidRDefault="00D06DA2" w:rsidP="00D06DA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4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4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29" w:name="_Toc525804905"/>
      <w:r w:rsidRPr="003235AF">
        <w:rPr>
          <w:rFonts w:hint="eastAsia"/>
        </w:rPr>
        <w:lastRenderedPageBreak/>
        <w:t>沙下</w:t>
      </w:r>
      <w:bookmarkEnd w:id="29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97615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30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沙下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32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F0EBB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王天來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F0EBB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0D7AD2" w:rsidRPr="003235AF" w:rsidRDefault="000F0EBB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0D7AD2" w:rsidRPr="003235AF" w:rsidRDefault="000F0EBB" w:rsidP="000F0EB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4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0E455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7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E4555" w:rsidRPr="003235AF" w:rsidTr="00472BA1">
        <w:trPr>
          <w:cantSplit/>
        </w:trPr>
        <w:tc>
          <w:tcPr>
            <w:tcW w:w="1021" w:type="dxa"/>
          </w:tcPr>
          <w:p w:rsidR="000E4555" w:rsidRPr="003235AF" w:rsidRDefault="000E4555" w:rsidP="000E455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國其</w:t>
            </w:r>
          </w:p>
        </w:tc>
        <w:tc>
          <w:tcPr>
            <w:tcW w:w="84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6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0" w:name="_Toc525804906"/>
      <w:r w:rsidRPr="003235AF">
        <w:rPr>
          <w:rFonts w:hint="eastAsia"/>
        </w:rPr>
        <w:lastRenderedPageBreak/>
        <w:t>沙角尾</w:t>
      </w:r>
      <w:bookmarkEnd w:id="30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1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沙角尾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32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40493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韋</w:t>
            </w:r>
            <w:r w:rsidRPr="003235AF">
              <w:rPr>
                <w:rFonts w:eastAsia="DengXian" w:hint="eastAsia"/>
                <w:spacing w:val="30"/>
                <w:sz w:val="28"/>
                <w:lang w:eastAsia="zh-CN"/>
              </w:rPr>
              <w:t>荣</w:t>
            </w:r>
            <w:r w:rsidRPr="003235AF">
              <w:rPr>
                <w:spacing w:val="30"/>
                <w:sz w:val="28"/>
              </w:rPr>
              <w:t>安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40493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40493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顧問工程師</w:t>
            </w:r>
          </w:p>
        </w:tc>
        <w:tc>
          <w:tcPr>
            <w:tcW w:w="2850" w:type="dxa"/>
          </w:tcPr>
          <w:p w:rsidR="000D7AD2" w:rsidRPr="003235AF" w:rsidRDefault="0040493D" w:rsidP="0040493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F41D68" w:rsidRPr="003235AF" w:rsidTr="00A50262">
        <w:trPr>
          <w:cantSplit/>
        </w:trPr>
        <w:tc>
          <w:tcPr>
            <w:tcW w:w="1021" w:type="dxa"/>
          </w:tcPr>
          <w:p w:rsidR="00F41D68" w:rsidRPr="003235AF" w:rsidRDefault="00F41D68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41D68" w:rsidRPr="003235AF" w:rsidRDefault="0004416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謝國麟</w:t>
            </w:r>
          </w:p>
        </w:tc>
        <w:tc>
          <w:tcPr>
            <w:tcW w:w="840" w:type="dxa"/>
          </w:tcPr>
          <w:p w:rsidR="00F41D68" w:rsidRPr="003235AF" w:rsidRDefault="00F41D68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41D68" w:rsidRPr="003235AF" w:rsidRDefault="0004416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F41D68" w:rsidRPr="003235AF" w:rsidRDefault="0004416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F41D68" w:rsidRPr="003235AF" w:rsidRDefault="0004416E" w:rsidP="0040493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342CB3" w:rsidRPr="003235AF" w:rsidTr="00A50262">
        <w:trPr>
          <w:cantSplit/>
        </w:trPr>
        <w:tc>
          <w:tcPr>
            <w:tcW w:w="1021" w:type="dxa"/>
          </w:tcPr>
          <w:p w:rsidR="00342CB3" w:rsidRPr="003235AF" w:rsidRDefault="00342CB3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342CB3" w:rsidRPr="003235AF" w:rsidRDefault="00342CB3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朱水興</w:t>
            </w:r>
          </w:p>
        </w:tc>
        <w:tc>
          <w:tcPr>
            <w:tcW w:w="840" w:type="dxa"/>
          </w:tcPr>
          <w:p w:rsidR="00342CB3" w:rsidRPr="003235AF" w:rsidRDefault="00342CB3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342CB3" w:rsidRPr="003235AF" w:rsidRDefault="00342CB3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342CB3" w:rsidRPr="003235AF" w:rsidRDefault="00342CB3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342CB3" w:rsidRPr="003235AF" w:rsidRDefault="00342CB3" w:rsidP="0040493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A8737F" w:rsidRPr="003235AF" w:rsidTr="00A50262">
        <w:trPr>
          <w:cantSplit/>
        </w:trPr>
        <w:tc>
          <w:tcPr>
            <w:tcW w:w="1021" w:type="dxa"/>
          </w:tcPr>
          <w:p w:rsidR="00A8737F" w:rsidRPr="003235AF" w:rsidRDefault="00A8737F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A8737F" w:rsidRPr="003235AF" w:rsidRDefault="00A8737F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駱為民</w:t>
            </w:r>
          </w:p>
        </w:tc>
        <w:tc>
          <w:tcPr>
            <w:tcW w:w="840" w:type="dxa"/>
          </w:tcPr>
          <w:p w:rsidR="00A8737F" w:rsidRPr="003235AF" w:rsidRDefault="00A8737F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A8737F" w:rsidRPr="003235AF" w:rsidRDefault="00A8737F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A8737F" w:rsidRPr="003235AF" w:rsidRDefault="00A8737F" w:rsidP="00A50262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候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選人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未有提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供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資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料</w:t>
            </w:r>
          </w:p>
        </w:tc>
        <w:tc>
          <w:tcPr>
            <w:tcW w:w="2850" w:type="dxa"/>
          </w:tcPr>
          <w:p w:rsidR="00A8737F" w:rsidRPr="003235AF" w:rsidRDefault="00A8737F" w:rsidP="0040493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7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472BA1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921F2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朱國權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921F2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921F2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921F2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45D70" w:rsidRPr="003235AF" w:rsidTr="00472BA1">
        <w:trPr>
          <w:cantSplit/>
        </w:trPr>
        <w:tc>
          <w:tcPr>
            <w:tcW w:w="1021" w:type="dxa"/>
          </w:tcPr>
          <w:p w:rsidR="00145D70" w:rsidRPr="003235AF" w:rsidRDefault="00145D70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45D70" w:rsidRPr="003235AF" w:rsidRDefault="00145D70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李子良</w:t>
            </w:r>
          </w:p>
        </w:tc>
        <w:tc>
          <w:tcPr>
            <w:tcW w:w="840" w:type="dxa"/>
          </w:tcPr>
          <w:p w:rsidR="00145D70" w:rsidRPr="003235AF" w:rsidRDefault="00145D70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45D70" w:rsidRPr="003235AF" w:rsidRDefault="00145D70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145D70" w:rsidRPr="003235AF" w:rsidRDefault="00145D70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145D70" w:rsidRPr="003235AF" w:rsidRDefault="00145D70" w:rsidP="00145D7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4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1" w:name="_Toc525804907"/>
      <w:r w:rsidRPr="003235AF">
        <w:rPr>
          <w:rFonts w:hint="eastAsia"/>
        </w:rPr>
        <w:lastRenderedPageBreak/>
        <w:t>沙咀新村</w:t>
      </w:r>
      <w:bookmarkEnd w:id="31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2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沙咀新村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C75350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33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C75350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75350" w:rsidRPr="003235AF" w:rsidTr="00C75350">
        <w:trPr>
          <w:cantSplit/>
        </w:trPr>
        <w:tc>
          <w:tcPr>
            <w:tcW w:w="1021" w:type="dxa"/>
          </w:tcPr>
          <w:p w:rsidR="00C75350" w:rsidRPr="003235AF" w:rsidRDefault="00C75350" w:rsidP="00C7535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C75350" w:rsidRPr="003235AF" w:rsidRDefault="00C75350" w:rsidP="00C7535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鄧景山</w:t>
            </w:r>
          </w:p>
        </w:tc>
        <w:tc>
          <w:tcPr>
            <w:tcW w:w="840" w:type="dxa"/>
          </w:tcPr>
          <w:p w:rsidR="00C75350" w:rsidRPr="003235AF" w:rsidRDefault="00C75350" w:rsidP="00C7535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75350" w:rsidRPr="003235AF" w:rsidRDefault="00C75350" w:rsidP="00C7535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75350" w:rsidRPr="003235AF" w:rsidRDefault="00C75350" w:rsidP="00C7535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董事</w:t>
            </w:r>
          </w:p>
        </w:tc>
        <w:tc>
          <w:tcPr>
            <w:tcW w:w="2850" w:type="dxa"/>
          </w:tcPr>
          <w:p w:rsidR="00C75350" w:rsidRPr="003235AF" w:rsidRDefault="00C75350" w:rsidP="00C7535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9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0122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羅耀和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60122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60122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60122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5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2" w:name="_Toc525804908"/>
      <w:r w:rsidRPr="003235AF">
        <w:rPr>
          <w:rFonts w:hint="eastAsia"/>
        </w:rPr>
        <w:lastRenderedPageBreak/>
        <w:t>坪墩</w:t>
      </w:r>
      <w:bookmarkEnd w:id="32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>
      <w:pPr>
        <w:pStyle w:val="TOC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3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坪墩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7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A1440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張華文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A1440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A1440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A1440A" w:rsidP="00A1440A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2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3" w:name="_Toc525804909"/>
      <w:r w:rsidRPr="003235AF">
        <w:rPr>
          <w:rFonts w:hint="eastAsia"/>
        </w:rPr>
        <w:lastRenderedPageBreak/>
        <w:t>昂窩</w:t>
      </w:r>
      <w:bookmarkEnd w:id="33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4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昂窩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4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24974" w:rsidP="0062497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錦波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9A13CF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9A13CF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3E5D39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7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4" w:name="_Toc525804910"/>
      <w:r w:rsidRPr="003235AF">
        <w:rPr>
          <w:rFonts w:hint="eastAsia"/>
        </w:rPr>
        <w:lastRenderedPageBreak/>
        <w:t>東丫</w:t>
      </w:r>
      <w:bookmarkEnd w:id="34"/>
    </w:p>
    <w:p w:rsidR="004723A5" w:rsidRPr="003235AF" w:rsidRDefault="004723A5" w:rsidP="004723A5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5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東丫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1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2E43D5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江水生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2E43D5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2E43D5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2E43D5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61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4723A5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4723A5" w:rsidRPr="003235AF" w:rsidRDefault="004723A5" w:rsidP="004723A5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p w:rsidR="000D7AD2" w:rsidRPr="003235AF" w:rsidRDefault="000D7AD2">
      <w:pPr>
        <w:pStyle w:val="SectionHeading"/>
      </w:pPr>
      <w:bookmarkStart w:id="35" w:name="_Toc525804911"/>
      <w:r w:rsidRPr="003235AF">
        <w:rPr>
          <w:rFonts w:hint="eastAsia"/>
        </w:rPr>
        <w:lastRenderedPageBreak/>
        <w:t>南丫</w:t>
      </w:r>
      <w:bookmarkEnd w:id="35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6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南丫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1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CA1BB9" w:rsidP="00190AD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闕永</w:t>
            </w:r>
            <w:r w:rsidR="00190ADD" w:rsidRPr="003235AF">
              <w:rPr>
                <w:rFonts w:hint="eastAsia"/>
                <w:spacing w:val="30"/>
                <w:sz w:val="28"/>
                <w:lang w:eastAsia="zh-HK"/>
              </w:rPr>
              <w:t>寧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CA1BB9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CA1BB9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CA1BB9" w:rsidP="00CA1BB9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5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A4EB0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陳映清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A4EB0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0D7AD2" w:rsidRPr="003235AF" w:rsidRDefault="00EA4EB0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文員</w:t>
            </w:r>
          </w:p>
        </w:tc>
        <w:tc>
          <w:tcPr>
            <w:tcW w:w="2850" w:type="dxa"/>
          </w:tcPr>
          <w:p w:rsidR="000D7AD2" w:rsidRPr="003235AF" w:rsidRDefault="00EA4EB0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p w:rsidR="000D7AD2" w:rsidRPr="003235AF" w:rsidRDefault="000D7AD2">
      <w:pPr>
        <w:pStyle w:val="SectionHeading"/>
      </w:pPr>
      <w:bookmarkStart w:id="36" w:name="_Toc525804912"/>
      <w:r w:rsidRPr="003235AF">
        <w:rPr>
          <w:rFonts w:hint="eastAsia"/>
        </w:rPr>
        <w:lastRenderedPageBreak/>
        <w:t>南山</w:t>
      </w:r>
      <w:bookmarkEnd w:id="36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7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南山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2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DF5A4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温強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F5A4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DF5A4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人仕</w:t>
            </w:r>
          </w:p>
        </w:tc>
        <w:tc>
          <w:tcPr>
            <w:tcW w:w="2850" w:type="dxa"/>
          </w:tcPr>
          <w:p w:rsidR="000D7AD2" w:rsidRPr="003235AF" w:rsidRDefault="00DF5A46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F6047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5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F6047E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F6047E" w:rsidRPr="003235AF" w:rsidTr="00F6047E">
        <w:trPr>
          <w:cantSplit/>
        </w:trPr>
        <w:tc>
          <w:tcPr>
            <w:tcW w:w="1021" w:type="dxa"/>
          </w:tcPr>
          <w:p w:rsidR="00F6047E" w:rsidRPr="003235AF" w:rsidRDefault="00F6047E" w:rsidP="00F6047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何少安</w:t>
            </w:r>
          </w:p>
        </w:tc>
        <w:tc>
          <w:tcPr>
            <w:tcW w:w="840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7" w:name="_Toc525804913"/>
      <w:r w:rsidRPr="003235AF">
        <w:rPr>
          <w:rFonts w:hint="eastAsia"/>
        </w:rPr>
        <w:lastRenderedPageBreak/>
        <w:t>南圍</w:t>
      </w:r>
      <w:bookmarkEnd w:id="37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8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南圍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22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D664EF" w:rsidP="00D664E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成宏業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C73F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DC73FA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781107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5C2CC5" w:rsidRPr="003235AF" w:rsidTr="00A50262">
        <w:trPr>
          <w:cantSplit/>
        </w:trPr>
        <w:tc>
          <w:tcPr>
            <w:tcW w:w="1021" w:type="dxa"/>
          </w:tcPr>
          <w:p w:rsidR="005C2CC5" w:rsidRPr="003235AF" w:rsidRDefault="005C2CC5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C2CC5" w:rsidRPr="003235AF" w:rsidRDefault="005C2CC5" w:rsidP="00D664E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丘達才</w:t>
            </w:r>
          </w:p>
        </w:tc>
        <w:tc>
          <w:tcPr>
            <w:tcW w:w="840" w:type="dxa"/>
          </w:tcPr>
          <w:p w:rsidR="005C2CC5" w:rsidRPr="003235AF" w:rsidRDefault="005C2CC5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C2CC5" w:rsidRPr="003235AF" w:rsidRDefault="005C2CC5" w:rsidP="00A50262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5C2CC5" w:rsidRPr="003235AF" w:rsidRDefault="005C2CC5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5C2CC5" w:rsidRPr="003235AF" w:rsidRDefault="005C2CC5" w:rsidP="005C2CC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6C4D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5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6C4D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6C4D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C2CE3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邱全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6C2CE3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6C2CE3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0D7AD2" w:rsidRPr="003235AF" w:rsidRDefault="006C2CE3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6C4D62" w:rsidRPr="003235AF" w:rsidTr="006C4D62">
        <w:trPr>
          <w:cantSplit/>
        </w:trPr>
        <w:tc>
          <w:tcPr>
            <w:tcW w:w="1021" w:type="dxa"/>
          </w:tcPr>
          <w:p w:rsidR="006C4D62" w:rsidRPr="003235AF" w:rsidRDefault="006C4D62" w:rsidP="006C4D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C4D62" w:rsidRPr="003235AF" w:rsidRDefault="006C4D62" w:rsidP="006C4D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成旭文</w:t>
            </w:r>
          </w:p>
        </w:tc>
        <w:tc>
          <w:tcPr>
            <w:tcW w:w="840" w:type="dxa"/>
          </w:tcPr>
          <w:p w:rsidR="006C4D62" w:rsidRPr="003235AF" w:rsidRDefault="006C4D62" w:rsidP="006C4D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C4D62" w:rsidRPr="003235AF" w:rsidRDefault="006C4D62" w:rsidP="006C4D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6C4D62" w:rsidRPr="003235AF" w:rsidRDefault="006C4D62" w:rsidP="006C4D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商人</w:t>
            </w:r>
          </w:p>
        </w:tc>
        <w:tc>
          <w:tcPr>
            <w:tcW w:w="2850" w:type="dxa"/>
          </w:tcPr>
          <w:p w:rsidR="006C4D62" w:rsidRPr="003235AF" w:rsidRDefault="006C4D62" w:rsidP="006C4D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8" w:name="_Toc525804914"/>
      <w:r w:rsidRPr="003235AF">
        <w:rPr>
          <w:rFonts w:hint="eastAsia"/>
        </w:rPr>
        <w:lastRenderedPageBreak/>
        <w:t>屋場</w:t>
      </w:r>
      <w:bookmarkEnd w:id="38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3</w:t>
            </w:r>
            <w:r w:rsidR="00E70352" w:rsidRPr="003235AF">
              <w:rPr>
                <w:b/>
                <w:spacing w:val="30"/>
                <w:sz w:val="28"/>
              </w:rPr>
              <w:t>9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屋場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0E455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2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E4555" w:rsidRPr="003235AF" w:rsidTr="00DA57BA">
        <w:trPr>
          <w:cantSplit/>
        </w:trPr>
        <w:tc>
          <w:tcPr>
            <w:tcW w:w="1021" w:type="dxa"/>
          </w:tcPr>
          <w:p w:rsidR="000E4555" w:rsidRPr="003235AF" w:rsidRDefault="000E4555" w:rsidP="000E455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志東</w:t>
            </w:r>
          </w:p>
        </w:tc>
        <w:tc>
          <w:tcPr>
            <w:tcW w:w="84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6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62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6C7379">
        <w:trPr>
          <w:cantSplit/>
          <w:trHeight w:val="37"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39" w:name="_Toc525804915"/>
      <w:r w:rsidRPr="003235AF">
        <w:rPr>
          <w:rFonts w:hint="eastAsia"/>
        </w:rPr>
        <w:lastRenderedPageBreak/>
        <w:t>界咸</w:t>
      </w:r>
      <w:bookmarkEnd w:id="39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40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界咸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09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0262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2534E5" w:rsidP="002534E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謝玉興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D4D0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DD4D0D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工</w:t>
            </w:r>
            <w:r w:rsidRPr="003235AF">
              <w:rPr>
                <w:rFonts w:hint="eastAsia"/>
                <w:spacing w:val="30"/>
                <w:sz w:val="28"/>
              </w:rPr>
              <w:t>程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公</w:t>
            </w:r>
            <w:r w:rsidRPr="003235AF">
              <w:rPr>
                <w:rFonts w:hint="eastAsia"/>
                <w:spacing w:val="30"/>
                <w:sz w:val="28"/>
              </w:rPr>
              <w:t>司</w:t>
            </w:r>
            <w:r w:rsidRPr="003235AF">
              <w:rPr>
                <w:rFonts w:hint="eastAsia"/>
                <w:spacing w:val="30"/>
                <w:sz w:val="28"/>
              </w:rPr>
              <w:t>(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東主</w:t>
            </w:r>
            <w:r w:rsidRPr="003235AF">
              <w:rPr>
                <w:rFonts w:hint="eastAsia"/>
                <w:spacing w:val="30"/>
                <w:sz w:val="28"/>
              </w:rPr>
              <w:t>)</w:t>
            </w:r>
          </w:p>
        </w:tc>
        <w:tc>
          <w:tcPr>
            <w:tcW w:w="2850" w:type="dxa"/>
          </w:tcPr>
          <w:p w:rsidR="000D7AD2" w:rsidRPr="003235AF" w:rsidRDefault="003B4684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963E1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10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63E15">
        <w:trPr>
          <w:cantSplit/>
        </w:trPr>
        <w:tc>
          <w:tcPr>
            <w:tcW w:w="1021" w:type="dxa"/>
          </w:tcPr>
          <w:p w:rsidR="000D7AD2" w:rsidRPr="003235AF" w:rsidRDefault="000D7AD2" w:rsidP="00A50262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026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963E15" w:rsidRPr="003235AF" w:rsidTr="00963E15">
        <w:trPr>
          <w:cantSplit/>
        </w:trPr>
        <w:tc>
          <w:tcPr>
            <w:tcW w:w="1021" w:type="dxa"/>
          </w:tcPr>
          <w:p w:rsidR="00963E15" w:rsidRPr="003235AF" w:rsidRDefault="00963E15" w:rsidP="00963E1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963E15" w:rsidRPr="003235AF" w:rsidRDefault="00963E15" w:rsidP="00963E1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謝壽如</w:t>
            </w:r>
          </w:p>
        </w:tc>
        <w:tc>
          <w:tcPr>
            <w:tcW w:w="840" w:type="dxa"/>
          </w:tcPr>
          <w:p w:rsidR="00963E15" w:rsidRPr="003235AF" w:rsidRDefault="00963E15" w:rsidP="00963E1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963E15" w:rsidRPr="003235AF" w:rsidRDefault="00963E15" w:rsidP="00963E1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963E15" w:rsidRPr="003235AF" w:rsidRDefault="00963E15" w:rsidP="00963E1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963E15" w:rsidRPr="003235AF" w:rsidRDefault="00963E15" w:rsidP="00963E15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0" w:name="_Toc525804916"/>
      <w:r w:rsidRPr="003235AF">
        <w:rPr>
          <w:rFonts w:hint="eastAsia"/>
        </w:rPr>
        <w:lastRenderedPageBreak/>
        <w:t>茅坪新村</w:t>
      </w:r>
      <w:bookmarkEnd w:id="40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1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茅坪新村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19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002D0" w:rsidP="006002D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石松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E1A7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BE1A7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A87C66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0E455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22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E4555" w:rsidRPr="003235AF" w:rsidTr="00DA57BA">
        <w:trPr>
          <w:cantSplit/>
        </w:trPr>
        <w:tc>
          <w:tcPr>
            <w:tcW w:w="1021" w:type="dxa"/>
          </w:tcPr>
          <w:p w:rsidR="000E4555" w:rsidRPr="003235AF" w:rsidRDefault="000E4555" w:rsidP="000E455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玉光</w:t>
            </w:r>
          </w:p>
        </w:tc>
        <w:tc>
          <w:tcPr>
            <w:tcW w:w="84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6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1" w:name="_Toc525804917"/>
      <w:r w:rsidRPr="003235AF">
        <w:rPr>
          <w:rFonts w:hint="eastAsia"/>
        </w:rPr>
        <w:lastRenderedPageBreak/>
        <w:t>浪茄</w:t>
      </w:r>
      <w:bookmarkEnd w:id="41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2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浪茄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16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/>
    <w:p w:rsidR="000D7AD2" w:rsidRPr="003235AF" w:rsidRDefault="000D7AD2">
      <w:pPr>
        <w:pStyle w:val="SectionHeading"/>
      </w:pPr>
      <w:bookmarkStart w:id="42" w:name="_Toc525804918"/>
      <w:r w:rsidRPr="003235AF">
        <w:rPr>
          <w:rFonts w:hint="eastAsia"/>
        </w:rPr>
        <w:lastRenderedPageBreak/>
        <w:t>浪徑</w:t>
      </w:r>
      <w:bookmarkEnd w:id="42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3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浪徑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16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A935D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王紹倫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A935D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A935D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技</w:t>
            </w:r>
            <w:r w:rsidRPr="003235AF">
              <w:rPr>
                <w:rFonts w:hint="eastAsia"/>
                <w:spacing w:val="30"/>
                <w:sz w:val="28"/>
              </w:rPr>
              <w:t>術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員</w:t>
            </w:r>
          </w:p>
        </w:tc>
        <w:tc>
          <w:tcPr>
            <w:tcW w:w="2900" w:type="dxa"/>
          </w:tcPr>
          <w:p w:rsidR="000D7AD2" w:rsidRPr="003235AF" w:rsidRDefault="00A935D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18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4F670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王倩儀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4F670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女</w:t>
            </w:r>
          </w:p>
        </w:tc>
        <w:tc>
          <w:tcPr>
            <w:tcW w:w="1688" w:type="dxa"/>
          </w:tcPr>
          <w:p w:rsidR="000D7AD2" w:rsidRPr="003235AF" w:rsidRDefault="004F670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4F670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2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3" w:name="_Toc525804919"/>
      <w:r w:rsidRPr="003235AF">
        <w:rPr>
          <w:rFonts w:hint="eastAsia"/>
        </w:rPr>
        <w:lastRenderedPageBreak/>
        <w:t>海傍街</w:t>
      </w:r>
      <w:bookmarkEnd w:id="43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4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海傍街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D6090B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1</w:t>
            </w:r>
            <w:r w:rsidRPr="003235AF">
              <w:rPr>
                <w:rFonts w:hint="eastAsia"/>
                <w:sz w:val="28"/>
              </w:rPr>
              <w:t>01</w:t>
            </w:r>
          </w:p>
        </w:tc>
        <w:tc>
          <w:tcPr>
            <w:tcW w:w="8395" w:type="dxa"/>
            <w:gridSpan w:val="5"/>
          </w:tcPr>
          <w:p w:rsidR="000D7AD2" w:rsidRPr="003235AF" w:rsidRDefault="000D7AD2" w:rsidP="00D6090B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 w:rsidP="00D6090B"/>
    <w:p w:rsidR="000D7AD2" w:rsidRPr="003235AF" w:rsidRDefault="000D7AD2">
      <w:pPr>
        <w:pStyle w:val="SectionHeading"/>
      </w:pPr>
      <w:bookmarkStart w:id="44" w:name="_Toc525804920"/>
      <w:r w:rsidRPr="003235AF">
        <w:rPr>
          <w:rFonts w:hint="eastAsia"/>
        </w:rPr>
        <w:lastRenderedPageBreak/>
        <w:t>斬竹灣</w:t>
      </w:r>
      <w:bookmarkEnd w:id="44"/>
    </w:p>
    <w:p w:rsidR="006C7379" w:rsidRPr="003235AF" w:rsidRDefault="006C7379" w:rsidP="006C7379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5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斬竹灣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48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97AFF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李志明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97AFF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B97AFF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B97AFF" w:rsidP="00B97AF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58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6C7379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A346A" w:rsidP="00EA346A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蘇志清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A346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EA346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退</w:t>
            </w:r>
            <w:r w:rsidRPr="003235AF"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0D7AD2" w:rsidRPr="003235AF" w:rsidRDefault="00EA346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6C7379" w:rsidRPr="003235AF" w:rsidRDefault="006C7379" w:rsidP="006C7379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5" w:name="_Toc525804921"/>
      <w:r w:rsidRPr="003235AF">
        <w:rPr>
          <w:rFonts w:hint="eastAsia"/>
        </w:rPr>
        <w:lastRenderedPageBreak/>
        <w:t>莫遮輋</w:t>
      </w:r>
      <w:bookmarkEnd w:id="45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6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莫遮輋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20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A4329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袁土星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A4329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A4329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A4329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0E455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3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E4555" w:rsidRPr="003235AF" w:rsidTr="00DA57BA">
        <w:trPr>
          <w:cantSplit/>
        </w:trPr>
        <w:tc>
          <w:tcPr>
            <w:tcW w:w="1021" w:type="dxa"/>
          </w:tcPr>
          <w:p w:rsidR="000E4555" w:rsidRPr="003235AF" w:rsidRDefault="000E4555" w:rsidP="000E455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朱克強</w:t>
            </w:r>
          </w:p>
        </w:tc>
        <w:tc>
          <w:tcPr>
            <w:tcW w:w="84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E4555" w:rsidRPr="003235AF" w:rsidRDefault="000E4555" w:rsidP="000E455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6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6" w:name="_Toc525804922"/>
      <w:r w:rsidRPr="003235AF">
        <w:rPr>
          <w:rFonts w:hint="eastAsia"/>
        </w:rPr>
        <w:lastRenderedPageBreak/>
        <w:t>蛇頭</w:t>
      </w:r>
      <w:bookmarkEnd w:id="46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7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蛇頭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34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F02523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黃多明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F02523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F02523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F02523" w:rsidP="00F02523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40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7" w:name="_Toc525804923"/>
      <w:r w:rsidRPr="003235AF">
        <w:rPr>
          <w:rFonts w:hint="eastAsia"/>
        </w:rPr>
        <w:lastRenderedPageBreak/>
        <w:t>麻南笏</w:t>
      </w:r>
      <w:bookmarkEnd w:id="47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8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麻南笏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17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A46AA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温</w:t>
            </w:r>
            <w:r w:rsidR="00485585" w:rsidRPr="003235AF">
              <w:rPr>
                <w:spacing w:val="30"/>
                <w:sz w:val="28"/>
              </w:rPr>
              <w:t>錦川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485585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485585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485585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20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8" w:name="_Toc525804924"/>
      <w:r w:rsidRPr="003235AF">
        <w:rPr>
          <w:rFonts w:hint="eastAsia"/>
        </w:rPr>
        <w:lastRenderedPageBreak/>
        <w:t>普通道</w:t>
      </w:r>
      <w:r w:rsidRPr="003235AF">
        <w:rPr>
          <w:rFonts w:hint="eastAsia"/>
        </w:rPr>
        <w:t>(</w:t>
      </w:r>
      <w:r w:rsidRPr="003235AF">
        <w:rPr>
          <w:rFonts w:hint="eastAsia"/>
        </w:rPr>
        <w:t>西</w:t>
      </w:r>
      <w:r w:rsidRPr="003235AF">
        <w:rPr>
          <w:rFonts w:hint="eastAsia"/>
        </w:rPr>
        <w:t>)</w:t>
      </w:r>
      <w:bookmarkEnd w:id="48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4</w:t>
            </w:r>
            <w:r w:rsidR="00E70352" w:rsidRPr="003235AF">
              <w:rPr>
                <w:b/>
                <w:spacing w:val="30"/>
                <w:sz w:val="28"/>
              </w:rPr>
              <w:t>9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普通道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西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32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17313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李福康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17313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17313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商人</w:t>
            </w:r>
          </w:p>
        </w:tc>
        <w:tc>
          <w:tcPr>
            <w:tcW w:w="2900" w:type="dxa"/>
          </w:tcPr>
          <w:p w:rsidR="000D7AD2" w:rsidRPr="003235AF" w:rsidRDefault="0017313A" w:rsidP="0017313A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4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49" w:name="_Toc525804925"/>
      <w:r w:rsidRPr="003235AF">
        <w:rPr>
          <w:rFonts w:hint="eastAsia"/>
        </w:rPr>
        <w:lastRenderedPageBreak/>
        <w:t>普通道</w:t>
      </w:r>
      <w:r w:rsidRPr="003235AF">
        <w:rPr>
          <w:rFonts w:hint="eastAsia"/>
        </w:rPr>
        <w:t>(</w:t>
      </w:r>
      <w:r w:rsidRPr="003235AF">
        <w:rPr>
          <w:rFonts w:hint="eastAsia"/>
        </w:rPr>
        <w:t>東</w:t>
      </w:r>
      <w:r w:rsidRPr="003235AF">
        <w:rPr>
          <w:rFonts w:hint="eastAsia"/>
        </w:rPr>
        <w:t>)</w:t>
      </w:r>
      <w:bookmarkEnd w:id="49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E7035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b/>
                <w:spacing w:val="30"/>
                <w:sz w:val="28"/>
              </w:rPr>
              <w:t>50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普通道</w:t>
            </w: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rFonts w:hint="eastAsia"/>
                <w:b/>
                <w:spacing w:val="30"/>
                <w:sz w:val="28"/>
              </w:rPr>
              <w:t>東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32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1E32E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林桂盛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1E32E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1E32E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商人</w:t>
            </w:r>
          </w:p>
        </w:tc>
        <w:tc>
          <w:tcPr>
            <w:tcW w:w="2900" w:type="dxa"/>
          </w:tcPr>
          <w:p w:rsidR="000D7AD2" w:rsidRPr="003235AF" w:rsidRDefault="001E32E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2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0" w:name="_Toc525804926"/>
      <w:r w:rsidRPr="003235AF">
        <w:rPr>
          <w:rFonts w:hint="eastAsia"/>
        </w:rPr>
        <w:lastRenderedPageBreak/>
        <w:t>黃毛應</w:t>
      </w:r>
      <w:bookmarkEnd w:id="50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1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黃毛應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5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A346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鄧遠志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A346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EA346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EA346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652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DA57BA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A1658A" w:rsidP="00A1658A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薛平恩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A1658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A1658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司</w:t>
            </w:r>
            <w:r w:rsidRPr="003235AF">
              <w:rPr>
                <w:rFonts w:hint="eastAsia"/>
                <w:spacing w:val="30"/>
                <w:sz w:val="28"/>
              </w:rPr>
              <w:t>機</w:t>
            </w:r>
          </w:p>
        </w:tc>
        <w:tc>
          <w:tcPr>
            <w:tcW w:w="2900" w:type="dxa"/>
          </w:tcPr>
          <w:p w:rsidR="000D7AD2" w:rsidRPr="003235AF" w:rsidRDefault="00A1658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2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1" w:name="_Toc525804927"/>
      <w:r w:rsidRPr="003235AF">
        <w:rPr>
          <w:rFonts w:hint="eastAsia"/>
        </w:rPr>
        <w:lastRenderedPageBreak/>
        <w:t>黃竹山新村</w:t>
      </w:r>
      <w:bookmarkEnd w:id="51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2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黃竹山新村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873623">
            <w:pPr>
              <w:pStyle w:val="Heading1"/>
            </w:pPr>
            <w:r w:rsidRPr="003235AF">
              <w:t>S2-5</w:t>
            </w:r>
            <w:r w:rsidRPr="003235AF">
              <w:rPr>
                <w:rFonts w:hint="eastAsia"/>
              </w:rPr>
              <w:t>46</w:t>
            </w:r>
          </w:p>
        </w:tc>
        <w:tc>
          <w:tcPr>
            <w:tcW w:w="8395" w:type="dxa"/>
            <w:gridSpan w:val="5"/>
          </w:tcPr>
          <w:p w:rsidR="000D7AD2" w:rsidRPr="003235AF" w:rsidRDefault="000D7AD2" w:rsidP="00873623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3C22E6" w:rsidP="003C22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鍾天生</w:t>
            </w:r>
          </w:p>
        </w:tc>
        <w:tc>
          <w:tcPr>
            <w:tcW w:w="840" w:type="dxa"/>
          </w:tcPr>
          <w:p w:rsidR="000D7AD2" w:rsidRPr="003235AF" w:rsidRDefault="00325EA9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德仔</w:t>
            </w:r>
          </w:p>
        </w:tc>
        <w:tc>
          <w:tcPr>
            <w:tcW w:w="960" w:type="dxa"/>
          </w:tcPr>
          <w:p w:rsidR="000D7AD2" w:rsidRPr="003235AF" w:rsidRDefault="00325EA9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325EA9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6D5987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4A0B0D" w:rsidRPr="003235AF" w:rsidTr="00300BE6">
        <w:trPr>
          <w:cantSplit/>
        </w:trPr>
        <w:tc>
          <w:tcPr>
            <w:tcW w:w="1021" w:type="dxa"/>
          </w:tcPr>
          <w:p w:rsidR="004A0B0D" w:rsidRPr="003235AF" w:rsidRDefault="004A0B0D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A0B0D" w:rsidRPr="003235AF" w:rsidRDefault="004A0B0D" w:rsidP="003C22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鍾仟祐</w:t>
            </w:r>
          </w:p>
        </w:tc>
        <w:tc>
          <w:tcPr>
            <w:tcW w:w="840" w:type="dxa"/>
          </w:tcPr>
          <w:p w:rsidR="004A0B0D" w:rsidRPr="003235AF" w:rsidRDefault="004A0B0D" w:rsidP="00300BE6">
            <w:pPr>
              <w:jc w:val="center"/>
              <w:rPr>
                <w:spacing w:val="30"/>
                <w:sz w:val="28"/>
                <w:lang w:eastAsia="zh-HK"/>
              </w:rPr>
            </w:pPr>
          </w:p>
        </w:tc>
        <w:tc>
          <w:tcPr>
            <w:tcW w:w="960" w:type="dxa"/>
          </w:tcPr>
          <w:p w:rsidR="004A0B0D" w:rsidRPr="003235AF" w:rsidRDefault="004A0B0D" w:rsidP="00300BE6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4A0B0D" w:rsidRPr="003235AF" w:rsidRDefault="004A0B0D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4A0B0D" w:rsidRPr="003235AF" w:rsidRDefault="004A0B0D" w:rsidP="004A0B0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64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273D3C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FE050D" w:rsidP="00FE050D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鍾觀生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84EAF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E84EAF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無業</w:t>
            </w:r>
          </w:p>
        </w:tc>
        <w:tc>
          <w:tcPr>
            <w:tcW w:w="2850" w:type="dxa"/>
          </w:tcPr>
          <w:p w:rsidR="000D7AD2" w:rsidRPr="003235AF" w:rsidRDefault="0024606F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2" w:name="_Toc525804928"/>
      <w:r w:rsidRPr="003235AF">
        <w:rPr>
          <w:rFonts w:hint="eastAsia"/>
        </w:rPr>
        <w:lastRenderedPageBreak/>
        <w:t>黃竹灣</w:t>
      </w:r>
      <w:bookmarkEnd w:id="52"/>
    </w:p>
    <w:p w:rsidR="00273D3C" w:rsidRPr="003235AF" w:rsidRDefault="00273D3C" w:rsidP="00273D3C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</w:t>
            </w:r>
            <w:r w:rsidR="00E70352" w:rsidRPr="003235AF">
              <w:rPr>
                <w:b/>
                <w:spacing w:val="30"/>
                <w:sz w:val="28"/>
              </w:rPr>
              <w:t>3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黃竹灣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4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A0AB8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水生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A0AB8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EA0AB8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無業</w:t>
            </w:r>
          </w:p>
        </w:tc>
        <w:tc>
          <w:tcPr>
            <w:tcW w:w="2850" w:type="dxa"/>
          </w:tcPr>
          <w:p w:rsidR="000D7AD2" w:rsidRPr="003235AF" w:rsidRDefault="00EA0AB8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5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64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860896" w:rsidP="0086089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玉棠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923E65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A16665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4A6459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273D3C" w:rsidRPr="003235AF" w:rsidRDefault="00273D3C" w:rsidP="00273D3C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3" w:name="_Toc525804929"/>
      <w:r w:rsidRPr="003235AF">
        <w:rPr>
          <w:rFonts w:hint="eastAsia"/>
        </w:rPr>
        <w:lastRenderedPageBreak/>
        <w:t>黃宜洲</w:t>
      </w:r>
      <w:bookmarkEnd w:id="53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</w:t>
            </w:r>
            <w:r w:rsidR="00E70352" w:rsidRPr="003235AF">
              <w:rPr>
                <w:b/>
                <w:spacing w:val="30"/>
                <w:sz w:val="28"/>
              </w:rPr>
              <w:t>4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黃宜洲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51129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55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923D61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黃錦文</w:t>
            </w:r>
          </w:p>
        </w:tc>
        <w:tc>
          <w:tcPr>
            <w:tcW w:w="840" w:type="dxa"/>
          </w:tcPr>
          <w:p w:rsidR="000D7AD2" w:rsidRPr="003235AF" w:rsidRDefault="00923D61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Elton</w:t>
            </w:r>
          </w:p>
        </w:tc>
        <w:tc>
          <w:tcPr>
            <w:tcW w:w="960" w:type="dxa"/>
          </w:tcPr>
          <w:p w:rsidR="000D7AD2" w:rsidRPr="003235AF" w:rsidRDefault="00923D61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0D7AD2" w:rsidRPr="003235AF" w:rsidRDefault="00923D61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0D7AD2" w:rsidRPr="003235AF" w:rsidRDefault="00923D61" w:rsidP="00923D61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511296" w:rsidRPr="003235AF" w:rsidTr="009942A9">
        <w:trPr>
          <w:cantSplit/>
        </w:trPr>
        <w:tc>
          <w:tcPr>
            <w:tcW w:w="1021" w:type="dxa"/>
          </w:tcPr>
          <w:p w:rsidR="00511296" w:rsidRPr="003235AF" w:rsidRDefault="00511296" w:rsidP="0051129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11296" w:rsidRPr="003235AF" w:rsidRDefault="00511296" w:rsidP="0051129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天錫</w:t>
            </w:r>
          </w:p>
        </w:tc>
        <w:tc>
          <w:tcPr>
            <w:tcW w:w="840" w:type="dxa"/>
          </w:tcPr>
          <w:p w:rsidR="00511296" w:rsidRPr="003235AF" w:rsidRDefault="00511296" w:rsidP="0051129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11296" w:rsidRPr="003235AF" w:rsidRDefault="00511296" w:rsidP="0051129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511296" w:rsidRPr="003235AF" w:rsidRDefault="00511296" w:rsidP="0051129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3042" w:type="dxa"/>
          </w:tcPr>
          <w:p w:rsidR="00511296" w:rsidRPr="003235AF" w:rsidRDefault="00511296" w:rsidP="0051129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65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4" w:name="_Toc525804930"/>
      <w:r w:rsidRPr="003235AF">
        <w:rPr>
          <w:rFonts w:hint="eastAsia"/>
        </w:rPr>
        <w:lastRenderedPageBreak/>
        <w:t>黃麖仔</w:t>
      </w:r>
      <w:bookmarkEnd w:id="54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</w:t>
            </w:r>
            <w:r w:rsidR="00E70352" w:rsidRPr="003235AF">
              <w:rPr>
                <w:b/>
                <w:spacing w:val="30"/>
                <w:sz w:val="28"/>
              </w:rPr>
              <w:t>5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黃麖仔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5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65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5" w:name="_Toc525804931"/>
      <w:r w:rsidRPr="003235AF">
        <w:rPr>
          <w:rFonts w:hint="eastAsia"/>
        </w:rPr>
        <w:lastRenderedPageBreak/>
        <w:t>黃麖地</w:t>
      </w:r>
      <w:bookmarkEnd w:id="55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</w:t>
            </w:r>
            <w:r w:rsidR="00E70352" w:rsidRPr="003235AF">
              <w:rPr>
                <w:b/>
                <w:spacing w:val="30"/>
                <w:sz w:val="28"/>
              </w:rPr>
              <w:t>6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黃麖地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55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300BE6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3C22E6" w:rsidP="003C22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丘玉群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3D3E69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女</w:t>
            </w:r>
          </w:p>
        </w:tc>
        <w:tc>
          <w:tcPr>
            <w:tcW w:w="1738" w:type="dxa"/>
          </w:tcPr>
          <w:p w:rsidR="000D7AD2" w:rsidRPr="003235AF" w:rsidRDefault="005B3D40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  <w:r w:rsidR="003D3E69" w:rsidRPr="003235AF">
              <w:rPr>
                <w:rFonts w:hint="eastAsia"/>
                <w:spacing w:val="30"/>
                <w:sz w:val="28"/>
                <w:lang w:eastAsia="zh-HK"/>
              </w:rPr>
              <w:t>人士</w:t>
            </w:r>
          </w:p>
        </w:tc>
        <w:tc>
          <w:tcPr>
            <w:tcW w:w="2850" w:type="dxa"/>
          </w:tcPr>
          <w:p w:rsidR="000D7AD2" w:rsidRPr="003235AF" w:rsidRDefault="0005367A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65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300BE6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DC36A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陳運光</w:t>
            </w:r>
          </w:p>
        </w:tc>
        <w:tc>
          <w:tcPr>
            <w:tcW w:w="840" w:type="dxa"/>
          </w:tcPr>
          <w:p w:rsidR="000D7AD2" w:rsidRPr="003235AF" w:rsidRDefault="000D7AD2" w:rsidP="00300BE6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C36A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DC36A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DC36A4" w:rsidP="00300BE6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6" w:name="_Toc525804932"/>
      <w:r w:rsidRPr="003235AF">
        <w:rPr>
          <w:rFonts w:hint="eastAsia"/>
        </w:rPr>
        <w:lastRenderedPageBreak/>
        <w:t>滘西新村</w:t>
      </w:r>
      <w:bookmarkEnd w:id="56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7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滘西新村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484973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11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484973" w:rsidRPr="003235AF" w:rsidTr="009942A9">
        <w:trPr>
          <w:cantSplit/>
        </w:trPr>
        <w:tc>
          <w:tcPr>
            <w:tcW w:w="1021" w:type="dxa"/>
          </w:tcPr>
          <w:p w:rsidR="00484973" w:rsidRPr="003235AF" w:rsidRDefault="00484973" w:rsidP="00484973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484973" w:rsidRPr="003235AF" w:rsidRDefault="00484973" w:rsidP="00484973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蘇志華</w:t>
            </w:r>
          </w:p>
        </w:tc>
        <w:tc>
          <w:tcPr>
            <w:tcW w:w="840" w:type="dxa"/>
          </w:tcPr>
          <w:p w:rsidR="00484973" w:rsidRPr="003235AF" w:rsidRDefault="00484973" w:rsidP="00484973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484973" w:rsidRPr="003235AF" w:rsidRDefault="00484973" w:rsidP="00484973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546" w:type="dxa"/>
          </w:tcPr>
          <w:p w:rsidR="00484973" w:rsidRPr="003235AF" w:rsidRDefault="00484973" w:rsidP="00484973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484973" w:rsidRPr="003235AF" w:rsidRDefault="00484973" w:rsidP="00484973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6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12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A2356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張景賢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A2356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546" w:type="dxa"/>
          </w:tcPr>
          <w:p w:rsidR="000D7AD2" w:rsidRPr="003235AF" w:rsidRDefault="00A2356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退</w:t>
            </w:r>
            <w:r w:rsidRPr="003235AF"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3042" w:type="dxa"/>
          </w:tcPr>
          <w:p w:rsidR="000D7AD2" w:rsidRPr="003235AF" w:rsidRDefault="00A2356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F87B0E" w:rsidRPr="003235AF" w:rsidTr="009942A9">
        <w:trPr>
          <w:cantSplit/>
        </w:trPr>
        <w:tc>
          <w:tcPr>
            <w:tcW w:w="1021" w:type="dxa"/>
          </w:tcPr>
          <w:p w:rsidR="00F87B0E" w:rsidRPr="003235AF" w:rsidRDefault="00F87B0E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87B0E" w:rsidRPr="003235AF" w:rsidRDefault="00F87B0E" w:rsidP="00A54E9B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張洪坤</w:t>
            </w:r>
          </w:p>
        </w:tc>
        <w:tc>
          <w:tcPr>
            <w:tcW w:w="840" w:type="dxa"/>
          </w:tcPr>
          <w:p w:rsidR="00F87B0E" w:rsidRPr="003235AF" w:rsidRDefault="00F87B0E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87B0E" w:rsidRPr="003235AF" w:rsidRDefault="00F87B0E" w:rsidP="00A54E9B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F87B0E" w:rsidRPr="003235AF" w:rsidRDefault="00F87B0E" w:rsidP="00A54E9B">
            <w:pPr>
              <w:jc w:val="center"/>
              <w:rPr>
                <w:spacing w:val="30"/>
                <w:sz w:val="28"/>
                <w:lang w:eastAsia="zh-HK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F87B0E" w:rsidRPr="003235AF" w:rsidRDefault="00F87B0E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2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7" w:name="_Toc525804933"/>
      <w:r w:rsidRPr="003235AF">
        <w:rPr>
          <w:rFonts w:hint="eastAsia"/>
        </w:rPr>
        <w:lastRenderedPageBreak/>
        <w:t>萬宜灣新村</w:t>
      </w:r>
      <w:bookmarkEnd w:id="57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5</w:t>
            </w:r>
            <w:r w:rsidR="00E70352" w:rsidRPr="003235AF">
              <w:rPr>
                <w:b/>
                <w:spacing w:val="30"/>
                <w:sz w:val="28"/>
              </w:rPr>
              <w:t>8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萬宜灣新村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19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C1389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李智威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C1389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C1389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C1389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546"/>
        <w:gridCol w:w="3042"/>
      </w:tblGrid>
      <w:tr w:rsidR="00B42D6F" w:rsidRPr="003235AF" w:rsidTr="001068F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22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546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3042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491704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萬水波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491704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0D7AD2" w:rsidRPr="003235AF" w:rsidRDefault="00491704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0D7AD2" w:rsidRPr="003235AF" w:rsidRDefault="00491704" w:rsidP="0049170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068F5" w:rsidRPr="003235AF" w:rsidTr="009942A9">
        <w:trPr>
          <w:cantSplit/>
        </w:trPr>
        <w:tc>
          <w:tcPr>
            <w:tcW w:w="1021" w:type="dxa"/>
          </w:tcPr>
          <w:p w:rsidR="001068F5" w:rsidRPr="003235AF" w:rsidRDefault="001068F5" w:rsidP="001068F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李天</w:t>
            </w:r>
            <w:r w:rsidRPr="003235AF">
              <w:rPr>
                <w:spacing w:val="30"/>
                <w:sz w:val="28"/>
              </w:rPr>
              <w:t>賜</w:t>
            </w:r>
          </w:p>
        </w:tc>
        <w:tc>
          <w:tcPr>
            <w:tcW w:w="840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546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3042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6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8" w:name="_Toc525804934"/>
      <w:r w:rsidRPr="003235AF">
        <w:rPr>
          <w:rFonts w:hint="eastAsia"/>
        </w:rPr>
        <w:lastRenderedPageBreak/>
        <w:t>輋徑篤</w:t>
      </w:r>
      <w:bookmarkEnd w:id="58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E7035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Pr="003235AF">
              <w:rPr>
                <w:b/>
                <w:spacing w:val="30"/>
                <w:sz w:val="28"/>
              </w:rPr>
              <w:t>59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輋徑篤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F6047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00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F6047E" w:rsidRPr="003235AF" w:rsidTr="009942A9">
        <w:trPr>
          <w:cantSplit/>
        </w:trPr>
        <w:tc>
          <w:tcPr>
            <w:tcW w:w="1021" w:type="dxa"/>
          </w:tcPr>
          <w:p w:rsidR="00F6047E" w:rsidRPr="003235AF" w:rsidRDefault="00F6047E" w:rsidP="00F6047E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張文輝</w:t>
            </w:r>
          </w:p>
        </w:tc>
        <w:tc>
          <w:tcPr>
            <w:tcW w:w="840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F6047E" w:rsidRPr="003235AF" w:rsidRDefault="00F6047E" w:rsidP="00F6047E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hint="eastAsia"/>
                <w:spacing w:val="30"/>
                <w:sz w:val="28"/>
                <w:szCs w:val="28"/>
              </w:rPr>
              <w:t>退休</w:t>
            </w:r>
          </w:p>
        </w:tc>
        <w:tc>
          <w:tcPr>
            <w:tcW w:w="2900" w:type="dxa"/>
          </w:tcPr>
          <w:p w:rsidR="00F6047E" w:rsidRPr="003235AF" w:rsidRDefault="00F6047E" w:rsidP="008F66B4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="008F66B4" w:rsidRPr="003235AF">
              <w:rPr>
                <w:rFonts w:hint="eastAsia"/>
                <w:spacing w:val="30"/>
                <w:sz w:val="28"/>
              </w:rPr>
              <w:t>8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  <w:tr w:rsidR="00D32F5A" w:rsidRPr="003235AF" w:rsidTr="009942A9">
        <w:trPr>
          <w:cantSplit/>
        </w:trPr>
        <w:tc>
          <w:tcPr>
            <w:tcW w:w="1021" w:type="dxa"/>
          </w:tcPr>
          <w:p w:rsidR="00D32F5A" w:rsidRPr="003235AF" w:rsidRDefault="00D32F5A" w:rsidP="00D32F5A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D32F5A" w:rsidRPr="003235AF" w:rsidRDefault="00D32F5A" w:rsidP="00D32F5A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張潤來</w:t>
            </w:r>
          </w:p>
        </w:tc>
        <w:tc>
          <w:tcPr>
            <w:tcW w:w="840" w:type="dxa"/>
          </w:tcPr>
          <w:p w:rsidR="00D32F5A" w:rsidRPr="003235AF" w:rsidRDefault="00D32F5A" w:rsidP="00D32F5A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D32F5A" w:rsidRPr="003235AF" w:rsidRDefault="00D32F5A" w:rsidP="00D32F5A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D32F5A" w:rsidRPr="003235AF" w:rsidRDefault="00D32F5A" w:rsidP="00D32F5A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候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選人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未有提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供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資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料</w:t>
            </w:r>
          </w:p>
        </w:tc>
        <w:tc>
          <w:tcPr>
            <w:tcW w:w="2900" w:type="dxa"/>
          </w:tcPr>
          <w:p w:rsidR="00D32F5A" w:rsidRPr="003235AF" w:rsidRDefault="00D32F5A" w:rsidP="00D32F5A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1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01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D176DF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國強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176DF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D176DF" w:rsidP="00A54E9B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候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選人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未有提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供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資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料</w:t>
            </w:r>
          </w:p>
        </w:tc>
        <w:tc>
          <w:tcPr>
            <w:tcW w:w="2850" w:type="dxa"/>
          </w:tcPr>
          <w:p w:rsidR="000D7AD2" w:rsidRPr="003235AF" w:rsidRDefault="00D176DF" w:rsidP="00D176DF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59" w:name="_Toc525804935"/>
      <w:r w:rsidRPr="003235AF">
        <w:rPr>
          <w:rFonts w:hint="eastAsia"/>
        </w:rPr>
        <w:lastRenderedPageBreak/>
        <w:t>對面海</w:t>
      </w:r>
      <w:bookmarkEnd w:id="59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60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對面海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1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D2EF4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林廣賢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D2EF4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BD2EF4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退</w:t>
            </w:r>
            <w:r w:rsidRPr="003235AF">
              <w:rPr>
                <w:rFonts w:hint="eastAsia"/>
                <w:spacing w:val="30"/>
                <w:sz w:val="28"/>
              </w:rPr>
              <w:t>休</w:t>
            </w:r>
          </w:p>
        </w:tc>
        <w:tc>
          <w:tcPr>
            <w:tcW w:w="2900" w:type="dxa"/>
          </w:tcPr>
          <w:p w:rsidR="000D7AD2" w:rsidRPr="003235AF" w:rsidRDefault="00BD2EF4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7C6DF7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61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7C6DF7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7C6DF7" w:rsidRPr="003235AF" w:rsidTr="007C6DF7">
        <w:trPr>
          <w:cantSplit/>
        </w:trPr>
        <w:tc>
          <w:tcPr>
            <w:tcW w:w="1021" w:type="dxa"/>
          </w:tcPr>
          <w:p w:rsidR="007C6DF7" w:rsidRPr="003235AF" w:rsidRDefault="007C6DF7" w:rsidP="007C6DF7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7C6DF7" w:rsidRPr="003235AF" w:rsidRDefault="007C6DF7" w:rsidP="007C6DF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方意德</w:t>
            </w:r>
          </w:p>
        </w:tc>
        <w:tc>
          <w:tcPr>
            <w:tcW w:w="840" w:type="dxa"/>
          </w:tcPr>
          <w:p w:rsidR="007C6DF7" w:rsidRPr="003235AF" w:rsidRDefault="007C6DF7" w:rsidP="007C6DF7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7C6DF7" w:rsidRPr="003235AF" w:rsidRDefault="007C6DF7" w:rsidP="007C6DF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7C6DF7" w:rsidRPr="003235AF" w:rsidRDefault="007C6DF7" w:rsidP="007C6DF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候選人未有提供資料</w:t>
            </w:r>
          </w:p>
        </w:tc>
        <w:tc>
          <w:tcPr>
            <w:tcW w:w="2850" w:type="dxa"/>
          </w:tcPr>
          <w:p w:rsidR="007C6DF7" w:rsidRPr="003235AF" w:rsidRDefault="007C6DF7" w:rsidP="007C6DF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60" w:name="_Toc525804936"/>
      <w:r w:rsidRPr="003235AF">
        <w:rPr>
          <w:rFonts w:hint="eastAsia"/>
        </w:rPr>
        <w:lastRenderedPageBreak/>
        <w:t>窩美</w:t>
      </w:r>
      <w:bookmarkEnd w:id="60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61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窩美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0E64EB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54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0E64EB" w:rsidRPr="003235AF" w:rsidTr="009942A9">
        <w:trPr>
          <w:cantSplit/>
        </w:trPr>
        <w:tc>
          <w:tcPr>
            <w:tcW w:w="1021" w:type="dxa"/>
          </w:tcPr>
          <w:p w:rsidR="000E64EB" w:rsidRPr="003235AF" w:rsidRDefault="000E64EB" w:rsidP="000E64E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E64EB" w:rsidRPr="003235AF" w:rsidRDefault="000E64EB" w:rsidP="000E64E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謝譚有</w:t>
            </w:r>
          </w:p>
        </w:tc>
        <w:tc>
          <w:tcPr>
            <w:tcW w:w="840" w:type="dxa"/>
          </w:tcPr>
          <w:p w:rsidR="000E64EB" w:rsidRPr="003235AF" w:rsidRDefault="000E64EB" w:rsidP="000E64E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E64EB" w:rsidRPr="003235AF" w:rsidRDefault="000E64EB" w:rsidP="000E64E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E64EB" w:rsidRPr="003235AF" w:rsidRDefault="000E64EB" w:rsidP="000E64E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候選人未有提供資料</w:t>
            </w:r>
          </w:p>
        </w:tc>
        <w:tc>
          <w:tcPr>
            <w:tcW w:w="2900" w:type="dxa"/>
          </w:tcPr>
          <w:p w:rsidR="000E64EB" w:rsidRPr="003235AF" w:rsidRDefault="000E64EB" w:rsidP="000E64E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64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9942A9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C258AF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張志強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C258AF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C258AF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C258AF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61" w:name="_Toc525804937"/>
      <w:r w:rsidRPr="003235AF">
        <w:rPr>
          <w:rFonts w:hint="eastAsia"/>
        </w:rPr>
        <w:lastRenderedPageBreak/>
        <w:t>德隆前街</w:t>
      </w:r>
      <w:bookmarkEnd w:id="61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</w:t>
            </w:r>
            <w:r w:rsidR="00E70352" w:rsidRPr="003235AF">
              <w:rPr>
                <w:b/>
                <w:spacing w:val="30"/>
                <w:sz w:val="28"/>
              </w:rPr>
              <w:t>2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德隆前街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53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D5BCC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石愛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D5BCC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0D7AD2" w:rsidRPr="003235AF" w:rsidRDefault="00BD5BCC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家庭主婦</w:t>
            </w:r>
          </w:p>
        </w:tc>
        <w:tc>
          <w:tcPr>
            <w:tcW w:w="2850" w:type="dxa"/>
          </w:tcPr>
          <w:p w:rsidR="000D7AD2" w:rsidRPr="003235AF" w:rsidRDefault="00BD5BCC" w:rsidP="00BD5BCC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62" w:name="_Toc525804938"/>
      <w:r w:rsidRPr="003235AF">
        <w:rPr>
          <w:rFonts w:hint="eastAsia"/>
        </w:rPr>
        <w:lastRenderedPageBreak/>
        <w:t>德隆後街</w:t>
      </w:r>
      <w:bookmarkEnd w:id="62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</w:t>
            </w:r>
            <w:r w:rsidR="00E70352" w:rsidRPr="003235AF">
              <w:rPr>
                <w:b/>
                <w:spacing w:val="30"/>
                <w:sz w:val="28"/>
              </w:rPr>
              <w:t>3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德隆後街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53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C0120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練國飛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C0120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C0120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飲食</w:t>
            </w:r>
          </w:p>
        </w:tc>
        <w:tc>
          <w:tcPr>
            <w:tcW w:w="2850" w:type="dxa"/>
          </w:tcPr>
          <w:p w:rsidR="000D7AD2" w:rsidRPr="003235AF" w:rsidRDefault="00C01201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63" w:name="_Toc525804939"/>
      <w:r w:rsidRPr="003235AF">
        <w:rPr>
          <w:rFonts w:hint="eastAsia"/>
        </w:rPr>
        <w:lastRenderedPageBreak/>
        <w:t>慶徑石</w:t>
      </w:r>
      <w:bookmarkEnd w:id="63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</w:t>
            </w:r>
            <w:r w:rsidR="00E70352" w:rsidRPr="003235AF">
              <w:rPr>
                <w:b/>
                <w:spacing w:val="30"/>
                <w:sz w:val="28"/>
              </w:rPr>
              <w:t>4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慶徑石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2-08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852050" w:rsidP="0085205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劉慶財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F7203E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F7203E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297597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09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370B56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劉錦權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370B56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370B56" w:rsidP="00A54E9B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候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選人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未有提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供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  <w:lang w:eastAsia="zh-HK"/>
              </w:rPr>
              <w:t>資</w:t>
            </w:r>
            <w:r w:rsidRPr="003235AF">
              <w:rPr>
                <w:rFonts w:asciiTheme="majorHAnsi" w:hAnsiTheme="majorHAnsi" w:cstheme="majorHAnsi"/>
                <w:spacing w:val="30"/>
                <w:sz w:val="28"/>
                <w:szCs w:val="28"/>
              </w:rPr>
              <w:t>料</w:t>
            </w:r>
          </w:p>
        </w:tc>
        <w:tc>
          <w:tcPr>
            <w:tcW w:w="2850" w:type="dxa"/>
          </w:tcPr>
          <w:p w:rsidR="000D7AD2" w:rsidRPr="003235AF" w:rsidRDefault="00370B56" w:rsidP="00370B56">
            <w:pPr>
              <w:jc w:val="center"/>
              <w:rPr>
                <w:spacing w:val="30"/>
                <w:sz w:val="28"/>
                <w:szCs w:val="28"/>
              </w:rPr>
            </w:pPr>
            <w:r w:rsidRPr="003235AF">
              <w:rPr>
                <w:rFonts w:hint="eastAsia"/>
                <w:spacing w:val="30"/>
                <w:sz w:val="28"/>
                <w:szCs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  <w:szCs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7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64" w:name="_Toc525804940"/>
      <w:r w:rsidRPr="003235AF">
        <w:rPr>
          <w:rFonts w:hint="eastAsia"/>
        </w:rPr>
        <w:lastRenderedPageBreak/>
        <w:t>壁屋</w:t>
      </w:r>
      <w:bookmarkEnd w:id="64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</w:t>
            </w:r>
            <w:r w:rsidR="00E70352" w:rsidRPr="003235AF">
              <w:rPr>
                <w:b/>
                <w:spacing w:val="30"/>
                <w:sz w:val="28"/>
              </w:rPr>
              <w:t>5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壁屋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268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40CC9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成玉昆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40CC9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E40CC9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雜務員</w:t>
            </w:r>
          </w:p>
        </w:tc>
        <w:tc>
          <w:tcPr>
            <w:tcW w:w="2900" w:type="dxa"/>
          </w:tcPr>
          <w:p w:rsidR="000D7AD2" w:rsidRPr="003235AF" w:rsidRDefault="00E40CC9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31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DC2B5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成偉健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DC2B5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DC2B5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工</w:t>
            </w:r>
            <w:r w:rsidRPr="003235AF">
              <w:rPr>
                <w:rFonts w:hint="eastAsia"/>
                <w:spacing w:val="30"/>
                <w:sz w:val="28"/>
              </w:rPr>
              <w:t>程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師</w:t>
            </w:r>
          </w:p>
        </w:tc>
        <w:tc>
          <w:tcPr>
            <w:tcW w:w="2900" w:type="dxa"/>
          </w:tcPr>
          <w:p w:rsidR="000D7AD2" w:rsidRPr="003235AF" w:rsidRDefault="00DC2B5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bookmarkStart w:id="65" w:name="_GoBack"/>
      <w:bookmarkEnd w:id="65"/>
    </w:p>
    <w:p w:rsidR="000D7AD2" w:rsidRPr="003235AF" w:rsidRDefault="000D7AD2">
      <w:pPr>
        <w:pStyle w:val="SectionHeading"/>
      </w:pPr>
      <w:bookmarkStart w:id="66" w:name="_Toc525804941"/>
      <w:r w:rsidRPr="003235AF">
        <w:rPr>
          <w:rFonts w:hint="eastAsia"/>
        </w:rPr>
        <w:lastRenderedPageBreak/>
        <w:t>澳朗</w:t>
      </w:r>
      <w:bookmarkEnd w:id="66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6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澳朗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CD5B30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7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CD5B30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CD5B30" w:rsidRPr="003235AF" w:rsidTr="00CD5B30">
        <w:trPr>
          <w:cantSplit/>
        </w:trPr>
        <w:tc>
          <w:tcPr>
            <w:tcW w:w="1021" w:type="dxa"/>
          </w:tcPr>
          <w:p w:rsidR="00CD5B30" w:rsidRPr="003235AF" w:rsidRDefault="00CD5B30" w:rsidP="00CD5B30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CD5B30" w:rsidRPr="003235AF" w:rsidRDefault="00CD5B30" w:rsidP="00CD5B3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楊建成</w:t>
            </w:r>
          </w:p>
        </w:tc>
        <w:tc>
          <w:tcPr>
            <w:tcW w:w="840" w:type="dxa"/>
          </w:tcPr>
          <w:p w:rsidR="00CD5B30" w:rsidRPr="003235AF" w:rsidRDefault="00CD5B30" w:rsidP="00CD5B30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CD5B30" w:rsidRPr="003235AF" w:rsidRDefault="00CD5B30" w:rsidP="00CD5B3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CD5B30" w:rsidRPr="003235AF" w:rsidRDefault="00CD5B30" w:rsidP="00CD5B3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CD5B30" w:rsidRPr="003235AF" w:rsidRDefault="00CD5B30" w:rsidP="00CD5B3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9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67" w:name="_Toc525804942"/>
      <w:r w:rsidRPr="003235AF">
        <w:rPr>
          <w:rFonts w:hint="eastAsia"/>
        </w:rPr>
        <w:lastRenderedPageBreak/>
        <w:t>澳頭</w:t>
      </w:r>
      <w:bookmarkEnd w:id="67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</w:t>
            </w:r>
            <w:r w:rsidR="00E70352" w:rsidRPr="003235AF">
              <w:rPr>
                <w:b/>
                <w:spacing w:val="30"/>
                <w:sz w:val="28"/>
              </w:rPr>
              <w:t>7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澳頭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24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FC3A4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何觀順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FC3A4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FC3A4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FC3A48" w:rsidP="00FC3A48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0D7AD2" w:rsidRPr="003235AF" w:rsidRDefault="00392C20">
      <w:pPr>
        <w:rPr>
          <w:bCs/>
          <w:spacing w:val="30"/>
          <w:sz w:val="28"/>
        </w:rPr>
      </w:pPr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392C20" w:rsidRPr="003235AF" w:rsidRDefault="00392C20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pStyle w:val="Heading1"/>
            </w:pPr>
            <w:r w:rsidRPr="003235AF">
              <w:t>S1-280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240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王觀祥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56240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56240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562408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0D7AD2" w:rsidRPr="003235AF" w:rsidRDefault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SectionHeading"/>
      </w:pPr>
      <w:bookmarkStart w:id="68" w:name="_Toc525804943"/>
      <w:r w:rsidRPr="003235AF">
        <w:rPr>
          <w:rFonts w:hint="eastAsia"/>
        </w:rPr>
        <w:lastRenderedPageBreak/>
        <w:t>蕉坑</w:t>
      </w:r>
      <w:bookmarkEnd w:id="68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</w:t>
            </w:r>
            <w:r w:rsidR="00E70352" w:rsidRPr="003235AF">
              <w:rPr>
                <w:b/>
                <w:spacing w:val="30"/>
                <w:sz w:val="28"/>
              </w:rPr>
              <w:t>8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蕉坑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49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626EF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陳悅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626EF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626EF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626EF2" w:rsidP="00626EF2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1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53737B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59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53737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53737B" w:rsidRPr="003235AF" w:rsidTr="0053737B">
        <w:trPr>
          <w:cantSplit/>
        </w:trPr>
        <w:tc>
          <w:tcPr>
            <w:tcW w:w="1021" w:type="dxa"/>
          </w:tcPr>
          <w:p w:rsidR="0053737B" w:rsidRPr="003235AF" w:rsidRDefault="0053737B" w:rsidP="0053737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53737B" w:rsidRPr="003235AF" w:rsidRDefault="0053737B" w:rsidP="0053737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陳光華</w:t>
            </w:r>
          </w:p>
        </w:tc>
        <w:tc>
          <w:tcPr>
            <w:tcW w:w="840" w:type="dxa"/>
          </w:tcPr>
          <w:p w:rsidR="0053737B" w:rsidRPr="003235AF" w:rsidRDefault="0053737B" w:rsidP="0053737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53737B" w:rsidRPr="003235AF" w:rsidRDefault="0053737B" w:rsidP="0053737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53737B" w:rsidRPr="003235AF" w:rsidRDefault="0053737B" w:rsidP="0053737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ascii="Calibri" w:hAnsi="Calibri" w:hint="eastAsia"/>
                <w:spacing w:val="30"/>
                <w:sz w:val="28"/>
                <w:szCs w:val="22"/>
                <w:lang w:eastAsia="zh-HK"/>
              </w:rPr>
              <w:t>退休</w:t>
            </w:r>
          </w:p>
        </w:tc>
        <w:tc>
          <w:tcPr>
            <w:tcW w:w="2850" w:type="dxa"/>
          </w:tcPr>
          <w:p w:rsidR="0053737B" w:rsidRPr="003235AF" w:rsidRDefault="0053737B" w:rsidP="0053737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1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>
      <w:pPr>
        <w:pStyle w:val="TOC1"/>
      </w:pPr>
    </w:p>
    <w:p w:rsidR="000D7AD2" w:rsidRPr="003235AF" w:rsidRDefault="000D7AD2">
      <w:pPr>
        <w:pStyle w:val="SectionHeading"/>
      </w:pPr>
      <w:bookmarkStart w:id="69" w:name="_Toc525804944"/>
      <w:r w:rsidRPr="003235AF">
        <w:rPr>
          <w:rFonts w:hint="eastAsia"/>
        </w:rPr>
        <w:lastRenderedPageBreak/>
        <w:t>龍尾</w:t>
      </w:r>
      <w:bookmarkEnd w:id="69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6</w:t>
            </w:r>
            <w:r w:rsidR="00E70352" w:rsidRPr="003235AF">
              <w:rPr>
                <w:b/>
                <w:spacing w:val="30"/>
                <w:sz w:val="28"/>
              </w:rPr>
              <w:t>9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龍尾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173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857AD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江國雄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857AD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857AD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850" w:type="dxa"/>
          </w:tcPr>
          <w:p w:rsidR="000D7AD2" w:rsidRPr="003235AF" w:rsidRDefault="00857AD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9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197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70" w:name="_Toc525804945"/>
      <w:r w:rsidRPr="003235AF">
        <w:rPr>
          <w:rFonts w:hint="eastAsia"/>
        </w:rPr>
        <w:lastRenderedPageBreak/>
        <w:t>鯽魚湖</w:t>
      </w:r>
      <w:bookmarkEnd w:id="70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70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鯽魚湖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486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717D17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黃國良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717D17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717D17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船員</w:t>
            </w:r>
          </w:p>
        </w:tc>
        <w:tc>
          <w:tcPr>
            <w:tcW w:w="2900" w:type="dxa"/>
          </w:tcPr>
          <w:p w:rsidR="000D7AD2" w:rsidRPr="003235AF" w:rsidRDefault="00717D17" w:rsidP="00717D17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4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579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F33FCC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李石容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F33FCC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F33FCC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0D7AD2" w:rsidRPr="003235AF" w:rsidRDefault="00F33FCC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4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71" w:name="_Toc525804946"/>
      <w:r w:rsidRPr="003235AF">
        <w:rPr>
          <w:rFonts w:hint="eastAsia"/>
        </w:rPr>
        <w:lastRenderedPageBreak/>
        <w:t>蠔涌</w:t>
      </w:r>
      <w:bookmarkEnd w:id="71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</w:t>
            </w:r>
            <w:r w:rsidR="00E70352" w:rsidRPr="003235AF">
              <w:rPr>
                <w:b/>
                <w:spacing w:val="30"/>
                <w:sz w:val="28"/>
              </w:rPr>
              <w:t>71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蠔涌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068F5">
        <w:trPr>
          <w:cantSplit/>
        </w:trPr>
        <w:tc>
          <w:tcPr>
            <w:tcW w:w="1021" w:type="dxa"/>
          </w:tcPr>
          <w:p w:rsidR="000D7AD2" w:rsidRPr="003235AF" w:rsidRDefault="000D7AD2" w:rsidP="001B6D0A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</w:t>
            </w:r>
            <w:r w:rsidRPr="003235AF">
              <w:rPr>
                <w:rFonts w:hint="eastAsia"/>
                <w:sz w:val="28"/>
              </w:rPr>
              <w:t>081</w:t>
            </w:r>
          </w:p>
        </w:tc>
        <w:tc>
          <w:tcPr>
            <w:tcW w:w="8395" w:type="dxa"/>
            <w:gridSpan w:val="5"/>
          </w:tcPr>
          <w:p w:rsidR="000D7AD2" w:rsidRPr="003235AF" w:rsidRDefault="000D7AD2" w:rsidP="001B6D0A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26129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張土勝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26129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B26129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0D7AD2" w:rsidRPr="003235AF" w:rsidRDefault="00B26129" w:rsidP="00B26129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8B5000" w:rsidRPr="003235AF" w:rsidTr="00187185">
        <w:trPr>
          <w:cantSplit/>
        </w:trPr>
        <w:tc>
          <w:tcPr>
            <w:tcW w:w="1021" w:type="dxa"/>
          </w:tcPr>
          <w:p w:rsidR="008B5000" w:rsidRPr="003235AF" w:rsidRDefault="008B5000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8B5000" w:rsidRPr="003235AF" w:rsidRDefault="000B50DC" w:rsidP="000B50DC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温</w:t>
            </w:r>
            <w:r w:rsidR="008B5000" w:rsidRPr="003235AF">
              <w:rPr>
                <w:spacing w:val="30"/>
                <w:sz w:val="28"/>
              </w:rPr>
              <w:t>世邦</w:t>
            </w:r>
          </w:p>
        </w:tc>
        <w:tc>
          <w:tcPr>
            <w:tcW w:w="840" w:type="dxa"/>
          </w:tcPr>
          <w:p w:rsidR="008B5000" w:rsidRPr="003235AF" w:rsidRDefault="008B5000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8B5000" w:rsidRPr="003235AF" w:rsidRDefault="008B500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8B5000" w:rsidRPr="003235AF" w:rsidRDefault="008B500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公司董事</w:t>
            </w:r>
          </w:p>
        </w:tc>
        <w:tc>
          <w:tcPr>
            <w:tcW w:w="2900" w:type="dxa"/>
          </w:tcPr>
          <w:p w:rsidR="008B5000" w:rsidRPr="003235AF" w:rsidRDefault="008B5000" w:rsidP="00B26129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</w:rPr>
              <w:t>日</w:t>
            </w:r>
          </w:p>
        </w:tc>
      </w:tr>
      <w:tr w:rsidR="001068F5" w:rsidRPr="003235AF" w:rsidTr="00187185">
        <w:trPr>
          <w:cantSplit/>
        </w:trPr>
        <w:tc>
          <w:tcPr>
            <w:tcW w:w="1021" w:type="dxa"/>
          </w:tcPr>
          <w:p w:rsidR="001068F5" w:rsidRPr="003235AF" w:rsidRDefault="001068F5" w:rsidP="001068F5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1068F5" w:rsidRPr="003235AF" w:rsidRDefault="000B50DC" w:rsidP="001068F5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温</w:t>
            </w:r>
            <w:r w:rsidR="001068F5" w:rsidRPr="003235AF">
              <w:rPr>
                <w:rFonts w:hint="eastAsia"/>
                <w:spacing w:val="30"/>
                <w:sz w:val="28"/>
              </w:rPr>
              <w:t>日新</w:t>
            </w:r>
          </w:p>
        </w:tc>
        <w:tc>
          <w:tcPr>
            <w:tcW w:w="840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1068F5" w:rsidRPr="003235AF" w:rsidRDefault="001068F5" w:rsidP="001068F5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6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09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B33B33" w:rsidP="00B33B33">
            <w:pPr>
              <w:jc w:val="center"/>
              <w:rPr>
                <w:spacing w:val="30"/>
                <w:sz w:val="28"/>
              </w:rPr>
            </w:pPr>
            <w:r>
              <w:rPr>
                <w:rFonts w:hint="eastAsia"/>
                <w:spacing w:val="30"/>
                <w:sz w:val="28"/>
                <w:lang w:eastAsia="zh-HK"/>
              </w:rPr>
              <w:t>劉樹</w:t>
            </w:r>
            <w:r w:rsidRPr="00B33B33">
              <w:rPr>
                <w:rFonts w:hint="eastAsia"/>
                <w:spacing w:val="30"/>
                <w:sz w:val="28"/>
                <w:lang w:eastAsia="zh-HK"/>
              </w:rPr>
              <w:t>添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B33B33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B33B33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退休</w:t>
            </w:r>
          </w:p>
        </w:tc>
        <w:tc>
          <w:tcPr>
            <w:tcW w:w="2900" w:type="dxa"/>
          </w:tcPr>
          <w:p w:rsidR="000D7AD2" w:rsidRPr="003235AF" w:rsidRDefault="00B33B33" w:rsidP="00B33B33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>
              <w:rPr>
                <w:rFonts w:hint="eastAsia"/>
                <w:spacing w:val="30"/>
                <w:sz w:val="28"/>
              </w:rPr>
              <w:t>7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72" w:name="_Toc525804947"/>
      <w:r w:rsidRPr="003235AF">
        <w:rPr>
          <w:rFonts w:hint="eastAsia"/>
        </w:rPr>
        <w:lastRenderedPageBreak/>
        <w:t>鐵鉗坑</w:t>
      </w:r>
      <w:bookmarkEnd w:id="72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 w:rsidP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7</w:t>
            </w:r>
            <w:r w:rsidR="00E70352" w:rsidRPr="003235AF">
              <w:rPr>
                <w:b/>
                <w:spacing w:val="30"/>
                <w:sz w:val="28"/>
              </w:rPr>
              <w:t>2</w:t>
            </w:r>
            <w:r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鐵鉗坑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47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EC6B7D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宋英奇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EC6B7D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lang w:eastAsia="zh-HK"/>
              </w:rPr>
              <w:t>男</w:t>
            </w:r>
          </w:p>
        </w:tc>
        <w:tc>
          <w:tcPr>
            <w:tcW w:w="1688" w:type="dxa"/>
          </w:tcPr>
          <w:p w:rsidR="000D7AD2" w:rsidRPr="003235AF" w:rsidRDefault="00EC6B7D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0D7AD2" w:rsidRPr="003235AF" w:rsidRDefault="00EC6B7D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0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56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73" w:name="_Toc525804948"/>
      <w:r w:rsidRPr="003235AF">
        <w:rPr>
          <w:rFonts w:hint="eastAsia"/>
        </w:rPr>
        <w:lastRenderedPageBreak/>
        <w:t>鹽田仔</w:t>
      </w:r>
      <w:bookmarkEnd w:id="73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73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鹽田仔</w:t>
            </w:r>
          </w:p>
        </w:tc>
      </w:tr>
    </w:tbl>
    <w:p w:rsidR="000D7AD2" w:rsidRPr="003235AF" w:rsidRDefault="000D7AD2"/>
    <w:tbl>
      <w:tblPr>
        <w:tblW w:w="9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688"/>
        <w:gridCol w:w="2900"/>
      </w:tblGrid>
      <w:tr w:rsidR="00B42D6F" w:rsidRPr="003235AF" w:rsidTr="006F7E7C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571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187185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68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90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6F7E7C" w:rsidRPr="003235AF" w:rsidTr="00187185">
        <w:trPr>
          <w:cantSplit/>
        </w:trPr>
        <w:tc>
          <w:tcPr>
            <w:tcW w:w="1021" w:type="dxa"/>
          </w:tcPr>
          <w:p w:rsidR="006F7E7C" w:rsidRPr="003235AF" w:rsidRDefault="006F7E7C" w:rsidP="006F7E7C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6F7E7C" w:rsidRPr="003235AF" w:rsidRDefault="006F7E7C" w:rsidP="006F7E7C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陳忠賢</w:t>
            </w:r>
          </w:p>
        </w:tc>
        <w:tc>
          <w:tcPr>
            <w:tcW w:w="840" w:type="dxa"/>
          </w:tcPr>
          <w:p w:rsidR="006F7E7C" w:rsidRPr="003235AF" w:rsidRDefault="006F7E7C" w:rsidP="006F7E7C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6F7E7C" w:rsidRPr="003235AF" w:rsidRDefault="006F7E7C" w:rsidP="006F7E7C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688" w:type="dxa"/>
          </w:tcPr>
          <w:p w:rsidR="006F7E7C" w:rsidRPr="003235AF" w:rsidRDefault="006F7E7C" w:rsidP="006F7E7C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900" w:type="dxa"/>
          </w:tcPr>
          <w:p w:rsidR="006F7E7C" w:rsidRPr="003235AF" w:rsidRDefault="006F7E7C" w:rsidP="006F7E7C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</w:rPr>
              <w:t>1</w:t>
            </w:r>
            <w:r w:rsidRPr="003235AF">
              <w:rPr>
                <w:spacing w:val="30"/>
                <w:sz w:val="28"/>
              </w:rPr>
              <w:t>4</w:t>
            </w:r>
            <w:r w:rsidRPr="003235AF">
              <w:rPr>
                <w:rFonts w:hint="eastAsia"/>
                <w:spacing w:val="30"/>
                <w:sz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67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56775E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未有人獲提名為候選人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p w:rsidR="000D7AD2" w:rsidRPr="003235AF" w:rsidRDefault="000D7AD2">
      <w:pPr>
        <w:pStyle w:val="SectionHeading"/>
      </w:pPr>
      <w:bookmarkStart w:id="74" w:name="_Toc525804949"/>
      <w:r w:rsidRPr="003235AF">
        <w:rPr>
          <w:rFonts w:hint="eastAsia"/>
        </w:rPr>
        <w:lastRenderedPageBreak/>
        <w:t>蠻窩</w:t>
      </w:r>
      <w:bookmarkEnd w:id="74"/>
    </w:p>
    <w:p w:rsidR="00392C20" w:rsidRPr="003235AF" w:rsidRDefault="00392C20" w:rsidP="00392C20">
      <w:pPr>
        <w:jc w:val="center"/>
        <w:rPr>
          <w:b/>
          <w:spacing w:val="30"/>
          <w:sz w:val="28"/>
        </w:rPr>
      </w:pPr>
      <w:r w:rsidRPr="003235AF">
        <w:rPr>
          <w:rFonts w:hint="eastAsia"/>
          <w:b/>
          <w:spacing w:val="30"/>
          <w:sz w:val="28"/>
        </w:rPr>
        <w:t>20</w:t>
      </w:r>
      <w:r w:rsidRPr="003235AF">
        <w:rPr>
          <w:b/>
          <w:spacing w:val="30"/>
          <w:sz w:val="28"/>
        </w:rPr>
        <w:t>23</w:t>
      </w:r>
      <w:r w:rsidRPr="003235AF">
        <w:rPr>
          <w:rFonts w:hint="eastAsia"/>
          <w:b/>
          <w:spacing w:val="30"/>
          <w:sz w:val="28"/>
        </w:rPr>
        <w:t>村代表選舉</w:t>
      </w:r>
      <w:r w:rsidR="00CE2973" w:rsidRPr="003235AF">
        <w:rPr>
          <w:rFonts w:hint="eastAsia"/>
          <w:b/>
          <w:spacing w:val="30"/>
          <w:sz w:val="28"/>
        </w:rPr>
        <w:t>候</w:t>
      </w:r>
      <w:r w:rsidRPr="003235AF">
        <w:rPr>
          <w:rFonts w:hint="eastAsia"/>
          <w:b/>
          <w:spacing w:val="30"/>
          <w:sz w:val="28"/>
        </w:rPr>
        <w:t>選人名單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8395"/>
      </w:tblGrid>
      <w:tr w:rsidR="000D7AD2" w:rsidRPr="003235AF" w:rsidTr="0013354E">
        <w:trPr>
          <w:cantSplit/>
        </w:trPr>
        <w:tc>
          <w:tcPr>
            <w:tcW w:w="1021" w:type="dxa"/>
          </w:tcPr>
          <w:p w:rsidR="000D7AD2" w:rsidRPr="003235AF" w:rsidRDefault="00E7035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(74</w:t>
            </w:r>
            <w:r w:rsidR="000D7AD2" w:rsidRPr="003235AF">
              <w:rPr>
                <w:rFonts w:hint="eastAsia"/>
                <w:b/>
                <w:spacing w:val="30"/>
                <w:sz w:val="28"/>
              </w:rPr>
              <w:t>)</w:t>
            </w:r>
          </w:p>
        </w:tc>
        <w:tc>
          <w:tcPr>
            <w:tcW w:w="8395" w:type="dxa"/>
          </w:tcPr>
          <w:p w:rsidR="000D7AD2" w:rsidRPr="003235AF" w:rsidRDefault="000D7AD2">
            <w:pPr>
              <w:jc w:val="both"/>
              <w:rPr>
                <w:b/>
                <w:spacing w:val="30"/>
                <w:sz w:val="28"/>
              </w:rPr>
            </w:pPr>
            <w:r w:rsidRPr="003235AF">
              <w:rPr>
                <w:rFonts w:hint="eastAsia"/>
                <w:b/>
                <w:spacing w:val="30"/>
                <w:sz w:val="28"/>
              </w:rPr>
              <w:t>鄉村名稱︰蠻窩</w:t>
            </w:r>
          </w:p>
        </w:tc>
      </w:tr>
    </w:tbl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2-194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原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24632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袁偉傑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24632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男</w:t>
            </w:r>
          </w:p>
        </w:tc>
        <w:tc>
          <w:tcPr>
            <w:tcW w:w="1738" w:type="dxa"/>
          </w:tcPr>
          <w:p w:rsidR="000D7AD2" w:rsidRPr="003235AF" w:rsidRDefault="00246320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246320" w:rsidP="00246320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szCs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  <w:szCs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9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日</w:t>
            </w:r>
          </w:p>
        </w:tc>
      </w:tr>
    </w:tbl>
    <w:p w:rsidR="00392C20" w:rsidRPr="003235A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3235AF" w:rsidRDefault="000D7A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1"/>
        <w:gridCol w:w="2007"/>
        <w:gridCol w:w="840"/>
        <w:gridCol w:w="960"/>
        <w:gridCol w:w="1738"/>
        <w:gridCol w:w="2850"/>
      </w:tblGrid>
      <w:tr w:rsidR="00B42D6F" w:rsidRPr="003235AF" w:rsidTr="0013354E">
        <w:trPr>
          <w:cantSplit/>
        </w:trPr>
        <w:tc>
          <w:tcPr>
            <w:tcW w:w="1021" w:type="dxa"/>
          </w:tcPr>
          <w:p w:rsidR="000D7AD2" w:rsidRPr="003235AF" w:rsidRDefault="000D7AD2">
            <w:pPr>
              <w:jc w:val="both"/>
              <w:rPr>
                <w:sz w:val="28"/>
              </w:rPr>
            </w:pPr>
            <w:r w:rsidRPr="003235AF">
              <w:rPr>
                <w:sz w:val="28"/>
              </w:rPr>
              <w:t>S1-225</w:t>
            </w:r>
          </w:p>
        </w:tc>
        <w:tc>
          <w:tcPr>
            <w:tcW w:w="8395" w:type="dxa"/>
            <w:gridSpan w:val="5"/>
          </w:tcPr>
          <w:p w:rsidR="000D7AD2" w:rsidRPr="003235AF" w:rsidRDefault="000D7AD2">
            <w:pPr>
              <w:jc w:val="both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居民村代表－</w:t>
            </w:r>
            <w:r w:rsidR="00CE2973" w:rsidRPr="003235AF">
              <w:rPr>
                <w:rFonts w:hint="eastAsia"/>
                <w:bCs/>
                <w:spacing w:val="30"/>
                <w:sz w:val="28"/>
              </w:rPr>
              <w:t>候</w:t>
            </w:r>
            <w:r w:rsidR="00392C20" w:rsidRPr="003235AF">
              <w:rPr>
                <w:rFonts w:hint="eastAsia"/>
                <w:bCs/>
                <w:spacing w:val="30"/>
                <w:sz w:val="28"/>
              </w:rPr>
              <w:t>選人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姓名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別名</w:t>
            </w:r>
          </w:p>
        </w:tc>
        <w:tc>
          <w:tcPr>
            <w:tcW w:w="96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性別</w:t>
            </w:r>
          </w:p>
        </w:tc>
        <w:tc>
          <w:tcPr>
            <w:tcW w:w="1738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職業</w:t>
            </w:r>
          </w:p>
        </w:tc>
        <w:tc>
          <w:tcPr>
            <w:tcW w:w="285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</w:rPr>
              <w:t>遞交提名表格日期</w:t>
            </w:r>
          </w:p>
        </w:tc>
      </w:tr>
      <w:tr w:rsidR="00B42D6F" w:rsidRPr="003235AF" w:rsidTr="00A54E9B">
        <w:trPr>
          <w:cantSplit/>
        </w:trPr>
        <w:tc>
          <w:tcPr>
            <w:tcW w:w="1021" w:type="dxa"/>
          </w:tcPr>
          <w:p w:rsidR="000D7AD2" w:rsidRPr="003235AF" w:rsidRDefault="000D7AD2" w:rsidP="00A54E9B">
            <w:pPr>
              <w:jc w:val="both"/>
              <w:rPr>
                <w:sz w:val="28"/>
              </w:rPr>
            </w:pPr>
          </w:p>
        </w:tc>
        <w:tc>
          <w:tcPr>
            <w:tcW w:w="2007" w:type="dxa"/>
          </w:tcPr>
          <w:p w:rsidR="000D7AD2" w:rsidRPr="003235AF" w:rsidRDefault="000A160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張丁嬌</w:t>
            </w:r>
          </w:p>
        </w:tc>
        <w:tc>
          <w:tcPr>
            <w:tcW w:w="840" w:type="dxa"/>
          </w:tcPr>
          <w:p w:rsidR="000D7AD2" w:rsidRPr="003235AF" w:rsidRDefault="000D7AD2" w:rsidP="00A54E9B">
            <w:pPr>
              <w:jc w:val="center"/>
              <w:rPr>
                <w:spacing w:val="30"/>
                <w:sz w:val="28"/>
              </w:rPr>
            </w:pPr>
          </w:p>
        </w:tc>
        <w:tc>
          <w:tcPr>
            <w:tcW w:w="960" w:type="dxa"/>
          </w:tcPr>
          <w:p w:rsidR="000D7AD2" w:rsidRPr="003235AF" w:rsidRDefault="000A160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女</w:t>
            </w:r>
          </w:p>
        </w:tc>
        <w:tc>
          <w:tcPr>
            <w:tcW w:w="1738" w:type="dxa"/>
          </w:tcPr>
          <w:p w:rsidR="000D7AD2" w:rsidRPr="003235AF" w:rsidRDefault="000A160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spacing w:val="30"/>
                <w:sz w:val="28"/>
              </w:rPr>
              <w:t>候選人未有提供資料</w:t>
            </w:r>
          </w:p>
        </w:tc>
        <w:tc>
          <w:tcPr>
            <w:tcW w:w="2850" w:type="dxa"/>
          </w:tcPr>
          <w:p w:rsidR="000D7AD2" w:rsidRPr="003235AF" w:rsidRDefault="000A1605" w:rsidP="00A54E9B">
            <w:pPr>
              <w:jc w:val="center"/>
              <w:rPr>
                <w:spacing w:val="30"/>
                <w:sz w:val="28"/>
              </w:rPr>
            </w:pPr>
            <w:r w:rsidRPr="003235AF">
              <w:rPr>
                <w:rFonts w:hint="eastAsia"/>
                <w:spacing w:val="30"/>
                <w:sz w:val="28"/>
                <w:szCs w:val="28"/>
              </w:rPr>
              <w:t>2022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年</w:t>
            </w:r>
            <w:r w:rsidRPr="003235AF">
              <w:rPr>
                <w:rFonts w:hint="eastAsia"/>
                <w:spacing w:val="30"/>
                <w:sz w:val="28"/>
                <w:szCs w:val="28"/>
              </w:rPr>
              <w:t>11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月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9</w:t>
            </w:r>
            <w:r w:rsidRPr="003235AF">
              <w:rPr>
                <w:rFonts w:hint="eastAsia"/>
                <w:spacing w:val="30"/>
                <w:sz w:val="28"/>
                <w:szCs w:val="28"/>
                <w:lang w:eastAsia="zh-HK"/>
              </w:rPr>
              <w:t>日</w:t>
            </w:r>
          </w:p>
        </w:tc>
      </w:tr>
    </w:tbl>
    <w:p w:rsidR="00392C20" w:rsidRPr="00B42D6F" w:rsidRDefault="00392C20" w:rsidP="00392C20">
      <w:r w:rsidRPr="003235AF">
        <w:rPr>
          <w:bCs/>
          <w:spacing w:val="30"/>
          <w:sz w:val="28"/>
        </w:rPr>
        <w:t>[</w:t>
      </w:r>
      <w:r w:rsidRPr="003235AF">
        <w:rPr>
          <w:rFonts w:hint="eastAsia"/>
          <w:bCs/>
          <w:spacing w:val="30"/>
          <w:sz w:val="28"/>
        </w:rPr>
        <w:t>資料來源：</w:t>
      </w:r>
      <w:r w:rsidR="00CE2973" w:rsidRPr="003235AF">
        <w:rPr>
          <w:rFonts w:hint="eastAsia"/>
          <w:bCs/>
          <w:spacing w:val="30"/>
          <w:sz w:val="28"/>
        </w:rPr>
        <w:t>候</w:t>
      </w:r>
      <w:r w:rsidRPr="003235AF">
        <w:rPr>
          <w:rFonts w:hint="eastAsia"/>
          <w:bCs/>
          <w:spacing w:val="30"/>
          <w:sz w:val="28"/>
        </w:rPr>
        <w:t>選人遞交的提名表格</w:t>
      </w:r>
      <w:r w:rsidRPr="003235AF">
        <w:rPr>
          <w:bCs/>
          <w:spacing w:val="30"/>
          <w:sz w:val="28"/>
        </w:rPr>
        <w:t>]</w:t>
      </w:r>
    </w:p>
    <w:p w:rsidR="000D7AD2" w:rsidRPr="00B42D6F" w:rsidRDefault="000D7AD2"/>
    <w:p w:rsidR="004723A5" w:rsidRPr="00B42D6F" w:rsidRDefault="004723A5"/>
    <w:sectPr w:rsidR="004723A5" w:rsidRPr="00B42D6F">
      <w:pgSz w:w="12240" w:h="15840" w:code="1"/>
      <w:pgMar w:top="578" w:right="1440" w:bottom="578" w:left="1440" w:header="578" w:footer="578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2AB9" w:rsidRDefault="000A2AB9" w:rsidP="009678E4">
      <w:r>
        <w:separator/>
      </w:r>
    </w:p>
  </w:endnote>
  <w:endnote w:type="continuationSeparator" w:id="0">
    <w:p w:rsidR="000A2AB9" w:rsidRDefault="000A2AB9" w:rsidP="00967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2AB9" w:rsidRDefault="000A2AB9" w:rsidP="009678E4">
      <w:r>
        <w:separator/>
      </w:r>
    </w:p>
  </w:footnote>
  <w:footnote w:type="continuationSeparator" w:id="0">
    <w:p w:rsidR="000A2AB9" w:rsidRDefault="000A2AB9" w:rsidP="009678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rA0MDWxsLQ0NDBQ0lEKTi0uzszPAykwqgUAf7x2xiwAAAA="/>
  </w:docVars>
  <w:rsids>
    <w:rsidRoot w:val="00E13806"/>
    <w:rsid w:val="00005DA9"/>
    <w:rsid w:val="00031524"/>
    <w:rsid w:val="0004416E"/>
    <w:rsid w:val="0005367A"/>
    <w:rsid w:val="00053FEA"/>
    <w:rsid w:val="000604D0"/>
    <w:rsid w:val="000A0E27"/>
    <w:rsid w:val="000A1605"/>
    <w:rsid w:val="000A2AB9"/>
    <w:rsid w:val="000A5DA3"/>
    <w:rsid w:val="000B0CF8"/>
    <w:rsid w:val="000B50DC"/>
    <w:rsid w:val="000B71D5"/>
    <w:rsid w:val="000D3047"/>
    <w:rsid w:val="000D7AD2"/>
    <w:rsid w:val="000E4555"/>
    <w:rsid w:val="000E64EB"/>
    <w:rsid w:val="000F0EBB"/>
    <w:rsid w:val="000F6F16"/>
    <w:rsid w:val="00100FB0"/>
    <w:rsid w:val="001068F5"/>
    <w:rsid w:val="00111EF6"/>
    <w:rsid w:val="00114072"/>
    <w:rsid w:val="001162B1"/>
    <w:rsid w:val="001256B1"/>
    <w:rsid w:val="0013354E"/>
    <w:rsid w:val="00145D70"/>
    <w:rsid w:val="0016746B"/>
    <w:rsid w:val="0017313A"/>
    <w:rsid w:val="00187185"/>
    <w:rsid w:val="00190ADD"/>
    <w:rsid w:val="001914B2"/>
    <w:rsid w:val="001B6D0A"/>
    <w:rsid w:val="001C1006"/>
    <w:rsid w:val="001D6206"/>
    <w:rsid w:val="001D7936"/>
    <w:rsid w:val="001E32E2"/>
    <w:rsid w:val="00205589"/>
    <w:rsid w:val="00205F3B"/>
    <w:rsid w:val="00213553"/>
    <w:rsid w:val="002350BB"/>
    <w:rsid w:val="00243CA8"/>
    <w:rsid w:val="0024606F"/>
    <w:rsid w:val="00246320"/>
    <w:rsid w:val="00250469"/>
    <w:rsid w:val="002534E5"/>
    <w:rsid w:val="002632B5"/>
    <w:rsid w:val="002643E8"/>
    <w:rsid w:val="002654F2"/>
    <w:rsid w:val="00273B5A"/>
    <w:rsid w:val="00273D3C"/>
    <w:rsid w:val="00283FB1"/>
    <w:rsid w:val="00297597"/>
    <w:rsid w:val="002E43D5"/>
    <w:rsid w:val="00300BE6"/>
    <w:rsid w:val="003070D5"/>
    <w:rsid w:val="00307FDF"/>
    <w:rsid w:val="003224CD"/>
    <w:rsid w:val="003235AF"/>
    <w:rsid w:val="00325EA9"/>
    <w:rsid w:val="00342CB3"/>
    <w:rsid w:val="00351A5A"/>
    <w:rsid w:val="00354C18"/>
    <w:rsid w:val="00370B56"/>
    <w:rsid w:val="00376894"/>
    <w:rsid w:val="00377AD9"/>
    <w:rsid w:val="00392C20"/>
    <w:rsid w:val="003A6688"/>
    <w:rsid w:val="003B4684"/>
    <w:rsid w:val="003B5212"/>
    <w:rsid w:val="003C22E6"/>
    <w:rsid w:val="003C7516"/>
    <w:rsid w:val="003D2610"/>
    <w:rsid w:val="003D3E69"/>
    <w:rsid w:val="003E5D39"/>
    <w:rsid w:val="003F1FB3"/>
    <w:rsid w:val="0040493D"/>
    <w:rsid w:val="004063E3"/>
    <w:rsid w:val="00455A74"/>
    <w:rsid w:val="00456AF9"/>
    <w:rsid w:val="004723A5"/>
    <w:rsid w:val="00472BA1"/>
    <w:rsid w:val="00484973"/>
    <w:rsid w:val="00485585"/>
    <w:rsid w:val="00491704"/>
    <w:rsid w:val="004A0B0D"/>
    <w:rsid w:val="004A136A"/>
    <w:rsid w:val="004A341C"/>
    <w:rsid w:val="004A6459"/>
    <w:rsid w:val="004B4271"/>
    <w:rsid w:val="004B668E"/>
    <w:rsid w:val="004E51FC"/>
    <w:rsid w:val="004F6704"/>
    <w:rsid w:val="005018CB"/>
    <w:rsid w:val="00511296"/>
    <w:rsid w:val="00511F3C"/>
    <w:rsid w:val="00513C54"/>
    <w:rsid w:val="00533B6B"/>
    <w:rsid w:val="005360BE"/>
    <w:rsid w:val="0053737B"/>
    <w:rsid w:val="00562408"/>
    <w:rsid w:val="0056775E"/>
    <w:rsid w:val="00567EAC"/>
    <w:rsid w:val="005914D2"/>
    <w:rsid w:val="005A66A6"/>
    <w:rsid w:val="005B0DA4"/>
    <w:rsid w:val="005B3D40"/>
    <w:rsid w:val="005C2CC5"/>
    <w:rsid w:val="005C5605"/>
    <w:rsid w:val="005D72C2"/>
    <w:rsid w:val="006002D0"/>
    <w:rsid w:val="00601226"/>
    <w:rsid w:val="0060547B"/>
    <w:rsid w:val="00615E42"/>
    <w:rsid w:val="00624974"/>
    <w:rsid w:val="00626EF2"/>
    <w:rsid w:val="0064737B"/>
    <w:rsid w:val="00660202"/>
    <w:rsid w:val="0066493B"/>
    <w:rsid w:val="00666E31"/>
    <w:rsid w:val="006C2CE3"/>
    <w:rsid w:val="006C4D62"/>
    <w:rsid w:val="006C7379"/>
    <w:rsid w:val="006D5987"/>
    <w:rsid w:val="006D7C84"/>
    <w:rsid w:val="006E00FE"/>
    <w:rsid w:val="006E7252"/>
    <w:rsid w:val="006F7E7C"/>
    <w:rsid w:val="00717D17"/>
    <w:rsid w:val="0073256C"/>
    <w:rsid w:val="00740D4B"/>
    <w:rsid w:val="00767A7B"/>
    <w:rsid w:val="00781107"/>
    <w:rsid w:val="00796A1A"/>
    <w:rsid w:val="007A67EF"/>
    <w:rsid w:val="007A7E8E"/>
    <w:rsid w:val="007C3407"/>
    <w:rsid w:val="007C6DF7"/>
    <w:rsid w:val="007E1878"/>
    <w:rsid w:val="00841F93"/>
    <w:rsid w:val="00852050"/>
    <w:rsid w:val="00857AD5"/>
    <w:rsid w:val="00860896"/>
    <w:rsid w:val="00871FE0"/>
    <w:rsid w:val="00873623"/>
    <w:rsid w:val="00887AF7"/>
    <w:rsid w:val="008B5000"/>
    <w:rsid w:val="008D05A7"/>
    <w:rsid w:val="008D2B83"/>
    <w:rsid w:val="008E7831"/>
    <w:rsid w:val="008F66B4"/>
    <w:rsid w:val="00910831"/>
    <w:rsid w:val="00921F2D"/>
    <w:rsid w:val="00923D61"/>
    <w:rsid w:val="00923E65"/>
    <w:rsid w:val="00942098"/>
    <w:rsid w:val="00957F5C"/>
    <w:rsid w:val="00963E15"/>
    <w:rsid w:val="009656DE"/>
    <w:rsid w:val="009678E4"/>
    <w:rsid w:val="00976152"/>
    <w:rsid w:val="00976468"/>
    <w:rsid w:val="009942A9"/>
    <w:rsid w:val="009A13CF"/>
    <w:rsid w:val="009A291F"/>
    <w:rsid w:val="009C76B3"/>
    <w:rsid w:val="009D6393"/>
    <w:rsid w:val="009E5828"/>
    <w:rsid w:val="00A01300"/>
    <w:rsid w:val="00A1440A"/>
    <w:rsid w:val="00A1658A"/>
    <w:rsid w:val="00A16665"/>
    <w:rsid w:val="00A23560"/>
    <w:rsid w:val="00A43292"/>
    <w:rsid w:val="00A44C68"/>
    <w:rsid w:val="00A46AAD"/>
    <w:rsid w:val="00A50262"/>
    <w:rsid w:val="00A54904"/>
    <w:rsid w:val="00A54E9B"/>
    <w:rsid w:val="00A578DE"/>
    <w:rsid w:val="00A8737F"/>
    <w:rsid w:val="00A87C66"/>
    <w:rsid w:val="00A935DD"/>
    <w:rsid w:val="00AA2DA7"/>
    <w:rsid w:val="00AD134E"/>
    <w:rsid w:val="00AD2FB8"/>
    <w:rsid w:val="00B22945"/>
    <w:rsid w:val="00B26129"/>
    <w:rsid w:val="00B33B33"/>
    <w:rsid w:val="00B42D6F"/>
    <w:rsid w:val="00B445E3"/>
    <w:rsid w:val="00B51AE6"/>
    <w:rsid w:val="00B76F6E"/>
    <w:rsid w:val="00B811D4"/>
    <w:rsid w:val="00B97AFF"/>
    <w:rsid w:val="00BA0771"/>
    <w:rsid w:val="00BB568B"/>
    <w:rsid w:val="00BC621F"/>
    <w:rsid w:val="00BC6369"/>
    <w:rsid w:val="00BD2EF4"/>
    <w:rsid w:val="00BD5BCC"/>
    <w:rsid w:val="00BE04AB"/>
    <w:rsid w:val="00BE1A7D"/>
    <w:rsid w:val="00BE3E78"/>
    <w:rsid w:val="00C01201"/>
    <w:rsid w:val="00C017B6"/>
    <w:rsid w:val="00C13891"/>
    <w:rsid w:val="00C258AF"/>
    <w:rsid w:val="00C426EB"/>
    <w:rsid w:val="00C673CB"/>
    <w:rsid w:val="00C75350"/>
    <w:rsid w:val="00CA1BB9"/>
    <w:rsid w:val="00CB210F"/>
    <w:rsid w:val="00CC034A"/>
    <w:rsid w:val="00CD5B30"/>
    <w:rsid w:val="00CD691E"/>
    <w:rsid w:val="00CE2973"/>
    <w:rsid w:val="00CF54C3"/>
    <w:rsid w:val="00D06DA2"/>
    <w:rsid w:val="00D176DF"/>
    <w:rsid w:val="00D214F7"/>
    <w:rsid w:val="00D32F5A"/>
    <w:rsid w:val="00D6090B"/>
    <w:rsid w:val="00D623AD"/>
    <w:rsid w:val="00D664EF"/>
    <w:rsid w:val="00DA1A1A"/>
    <w:rsid w:val="00DA3D65"/>
    <w:rsid w:val="00DA57BA"/>
    <w:rsid w:val="00DB7314"/>
    <w:rsid w:val="00DC1237"/>
    <w:rsid w:val="00DC15E3"/>
    <w:rsid w:val="00DC2B58"/>
    <w:rsid w:val="00DC36A4"/>
    <w:rsid w:val="00DC73FA"/>
    <w:rsid w:val="00DC759E"/>
    <w:rsid w:val="00DD40E8"/>
    <w:rsid w:val="00DD4D0D"/>
    <w:rsid w:val="00DF5A46"/>
    <w:rsid w:val="00E13806"/>
    <w:rsid w:val="00E21E07"/>
    <w:rsid w:val="00E40CC9"/>
    <w:rsid w:val="00E422D6"/>
    <w:rsid w:val="00E70352"/>
    <w:rsid w:val="00E84EAF"/>
    <w:rsid w:val="00E931AA"/>
    <w:rsid w:val="00EA0AB8"/>
    <w:rsid w:val="00EA346A"/>
    <w:rsid w:val="00EA4EB0"/>
    <w:rsid w:val="00EC6B7D"/>
    <w:rsid w:val="00EC6FB5"/>
    <w:rsid w:val="00EE7CB0"/>
    <w:rsid w:val="00EF6514"/>
    <w:rsid w:val="00EF717D"/>
    <w:rsid w:val="00F02523"/>
    <w:rsid w:val="00F33FCC"/>
    <w:rsid w:val="00F41488"/>
    <w:rsid w:val="00F41D68"/>
    <w:rsid w:val="00F517F6"/>
    <w:rsid w:val="00F56556"/>
    <w:rsid w:val="00F6047E"/>
    <w:rsid w:val="00F66432"/>
    <w:rsid w:val="00F7203E"/>
    <w:rsid w:val="00F72497"/>
    <w:rsid w:val="00F830B0"/>
    <w:rsid w:val="00F87B0E"/>
    <w:rsid w:val="00FA33F8"/>
    <w:rsid w:val="00FB169B"/>
    <w:rsid w:val="00FC3A48"/>
    <w:rsid w:val="00FC6086"/>
    <w:rsid w:val="00FC633B"/>
    <w:rsid w:val="00FD3D9C"/>
    <w:rsid w:val="00FD4468"/>
    <w:rsid w:val="00FE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090561A0-6726-473B-9169-03940AC7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 Heading"/>
    <w:basedOn w:val="Heading1"/>
    <w:autoRedefine/>
    <w:pPr>
      <w:keepLines/>
      <w:pageBreakBefore/>
      <w:widowControl/>
      <w:shd w:val="pct20" w:color="auto" w:fill="FFFFFF"/>
      <w:tabs>
        <w:tab w:val="left" w:pos="1134"/>
      </w:tabs>
      <w:wordWrap w:val="0"/>
      <w:spacing w:after="240" w:line="240" w:lineRule="atLeast"/>
      <w:ind w:right="3"/>
      <w:jc w:val="right"/>
    </w:pPr>
    <w:rPr>
      <w:rFonts w:ascii="Verdana" w:hAnsi="Verdana"/>
      <w:b/>
      <w:snapToGrid w:val="0"/>
      <w:spacing w:val="30"/>
      <w:kern w:val="20"/>
      <w:position w:val="8"/>
      <w:szCs w:val="20"/>
    </w:rPr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semiHidden/>
    <w:pPr>
      <w:ind w:left="480"/>
    </w:pPr>
  </w:style>
  <w:style w:type="paragraph" w:styleId="TOC3">
    <w:name w:val="toc 3"/>
    <w:basedOn w:val="Normal"/>
    <w:next w:val="Normal"/>
    <w:autoRedefine/>
    <w:semiHidden/>
    <w:pPr>
      <w:ind w:left="960"/>
    </w:pPr>
  </w:style>
  <w:style w:type="paragraph" w:styleId="TOC4">
    <w:name w:val="toc 4"/>
    <w:basedOn w:val="Normal"/>
    <w:next w:val="Normal"/>
    <w:autoRedefine/>
    <w:semiHidden/>
    <w:pPr>
      <w:ind w:left="1440"/>
    </w:pPr>
  </w:style>
  <w:style w:type="paragraph" w:styleId="TOC5">
    <w:name w:val="toc 5"/>
    <w:basedOn w:val="Normal"/>
    <w:next w:val="Normal"/>
    <w:autoRedefine/>
    <w:semiHidden/>
    <w:pPr>
      <w:ind w:left="1920"/>
    </w:pPr>
  </w:style>
  <w:style w:type="paragraph" w:styleId="TOC6">
    <w:name w:val="toc 6"/>
    <w:basedOn w:val="Normal"/>
    <w:next w:val="Normal"/>
    <w:autoRedefine/>
    <w:semiHidden/>
    <w:pPr>
      <w:ind w:left="2400"/>
    </w:pPr>
  </w:style>
  <w:style w:type="paragraph" w:styleId="TOC7">
    <w:name w:val="toc 7"/>
    <w:basedOn w:val="Normal"/>
    <w:next w:val="Normal"/>
    <w:autoRedefine/>
    <w:semiHidden/>
    <w:pPr>
      <w:ind w:left="2880"/>
    </w:pPr>
  </w:style>
  <w:style w:type="paragraph" w:styleId="TOC8">
    <w:name w:val="toc 8"/>
    <w:basedOn w:val="Normal"/>
    <w:next w:val="Normal"/>
    <w:autoRedefine/>
    <w:semiHidden/>
    <w:pPr>
      <w:ind w:left="3360"/>
    </w:pPr>
  </w:style>
  <w:style w:type="paragraph" w:styleId="TOC9">
    <w:name w:val="toc 9"/>
    <w:basedOn w:val="Normal"/>
    <w:next w:val="Normal"/>
    <w:autoRedefine/>
    <w:semiHidden/>
    <w:pPr>
      <w:ind w:left="384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rsid w:val="009678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9678E4"/>
    <w:rPr>
      <w:kern w:val="2"/>
    </w:rPr>
  </w:style>
  <w:style w:type="paragraph" w:styleId="Footer">
    <w:name w:val="footer"/>
    <w:basedOn w:val="Normal"/>
    <w:link w:val="FooterChar"/>
    <w:rsid w:val="009678E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9678E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C440D-4EE5-47AF-BA78-D61EE6971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6</Pages>
  <Words>10032</Words>
  <Characters>9765</Characters>
  <Application>Microsoft Office Word</Application>
  <DocSecurity>0</DocSecurity>
  <Lines>8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村代表選舉參選人士名單</vt:lpstr>
    </vt:vector>
  </TitlesOfParts>
  <Company>Hong Kong Government</Company>
  <LinksUpToDate>false</LinksUpToDate>
  <CharactersWithSpaces>19758</CharactersWithSpaces>
  <SharedDoc>false</SharedDoc>
  <HLinks>
    <vt:vector size="444" baseType="variant">
      <vt:variant>
        <vt:i4>1900601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25804949</vt:lpwstr>
      </vt:variant>
      <vt:variant>
        <vt:i4>1900601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25804948</vt:lpwstr>
      </vt:variant>
      <vt:variant>
        <vt:i4>190060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25804947</vt:lpwstr>
      </vt:variant>
      <vt:variant>
        <vt:i4>190060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25804946</vt:lpwstr>
      </vt:variant>
      <vt:variant>
        <vt:i4>1900601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25804945</vt:lpwstr>
      </vt:variant>
      <vt:variant>
        <vt:i4>190060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25804944</vt:lpwstr>
      </vt:variant>
      <vt:variant>
        <vt:i4>190060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25804943</vt:lpwstr>
      </vt:variant>
      <vt:variant>
        <vt:i4>190060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25804942</vt:lpwstr>
      </vt:variant>
      <vt:variant>
        <vt:i4>19006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25804941</vt:lpwstr>
      </vt:variant>
      <vt:variant>
        <vt:i4>190060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25804940</vt:lpwstr>
      </vt:variant>
      <vt:variant>
        <vt:i4>170399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25804939</vt:lpwstr>
      </vt:variant>
      <vt:variant>
        <vt:i4>170399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25804938</vt:lpwstr>
      </vt:variant>
      <vt:variant>
        <vt:i4>170399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25804937</vt:lpwstr>
      </vt:variant>
      <vt:variant>
        <vt:i4>170399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25804936</vt:lpwstr>
      </vt:variant>
      <vt:variant>
        <vt:i4>170399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25804935</vt:lpwstr>
      </vt:variant>
      <vt:variant>
        <vt:i4>170399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25804934</vt:lpwstr>
      </vt:variant>
      <vt:variant>
        <vt:i4>170399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25804933</vt:lpwstr>
      </vt:variant>
      <vt:variant>
        <vt:i4>170399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25804932</vt:lpwstr>
      </vt:variant>
      <vt:variant>
        <vt:i4>170399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25804931</vt:lpwstr>
      </vt:variant>
      <vt:variant>
        <vt:i4>170399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25804930</vt:lpwstr>
      </vt:variant>
      <vt:variant>
        <vt:i4>176952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25804929</vt:lpwstr>
      </vt:variant>
      <vt:variant>
        <vt:i4>176952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25804928</vt:lpwstr>
      </vt:variant>
      <vt:variant>
        <vt:i4>176952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25804927</vt:lpwstr>
      </vt:variant>
      <vt:variant>
        <vt:i4>176952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25804926</vt:lpwstr>
      </vt:variant>
      <vt:variant>
        <vt:i4>176952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25804925</vt:lpwstr>
      </vt:variant>
      <vt:variant>
        <vt:i4>176952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25804924</vt:lpwstr>
      </vt:variant>
      <vt:variant>
        <vt:i4>176952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5804923</vt:lpwstr>
      </vt:variant>
      <vt:variant>
        <vt:i4>17695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5804922</vt:lpwstr>
      </vt:variant>
      <vt:variant>
        <vt:i4>176952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5804921</vt:lpwstr>
      </vt:variant>
      <vt:variant>
        <vt:i4>176952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5804920</vt:lpwstr>
      </vt:variant>
      <vt:variant>
        <vt:i4>157292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5804919</vt:lpwstr>
      </vt:variant>
      <vt:variant>
        <vt:i4>157292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5804918</vt:lpwstr>
      </vt:variant>
      <vt:variant>
        <vt:i4>157292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25804917</vt:lpwstr>
      </vt:variant>
      <vt:variant>
        <vt:i4>157292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25804916</vt:lpwstr>
      </vt:variant>
      <vt:variant>
        <vt:i4>157292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25804915</vt:lpwstr>
      </vt:variant>
      <vt:variant>
        <vt:i4>157292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25804914</vt:lpwstr>
      </vt:variant>
      <vt:variant>
        <vt:i4>157292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25804913</vt:lpwstr>
      </vt:variant>
      <vt:variant>
        <vt:i4>157292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5804912</vt:lpwstr>
      </vt:variant>
      <vt:variant>
        <vt:i4>157292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5804911</vt:lpwstr>
      </vt:variant>
      <vt:variant>
        <vt:i4>157292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5804910</vt:lpwstr>
      </vt:variant>
      <vt:variant>
        <vt:i4>163845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5804909</vt:lpwstr>
      </vt:variant>
      <vt:variant>
        <vt:i4>163845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5804908</vt:lpwstr>
      </vt:variant>
      <vt:variant>
        <vt:i4>163845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5804907</vt:lpwstr>
      </vt:variant>
      <vt:variant>
        <vt:i4>163845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5804906</vt:lpwstr>
      </vt:variant>
      <vt:variant>
        <vt:i4>163845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5804905</vt:lpwstr>
      </vt:variant>
      <vt:variant>
        <vt:i4>163845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5804904</vt:lpwstr>
      </vt:variant>
      <vt:variant>
        <vt:i4>163845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5804903</vt:lpwstr>
      </vt:variant>
      <vt:variant>
        <vt:i4>163845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5804902</vt:lpwstr>
      </vt:variant>
      <vt:variant>
        <vt:i4>163845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5804901</vt:lpwstr>
      </vt:variant>
      <vt:variant>
        <vt:i4>163845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5804900</vt:lpwstr>
      </vt:variant>
      <vt:variant>
        <vt:i4>104863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5804899</vt:lpwstr>
      </vt:variant>
      <vt:variant>
        <vt:i4>104863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5804898</vt:lpwstr>
      </vt:variant>
      <vt:variant>
        <vt:i4>10486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5804897</vt:lpwstr>
      </vt:variant>
      <vt:variant>
        <vt:i4>104863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804896</vt:lpwstr>
      </vt:variant>
      <vt:variant>
        <vt:i4>10486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804895</vt:lpwstr>
      </vt:variant>
      <vt:variant>
        <vt:i4>10486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804894</vt:lpwstr>
      </vt:variant>
      <vt:variant>
        <vt:i4>10486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804893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804892</vt:lpwstr>
      </vt:variant>
      <vt:variant>
        <vt:i4>10486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804891</vt:lpwstr>
      </vt:variant>
      <vt:variant>
        <vt:i4>10486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804890</vt:lpwstr>
      </vt:variant>
      <vt:variant>
        <vt:i4>11141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804889</vt:lpwstr>
      </vt:variant>
      <vt:variant>
        <vt:i4>11141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804888</vt:lpwstr>
      </vt:variant>
      <vt:variant>
        <vt:i4>11141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804887</vt:lpwstr>
      </vt:variant>
      <vt:variant>
        <vt:i4>11141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804886</vt:lpwstr>
      </vt:variant>
      <vt:variant>
        <vt:i4>11141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804885</vt:lpwstr>
      </vt:variant>
      <vt:variant>
        <vt:i4>11141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804884</vt:lpwstr>
      </vt:variant>
      <vt:variant>
        <vt:i4>11141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804883</vt:lpwstr>
      </vt:variant>
      <vt:variant>
        <vt:i4>11141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804882</vt:lpwstr>
      </vt:variant>
      <vt:variant>
        <vt:i4>11141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804881</vt:lpwstr>
      </vt:variant>
      <vt:variant>
        <vt:i4>11141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804880</vt:lpwstr>
      </vt:variant>
      <vt:variant>
        <vt:i4>19661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804879</vt:lpwstr>
      </vt:variant>
      <vt:variant>
        <vt:i4>19661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804878</vt:lpwstr>
      </vt:variant>
      <vt:variant>
        <vt:i4>19661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804877</vt:lpwstr>
      </vt:variant>
      <vt:variant>
        <vt:i4>19661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8048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村代表選舉參選人士名單</dc:title>
  <dc:subject/>
  <dc:creator>Hong Kong Government</dc:creator>
  <cp:keywords/>
  <dc:description/>
  <cp:lastModifiedBy>HAD</cp:lastModifiedBy>
  <cp:revision>6</cp:revision>
  <cp:lastPrinted>2003-06-17T06:53:00Z</cp:lastPrinted>
  <dcterms:created xsi:type="dcterms:W3CDTF">2022-11-18T02:37:00Z</dcterms:created>
  <dcterms:modified xsi:type="dcterms:W3CDTF">2022-11-18T02:49:00Z</dcterms:modified>
</cp:coreProperties>
</file>